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7F2789" w14:textId="77777777" w:rsidR="00965F73" w:rsidRPr="0060320F" w:rsidRDefault="00965F73" w:rsidP="0060320F">
      <w:pPr>
        <w:jc w:val="center"/>
      </w:pPr>
      <w:r w:rsidRPr="0060320F">
        <w:t>ДУХОВНАЯ ОБРАЗОВАТЕЛЬНАЯ РЕЛИГИОЗНАЯ ОРГАНИЗАЦИЯ ВЫСШЕГО ОБРАЗОВАНИЯ РУССКОЙ ПРАВОСЛАВНОЙ ЦЕРКВИ</w:t>
      </w:r>
    </w:p>
    <w:p w14:paraId="451C9A65" w14:textId="77777777" w:rsidR="00965F73" w:rsidRPr="0060320F" w:rsidRDefault="00965F73" w:rsidP="0060320F">
      <w:pPr>
        <w:jc w:val="center"/>
      </w:pPr>
      <w:r w:rsidRPr="0060320F">
        <w:t>ПРАВОСЛАВНЫЙ СВЯТО-ТИХОНОВСКИЙ БОГОСЛОВСКИЙ ИНСТИТУТ</w:t>
      </w:r>
    </w:p>
    <w:p w14:paraId="755BF68B" w14:textId="77777777" w:rsidR="00965F73" w:rsidRPr="0060320F" w:rsidRDefault="00965F73" w:rsidP="0060320F">
      <w:pPr>
        <w:jc w:val="center"/>
      </w:pPr>
      <w:r w:rsidRPr="0060320F">
        <w:t>ПРАКТИЧЕСКИЙ ОТДЕЛ</w:t>
      </w:r>
    </w:p>
    <w:p w14:paraId="640E3B3D" w14:textId="77777777" w:rsidR="00965F73" w:rsidRPr="0060320F" w:rsidRDefault="00965F73" w:rsidP="0060320F">
      <w:pPr>
        <w:jc w:val="center"/>
      </w:pPr>
    </w:p>
    <w:p w14:paraId="11038009" w14:textId="77777777" w:rsidR="00965F73" w:rsidRPr="0060320F" w:rsidRDefault="00965F73" w:rsidP="0060320F">
      <w:pPr>
        <w:jc w:val="center"/>
      </w:pPr>
    </w:p>
    <w:p w14:paraId="4E5389D3" w14:textId="77777777" w:rsidR="00965F73" w:rsidRPr="0060320F" w:rsidRDefault="00965F73" w:rsidP="0060320F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10584"/>
        <w:gridCol w:w="10584"/>
        <w:gridCol w:w="10584"/>
      </w:tblGrid>
      <w:tr w:rsidR="00343DE9" w:rsidRPr="0060320F" w14:paraId="7304129C" w14:textId="77777777" w:rsidTr="00FC4000">
        <w:tc>
          <w:tcPr>
            <w:tcW w:w="478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343DE9" w:rsidRPr="00874369" w14:paraId="4EC481B3" w14:textId="77777777" w:rsidTr="006D772C">
              <w:tc>
                <w:tcPr>
                  <w:tcW w:w="4785" w:type="dxa"/>
                </w:tcPr>
                <w:p w14:paraId="08973C09" w14:textId="77777777" w:rsidR="00343DE9" w:rsidRPr="00874369" w:rsidRDefault="00343DE9" w:rsidP="00343DE9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874369">
                    <w:rPr>
                      <w:color w:val="000000"/>
                    </w:rPr>
                    <w:t>Принята</w:t>
                  </w:r>
                </w:p>
                <w:p w14:paraId="2CE6CE7B" w14:textId="77777777" w:rsidR="00343DE9" w:rsidRPr="00874369" w:rsidRDefault="00343DE9" w:rsidP="00343DE9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874369">
                    <w:rPr>
                      <w:color w:val="000000"/>
                    </w:rPr>
                    <w:t>на заседании кафедры</w:t>
                  </w:r>
                </w:p>
                <w:p w14:paraId="2D8C1AC7" w14:textId="77777777" w:rsidR="00343DE9" w:rsidRPr="00874369" w:rsidRDefault="00343DE9" w:rsidP="00343DE9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874369">
                    <w:rPr>
                      <w:color w:val="000000"/>
                    </w:rPr>
                    <w:t xml:space="preserve"> «___»_______20__ года,</w:t>
                  </w:r>
                </w:p>
                <w:p w14:paraId="72EC12D1" w14:textId="77777777" w:rsidR="00343DE9" w:rsidRPr="00874369" w:rsidRDefault="00343DE9" w:rsidP="00343DE9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874369">
                    <w:rPr>
                      <w:color w:val="000000"/>
                    </w:rPr>
                    <w:t>протокол № ________.</w:t>
                  </w:r>
                </w:p>
                <w:p w14:paraId="659AC38D" w14:textId="77777777" w:rsidR="00343DE9" w:rsidRPr="00874369" w:rsidRDefault="00343DE9" w:rsidP="00343DE9">
                  <w:pPr>
                    <w:spacing w:after="0"/>
                    <w:rPr>
                      <w:color w:val="000000"/>
                    </w:rPr>
                  </w:pPr>
                </w:p>
                <w:p w14:paraId="0859F385" w14:textId="258C982A" w:rsidR="00343DE9" w:rsidRPr="00874369" w:rsidRDefault="005D5AF0" w:rsidP="00343DE9">
                  <w:pPr>
                    <w:spacing w:after="0"/>
                  </w:pPr>
                  <w:r w:rsidRPr="00920973">
                    <w:rPr>
                      <w:color w:val="000000"/>
                    </w:rPr>
                    <w:t>Руководитель ОП – прот. Павел Хондзинский</w:t>
                  </w:r>
                </w:p>
              </w:tc>
              <w:tc>
                <w:tcPr>
                  <w:tcW w:w="4935" w:type="dxa"/>
                </w:tcPr>
                <w:p w14:paraId="7DDFF7C6" w14:textId="77777777" w:rsidR="00343DE9" w:rsidRPr="00874369" w:rsidRDefault="00343DE9" w:rsidP="00343DE9">
                  <w:pPr>
                    <w:jc w:val="right"/>
                    <w:rPr>
                      <w:i/>
                    </w:rPr>
                  </w:pPr>
                  <w:r w:rsidRPr="00874369">
                    <w:rPr>
                      <w:i/>
                    </w:rPr>
                    <w:t>УТВЕРЖДАЮ</w:t>
                  </w:r>
                </w:p>
                <w:p w14:paraId="14316B8E" w14:textId="77777777" w:rsidR="00343DE9" w:rsidRPr="00874369" w:rsidRDefault="00343DE9" w:rsidP="00343DE9">
                  <w:pPr>
                    <w:jc w:val="right"/>
                    <w:rPr>
                      <w:i/>
                    </w:rPr>
                  </w:pPr>
                  <w:r w:rsidRPr="00874369">
                    <w:rPr>
                      <w:i/>
                    </w:rPr>
                    <w:t>Проректор по учебной работе ПСТБИ</w:t>
                  </w:r>
                </w:p>
                <w:p w14:paraId="46F7ED8B" w14:textId="77777777" w:rsidR="00343DE9" w:rsidRPr="00874369" w:rsidRDefault="00343DE9" w:rsidP="00343DE9">
                  <w:pPr>
                    <w:jc w:val="right"/>
                    <w:rPr>
                      <w:i/>
                    </w:rPr>
                  </w:pPr>
                  <w:r w:rsidRPr="00874369">
                    <w:rPr>
                      <w:i/>
                    </w:rPr>
                    <w:t>_____________ / прот. Николай Емельянов /</w:t>
                  </w:r>
                </w:p>
                <w:p w14:paraId="3060C7DC" w14:textId="77777777" w:rsidR="00343DE9" w:rsidRPr="00874369" w:rsidRDefault="00343DE9" w:rsidP="00343DE9">
                  <w:pPr>
                    <w:jc w:val="right"/>
                    <w:rPr>
                      <w:i/>
                    </w:rPr>
                  </w:pPr>
                  <w:r w:rsidRPr="00874369">
                    <w:rPr>
                      <w:i/>
                    </w:rPr>
                    <w:t>«_____» _________________ 20__ г.</w:t>
                  </w:r>
                </w:p>
                <w:p w14:paraId="0BE01F03" w14:textId="77777777" w:rsidR="00343DE9" w:rsidRPr="00874369" w:rsidRDefault="00343DE9" w:rsidP="00343DE9">
                  <w:pPr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301272A2" w14:textId="77777777" w:rsidR="00343DE9" w:rsidRPr="00874369" w:rsidRDefault="00343DE9" w:rsidP="00343DE9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751DF01A" w14:textId="77777777" w:rsidR="00343DE9" w:rsidRPr="0060320F" w:rsidRDefault="00343DE9" w:rsidP="00343DE9">
            <w:pPr>
              <w:jc w:val="center"/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343DE9" w:rsidRPr="00874369" w14:paraId="0044FB08" w14:textId="77777777" w:rsidTr="006D772C">
              <w:tc>
                <w:tcPr>
                  <w:tcW w:w="4785" w:type="dxa"/>
                </w:tcPr>
                <w:p w14:paraId="75F230DD" w14:textId="77777777" w:rsidR="00343DE9" w:rsidRPr="00874369" w:rsidRDefault="00343DE9" w:rsidP="00343DE9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874369">
                    <w:rPr>
                      <w:color w:val="000000"/>
                    </w:rPr>
                    <w:t>Принята</w:t>
                  </w:r>
                </w:p>
                <w:p w14:paraId="6749880B" w14:textId="77777777" w:rsidR="00343DE9" w:rsidRPr="00874369" w:rsidRDefault="00343DE9" w:rsidP="00343DE9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874369">
                    <w:rPr>
                      <w:color w:val="000000"/>
                    </w:rPr>
                    <w:t>на заседании кафедры</w:t>
                  </w:r>
                </w:p>
                <w:p w14:paraId="0AF4EE48" w14:textId="77777777" w:rsidR="00343DE9" w:rsidRPr="00874369" w:rsidRDefault="00343DE9" w:rsidP="00343DE9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874369">
                    <w:rPr>
                      <w:color w:val="000000"/>
                    </w:rPr>
                    <w:t xml:space="preserve"> «___»_______20__ года,</w:t>
                  </w:r>
                </w:p>
                <w:p w14:paraId="7166034A" w14:textId="77777777" w:rsidR="00343DE9" w:rsidRPr="00874369" w:rsidRDefault="00343DE9" w:rsidP="00343DE9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874369">
                    <w:rPr>
                      <w:color w:val="000000"/>
                    </w:rPr>
                    <w:t>протокол № ________.</w:t>
                  </w:r>
                </w:p>
                <w:p w14:paraId="7199247E" w14:textId="77777777" w:rsidR="00343DE9" w:rsidRPr="00874369" w:rsidRDefault="00343DE9" w:rsidP="00343DE9">
                  <w:pPr>
                    <w:spacing w:after="0"/>
                    <w:rPr>
                      <w:color w:val="000000"/>
                    </w:rPr>
                  </w:pPr>
                </w:p>
                <w:p w14:paraId="1B19E44C" w14:textId="77777777" w:rsidR="00343DE9" w:rsidRPr="00874369" w:rsidRDefault="00343DE9" w:rsidP="00343DE9">
                  <w:pPr>
                    <w:spacing w:after="0"/>
                    <w:rPr>
                      <w:color w:val="000000"/>
                    </w:rPr>
                  </w:pPr>
                  <w:r w:rsidRPr="00874369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4B57E816" w14:textId="77777777" w:rsidR="00343DE9" w:rsidRPr="00874369" w:rsidRDefault="00343DE9" w:rsidP="00343DE9">
                  <w:pPr>
                    <w:spacing w:after="0"/>
                  </w:pPr>
                  <w:r w:rsidRPr="00874369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066F81D7" w14:textId="77777777" w:rsidR="00343DE9" w:rsidRPr="00874369" w:rsidRDefault="00343DE9" w:rsidP="00343DE9">
                  <w:pPr>
                    <w:jc w:val="right"/>
                    <w:rPr>
                      <w:i/>
                    </w:rPr>
                  </w:pPr>
                  <w:r w:rsidRPr="00874369">
                    <w:rPr>
                      <w:i/>
                    </w:rPr>
                    <w:t>УТВЕРЖДАЮ</w:t>
                  </w:r>
                </w:p>
                <w:p w14:paraId="7ED4D384" w14:textId="77777777" w:rsidR="00343DE9" w:rsidRPr="00874369" w:rsidRDefault="00343DE9" w:rsidP="00343DE9">
                  <w:pPr>
                    <w:jc w:val="right"/>
                    <w:rPr>
                      <w:i/>
                    </w:rPr>
                  </w:pPr>
                  <w:r w:rsidRPr="00874369">
                    <w:rPr>
                      <w:i/>
                    </w:rPr>
                    <w:t>Проректор по учебной работе ПСТБИ</w:t>
                  </w:r>
                </w:p>
                <w:p w14:paraId="45C37AEB" w14:textId="77777777" w:rsidR="00343DE9" w:rsidRPr="00874369" w:rsidRDefault="00343DE9" w:rsidP="00343DE9">
                  <w:pPr>
                    <w:jc w:val="right"/>
                    <w:rPr>
                      <w:i/>
                    </w:rPr>
                  </w:pPr>
                  <w:r w:rsidRPr="00874369">
                    <w:rPr>
                      <w:i/>
                    </w:rPr>
                    <w:t>_____________ / прот. Николай Емельянов /</w:t>
                  </w:r>
                </w:p>
                <w:p w14:paraId="774F6EE5" w14:textId="77777777" w:rsidR="00343DE9" w:rsidRPr="00874369" w:rsidRDefault="00343DE9" w:rsidP="00343DE9">
                  <w:pPr>
                    <w:jc w:val="right"/>
                    <w:rPr>
                      <w:i/>
                    </w:rPr>
                  </w:pPr>
                  <w:r w:rsidRPr="00874369">
                    <w:rPr>
                      <w:i/>
                    </w:rPr>
                    <w:t>«_____» _________________ 20__ г.</w:t>
                  </w:r>
                </w:p>
                <w:p w14:paraId="3D5E4C1D" w14:textId="77777777" w:rsidR="00343DE9" w:rsidRPr="00874369" w:rsidRDefault="00343DE9" w:rsidP="00343DE9">
                  <w:pPr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659AD75D" w14:textId="77777777" w:rsidR="00343DE9" w:rsidRPr="00874369" w:rsidRDefault="00343DE9" w:rsidP="00343DE9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26E45104" w14:textId="77777777" w:rsidR="00343DE9" w:rsidRPr="0060320F" w:rsidRDefault="00343DE9" w:rsidP="00343DE9">
            <w:pPr>
              <w:jc w:val="right"/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343DE9" w:rsidRPr="00874369" w14:paraId="61F6F54B" w14:textId="77777777" w:rsidTr="006D772C">
              <w:tc>
                <w:tcPr>
                  <w:tcW w:w="4785" w:type="dxa"/>
                </w:tcPr>
                <w:p w14:paraId="6853DBCE" w14:textId="77777777" w:rsidR="00343DE9" w:rsidRPr="00874369" w:rsidRDefault="00343DE9" w:rsidP="00343DE9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874369">
                    <w:rPr>
                      <w:color w:val="000000"/>
                    </w:rPr>
                    <w:t>Принята</w:t>
                  </w:r>
                </w:p>
                <w:p w14:paraId="74246DBC" w14:textId="77777777" w:rsidR="00343DE9" w:rsidRPr="00874369" w:rsidRDefault="00343DE9" w:rsidP="00343DE9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874369">
                    <w:rPr>
                      <w:color w:val="000000"/>
                    </w:rPr>
                    <w:t>на заседании кафедры</w:t>
                  </w:r>
                </w:p>
                <w:p w14:paraId="3492C7D3" w14:textId="77777777" w:rsidR="00343DE9" w:rsidRPr="00874369" w:rsidRDefault="00343DE9" w:rsidP="00343DE9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874369">
                    <w:rPr>
                      <w:color w:val="000000"/>
                    </w:rPr>
                    <w:t xml:space="preserve"> «___»_______20__ года,</w:t>
                  </w:r>
                </w:p>
                <w:p w14:paraId="7E08AD4F" w14:textId="77777777" w:rsidR="00343DE9" w:rsidRPr="00874369" w:rsidRDefault="00343DE9" w:rsidP="00343DE9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874369">
                    <w:rPr>
                      <w:color w:val="000000"/>
                    </w:rPr>
                    <w:t>протокол № ________.</w:t>
                  </w:r>
                </w:p>
                <w:p w14:paraId="2DEDB0BA" w14:textId="77777777" w:rsidR="00343DE9" w:rsidRPr="00874369" w:rsidRDefault="00343DE9" w:rsidP="00343DE9">
                  <w:pPr>
                    <w:spacing w:after="0"/>
                    <w:rPr>
                      <w:color w:val="000000"/>
                    </w:rPr>
                  </w:pPr>
                </w:p>
                <w:p w14:paraId="12A1A152" w14:textId="77777777" w:rsidR="00343DE9" w:rsidRPr="00874369" w:rsidRDefault="00343DE9" w:rsidP="00343DE9">
                  <w:pPr>
                    <w:spacing w:after="0"/>
                    <w:rPr>
                      <w:color w:val="000000"/>
                    </w:rPr>
                  </w:pPr>
                  <w:r w:rsidRPr="00874369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5DB680C8" w14:textId="77777777" w:rsidR="00343DE9" w:rsidRPr="00874369" w:rsidRDefault="00343DE9" w:rsidP="00343DE9">
                  <w:pPr>
                    <w:spacing w:after="0"/>
                  </w:pPr>
                  <w:r w:rsidRPr="00874369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3D776920" w14:textId="77777777" w:rsidR="00343DE9" w:rsidRPr="00874369" w:rsidRDefault="00343DE9" w:rsidP="00343DE9">
                  <w:pPr>
                    <w:jc w:val="right"/>
                    <w:rPr>
                      <w:i/>
                    </w:rPr>
                  </w:pPr>
                  <w:r w:rsidRPr="00874369">
                    <w:rPr>
                      <w:i/>
                    </w:rPr>
                    <w:t>УТВЕРЖДАЮ</w:t>
                  </w:r>
                </w:p>
                <w:p w14:paraId="2908BCC1" w14:textId="77777777" w:rsidR="00343DE9" w:rsidRPr="00874369" w:rsidRDefault="00343DE9" w:rsidP="00343DE9">
                  <w:pPr>
                    <w:jc w:val="right"/>
                    <w:rPr>
                      <w:i/>
                    </w:rPr>
                  </w:pPr>
                  <w:r w:rsidRPr="00874369">
                    <w:rPr>
                      <w:i/>
                    </w:rPr>
                    <w:t>Проректор по учебной работе ПСТБИ</w:t>
                  </w:r>
                </w:p>
                <w:p w14:paraId="4F3E0091" w14:textId="77777777" w:rsidR="00343DE9" w:rsidRPr="00874369" w:rsidRDefault="00343DE9" w:rsidP="00343DE9">
                  <w:pPr>
                    <w:jc w:val="right"/>
                    <w:rPr>
                      <w:i/>
                    </w:rPr>
                  </w:pPr>
                  <w:r w:rsidRPr="00874369">
                    <w:rPr>
                      <w:i/>
                    </w:rPr>
                    <w:t>_____________ / прот. Николай Емельянов /</w:t>
                  </w:r>
                </w:p>
                <w:p w14:paraId="18A8AD52" w14:textId="77777777" w:rsidR="00343DE9" w:rsidRPr="00874369" w:rsidRDefault="00343DE9" w:rsidP="00343DE9">
                  <w:pPr>
                    <w:jc w:val="right"/>
                    <w:rPr>
                      <w:i/>
                    </w:rPr>
                  </w:pPr>
                  <w:r w:rsidRPr="00874369">
                    <w:rPr>
                      <w:i/>
                    </w:rPr>
                    <w:t>«_____» _________________ 20__ г.</w:t>
                  </w:r>
                </w:p>
                <w:p w14:paraId="1A0DD2D2" w14:textId="77777777" w:rsidR="00343DE9" w:rsidRPr="00874369" w:rsidRDefault="00343DE9" w:rsidP="00343DE9">
                  <w:pPr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1F5D8654" w14:textId="77777777" w:rsidR="00343DE9" w:rsidRPr="00874369" w:rsidRDefault="00343DE9" w:rsidP="00343DE9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2004CB9D" w14:textId="77777777" w:rsidR="00343DE9" w:rsidRPr="0060320F" w:rsidRDefault="00343DE9" w:rsidP="00343DE9">
            <w:pPr>
              <w:jc w:val="right"/>
            </w:pPr>
          </w:p>
        </w:tc>
      </w:tr>
    </w:tbl>
    <w:p w14:paraId="190ABD2E" w14:textId="77777777" w:rsidR="00965F73" w:rsidRPr="0060320F" w:rsidRDefault="00965F73" w:rsidP="00343DE9"/>
    <w:p w14:paraId="4C084708" w14:textId="77777777" w:rsidR="00965F73" w:rsidRPr="0060320F" w:rsidRDefault="00965F73" w:rsidP="0060320F">
      <w:pPr>
        <w:jc w:val="center"/>
      </w:pPr>
    </w:p>
    <w:p w14:paraId="7499D605" w14:textId="77777777" w:rsidR="00965F73" w:rsidRDefault="00965F73" w:rsidP="0060320F">
      <w:pPr>
        <w:jc w:val="center"/>
        <w:rPr>
          <w:b/>
        </w:rPr>
      </w:pPr>
      <w:r w:rsidRPr="0060320F">
        <w:rPr>
          <w:b/>
        </w:rPr>
        <w:t xml:space="preserve">ПРОГРАММА </w:t>
      </w:r>
      <w:r w:rsidR="006351EC" w:rsidRPr="0060320F">
        <w:rPr>
          <w:b/>
        </w:rPr>
        <w:t>ПРОИЗВОДСТВЕННОЙ</w:t>
      </w:r>
      <w:r w:rsidRPr="0060320F">
        <w:rPr>
          <w:b/>
        </w:rPr>
        <w:t xml:space="preserve"> ПРАКТИКИ</w:t>
      </w:r>
    </w:p>
    <w:p w14:paraId="4CB46F08" w14:textId="77777777" w:rsidR="00965F73" w:rsidRPr="00182295" w:rsidRDefault="00D13CCB" w:rsidP="0060320F">
      <w:pPr>
        <w:jc w:val="center"/>
      </w:pPr>
      <w:r w:rsidRPr="00182295">
        <w:t xml:space="preserve"> </w:t>
      </w:r>
      <w:r w:rsidR="00182295" w:rsidRPr="00182295">
        <w:t>(ВКЛЮЧАЯ ПРЕДДИПЛОМНУЮ)</w:t>
      </w:r>
    </w:p>
    <w:p w14:paraId="4114716E" w14:textId="77777777" w:rsidR="00965F73" w:rsidRPr="0060320F" w:rsidRDefault="00965F73" w:rsidP="0060320F">
      <w:pPr>
        <w:jc w:val="center"/>
      </w:pPr>
    </w:p>
    <w:p w14:paraId="4850558A" w14:textId="77777777" w:rsidR="00965F73" w:rsidRPr="0060320F" w:rsidRDefault="00965F73" w:rsidP="0060320F">
      <w:pPr>
        <w:jc w:val="center"/>
      </w:pPr>
    </w:p>
    <w:p w14:paraId="4CEE5B09" w14:textId="77777777" w:rsidR="00965F73" w:rsidRPr="0060320F" w:rsidRDefault="00965F73" w:rsidP="0060320F">
      <w:pPr>
        <w:jc w:val="center"/>
        <w:rPr>
          <w:i/>
        </w:rPr>
      </w:pPr>
      <w:r w:rsidRPr="0060320F">
        <w:rPr>
          <w:i/>
        </w:rPr>
        <w:t xml:space="preserve">Основная образовательная программа: </w:t>
      </w:r>
      <w:r w:rsidRPr="0060320F">
        <w:rPr>
          <w:b/>
          <w:i/>
        </w:rPr>
        <w:t>Подготовка служителей и религиозного персонала православного вероисповедания</w:t>
      </w:r>
    </w:p>
    <w:p w14:paraId="6F27422E" w14:textId="77777777" w:rsidR="00965F73" w:rsidRPr="0060320F" w:rsidRDefault="00965F73" w:rsidP="0060320F">
      <w:pPr>
        <w:jc w:val="center"/>
        <w:rPr>
          <w:i/>
        </w:rPr>
      </w:pPr>
      <w:r w:rsidRPr="0060320F">
        <w:rPr>
          <w:i/>
        </w:rPr>
        <w:t xml:space="preserve">Квалификация выпускника: </w:t>
      </w:r>
      <w:r w:rsidRPr="0060320F">
        <w:rPr>
          <w:b/>
          <w:i/>
        </w:rPr>
        <w:t>бакалавр богословия</w:t>
      </w:r>
    </w:p>
    <w:p w14:paraId="5022DDB7" w14:textId="77777777" w:rsidR="00965F73" w:rsidRPr="0060320F" w:rsidRDefault="00965F73" w:rsidP="0060320F">
      <w:pPr>
        <w:jc w:val="center"/>
        <w:rPr>
          <w:i/>
        </w:rPr>
      </w:pPr>
      <w:r w:rsidRPr="0060320F">
        <w:rPr>
          <w:i/>
        </w:rPr>
        <w:t>Форма обучения:</w:t>
      </w:r>
      <w:r w:rsidRPr="0060320F">
        <w:rPr>
          <w:b/>
          <w:i/>
        </w:rPr>
        <w:t xml:space="preserve"> очная</w:t>
      </w:r>
    </w:p>
    <w:p w14:paraId="64A08AD2" w14:textId="77777777" w:rsidR="00965F73" w:rsidRPr="0060320F" w:rsidRDefault="00965F73" w:rsidP="0060320F">
      <w:pPr>
        <w:jc w:val="center"/>
      </w:pPr>
    </w:p>
    <w:p w14:paraId="7DFA9638" w14:textId="77777777" w:rsidR="00965F73" w:rsidRPr="0060320F" w:rsidRDefault="00965F73" w:rsidP="0060320F">
      <w:pPr>
        <w:jc w:val="center"/>
      </w:pPr>
    </w:p>
    <w:p w14:paraId="1161CCD2" w14:textId="77777777" w:rsidR="00965F73" w:rsidRPr="0060320F" w:rsidRDefault="00965F73" w:rsidP="0060320F">
      <w:pPr>
        <w:jc w:val="center"/>
      </w:pPr>
    </w:p>
    <w:p w14:paraId="6FFB4C1C" w14:textId="77777777" w:rsidR="00965F73" w:rsidRPr="0060320F" w:rsidRDefault="00965F73" w:rsidP="0060320F">
      <w:pPr>
        <w:jc w:val="center"/>
      </w:pPr>
    </w:p>
    <w:p w14:paraId="214B976D" w14:textId="77777777" w:rsidR="00965F73" w:rsidRPr="0060320F" w:rsidRDefault="00965F73" w:rsidP="00343DE9"/>
    <w:p w14:paraId="6BFCEE30" w14:textId="77777777" w:rsidR="00965F73" w:rsidRPr="0060320F" w:rsidRDefault="00965F73" w:rsidP="0060320F">
      <w:pPr>
        <w:jc w:val="center"/>
      </w:pPr>
    </w:p>
    <w:p w14:paraId="614A8D1D" w14:textId="77777777" w:rsidR="00965F73" w:rsidRPr="0060320F" w:rsidRDefault="00965F73" w:rsidP="0060320F">
      <w:pPr>
        <w:jc w:val="center"/>
      </w:pPr>
    </w:p>
    <w:p w14:paraId="04147E1C" w14:textId="50757A95" w:rsidR="00965F73" w:rsidRPr="0060320F" w:rsidRDefault="00965F73" w:rsidP="0060320F">
      <w:pPr>
        <w:jc w:val="center"/>
      </w:pPr>
      <w:r w:rsidRPr="0060320F">
        <w:t>Москва, 20</w:t>
      </w:r>
      <w:r w:rsidR="00D13CCB">
        <w:t>2</w:t>
      </w:r>
      <w:r w:rsidR="00343DE9">
        <w:t>1</w:t>
      </w:r>
      <w:r w:rsidRPr="0060320F">
        <w:t xml:space="preserve"> г.</w:t>
      </w:r>
    </w:p>
    <w:p w14:paraId="2136B338" w14:textId="77777777" w:rsidR="001A2C72" w:rsidRDefault="00167927" w:rsidP="0060320F">
      <w:pPr>
        <w:pStyle w:val="a9"/>
        <w:spacing w:before="0" w:after="120"/>
        <w:rPr>
          <w:noProof/>
        </w:rPr>
      </w:pPr>
      <w:r w:rsidRPr="0060320F">
        <w:rPr>
          <w:rFonts w:ascii="Times New Roman" w:hAnsi="Times New Roman"/>
          <w:color w:val="auto"/>
          <w:sz w:val="24"/>
          <w:szCs w:val="24"/>
        </w:rPr>
        <w:lastRenderedPageBreak/>
        <w:t>Оглавление</w:t>
      </w:r>
      <w:r w:rsidR="009059FA" w:rsidRPr="0060320F">
        <w:rPr>
          <w:rFonts w:ascii="Times New Roman" w:hAnsi="Times New Roman"/>
          <w:b w:val="0"/>
          <w:bCs w:val="0"/>
          <w:sz w:val="24"/>
          <w:szCs w:val="24"/>
        </w:rPr>
        <w:fldChar w:fldCharType="begin"/>
      </w:r>
      <w:r w:rsidRPr="0060320F">
        <w:rPr>
          <w:rFonts w:ascii="Times New Roman" w:hAnsi="Times New Roman"/>
          <w:sz w:val="24"/>
          <w:szCs w:val="24"/>
        </w:rPr>
        <w:instrText xml:space="preserve"> TOC \o "1-3" \h \z \u </w:instrText>
      </w:r>
      <w:r w:rsidR="009059FA" w:rsidRPr="0060320F">
        <w:rPr>
          <w:rFonts w:ascii="Times New Roman" w:hAnsi="Times New Roman"/>
          <w:b w:val="0"/>
          <w:bCs w:val="0"/>
          <w:sz w:val="24"/>
          <w:szCs w:val="24"/>
        </w:rPr>
        <w:fldChar w:fldCharType="separate"/>
      </w:r>
    </w:p>
    <w:p w14:paraId="4A8623EA" w14:textId="77777777" w:rsidR="001A2C72" w:rsidRDefault="0004401A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464" w:history="1">
        <w:r w:rsidR="001A2C72" w:rsidRPr="001A1381">
          <w:rPr>
            <w:rStyle w:val="aa"/>
            <w:noProof/>
          </w:rPr>
          <w:t>Цель практики</w:t>
        </w:r>
        <w:r w:rsidR="001A2C72">
          <w:rPr>
            <w:noProof/>
            <w:webHidden/>
          </w:rPr>
          <w:tab/>
        </w:r>
        <w:r w:rsidR="001A2C72">
          <w:rPr>
            <w:noProof/>
            <w:webHidden/>
          </w:rPr>
          <w:fldChar w:fldCharType="begin"/>
        </w:r>
        <w:r w:rsidR="001A2C72">
          <w:rPr>
            <w:noProof/>
            <w:webHidden/>
          </w:rPr>
          <w:instrText xml:space="preserve"> PAGEREF _Toc55307464 \h </w:instrText>
        </w:r>
        <w:r w:rsidR="001A2C72">
          <w:rPr>
            <w:noProof/>
            <w:webHidden/>
          </w:rPr>
        </w:r>
        <w:r w:rsidR="001A2C72">
          <w:rPr>
            <w:noProof/>
            <w:webHidden/>
          </w:rPr>
          <w:fldChar w:fldCharType="separate"/>
        </w:r>
        <w:r w:rsidR="00F36025">
          <w:rPr>
            <w:noProof/>
            <w:webHidden/>
          </w:rPr>
          <w:t>3</w:t>
        </w:r>
        <w:r w:rsidR="001A2C72">
          <w:rPr>
            <w:noProof/>
            <w:webHidden/>
          </w:rPr>
          <w:fldChar w:fldCharType="end"/>
        </w:r>
      </w:hyperlink>
    </w:p>
    <w:p w14:paraId="171CA72B" w14:textId="77777777" w:rsidR="001A2C72" w:rsidRDefault="0004401A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465" w:history="1">
        <w:r w:rsidR="001A2C72" w:rsidRPr="001A1381">
          <w:rPr>
            <w:rStyle w:val="aa"/>
            <w:noProof/>
          </w:rPr>
          <w:t>Место практики в структуре образовательной программы</w:t>
        </w:r>
        <w:r w:rsidR="001A2C72">
          <w:rPr>
            <w:noProof/>
            <w:webHidden/>
          </w:rPr>
          <w:tab/>
        </w:r>
        <w:r w:rsidR="001A2C72">
          <w:rPr>
            <w:noProof/>
            <w:webHidden/>
          </w:rPr>
          <w:fldChar w:fldCharType="begin"/>
        </w:r>
        <w:r w:rsidR="001A2C72">
          <w:rPr>
            <w:noProof/>
            <w:webHidden/>
          </w:rPr>
          <w:instrText xml:space="preserve"> PAGEREF _Toc55307465 \h </w:instrText>
        </w:r>
        <w:r w:rsidR="001A2C72">
          <w:rPr>
            <w:noProof/>
            <w:webHidden/>
          </w:rPr>
        </w:r>
        <w:r w:rsidR="001A2C72">
          <w:rPr>
            <w:noProof/>
            <w:webHidden/>
          </w:rPr>
          <w:fldChar w:fldCharType="separate"/>
        </w:r>
        <w:r w:rsidR="00F36025">
          <w:rPr>
            <w:noProof/>
            <w:webHidden/>
          </w:rPr>
          <w:t>3</w:t>
        </w:r>
        <w:r w:rsidR="001A2C72">
          <w:rPr>
            <w:noProof/>
            <w:webHidden/>
          </w:rPr>
          <w:fldChar w:fldCharType="end"/>
        </w:r>
      </w:hyperlink>
    </w:p>
    <w:p w14:paraId="4145EA52" w14:textId="77777777" w:rsidR="001A2C72" w:rsidRDefault="0004401A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466" w:history="1">
        <w:r w:rsidR="001A2C72" w:rsidRPr="001A1381">
          <w:rPr>
            <w:rStyle w:val="aa"/>
            <w:noProof/>
          </w:rPr>
          <w:t>Планируемые результаты прохождения практики</w:t>
        </w:r>
        <w:r w:rsidR="001A2C72">
          <w:rPr>
            <w:noProof/>
            <w:webHidden/>
          </w:rPr>
          <w:tab/>
        </w:r>
        <w:r w:rsidR="001A2C72">
          <w:rPr>
            <w:noProof/>
            <w:webHidden/>
          </w:rPr>
          <w:fldChar w:fldCharType="begin"/>
        </w:r>
        <w:r w:rsidR="001A2C72">
          <w:rPr>
            <w:noProof/>
            <w:webHidden/>
          </w:rPr>
          <w:instrText xml:space="preserve"> PAGEREF _Toc55307466 \h </w:instrText>
        </w:r>
        <w:r w:rsidR="001A2C72">
          <w:rPr>
            <w:noProof/>
            <w:webHidden/>
          </w:rPr>
        </w:r>
        <w:r w:rsidR="001A2C72">
          <w:rPr>
            <w:noProof/>
            <w:webHidden/>
          </w:rPr>
          <w:fldChar w:fldCharType="separate"/>
        </w:r>
        <w:r w:rsidR="00F36025">
          <w:rPr>
            <w:noProof/>
            <w:webHidden/>
          </w:rPr>
          <w:t>3</w:t>
        </w:r>
        <w:r w:rsidR="001A2C72">
          <w:rPr>
            <w:noProof/>
            <w:webHidden/>
          </w:rPr>
          <w:fldChar w:fldCharType="end"/>
        </w:r>
      </w:hyperlink>
    </w:p>
    <w:p w14:paraId="323B337E" w14:textId="77777777" w:rsidR="001A2C72" w:rsidRDefault="0004401A">
      <w:pPr>
        <w:pStyle w:val="2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467" w:history="1">
        <w:r w:rsidR="001A2C72" w:rsidRPr="001A1381">
          <w:rPr>
            <w:rStyle w:val="aa"/>
            <w:noProof/>
          </w:rPr>
          <w:t>Компетенция, формируемая практикой</w:t>
        </w:r>
        <w:r w:rsidR="001A2C72">
          <w:rPr>
            <w:noProof/>
            <w:webHidden/>
          </w:rPr>
          <w:tab/>
        </w:r>
        <w:r w:rsidR="001A2C72">
          <w:rPr>
            <w:noProof/>
            <w:webHidden/>
          </w:rPr>
          <w:fldChar w:fldCharType="begin"/>
        </w:r>
        <w:r w:rsidR="001A2C72">
          <w:rPr>
            <w:noProof/>
            <w:webHidden/>
          </w:rPr>
          <w:instrText xml:space="preserve"> PAGEREF _Toc55307467 \h </w:instrText>
        </w:r>
        <w:r w:rsidR="001A2C72">
          <w:rPr>
            <w:noProof/>
            <w:webHidden/>
          </w:rPr>
        </w:r>
        <w:r w:rsidR="001A2C72">
          <w:rPr>
            <w:noProof/>
            <w:webHidden/>
          </w:rPr>
          <w:fldChar w:fldCharType="separate"/>
        </w:r>
        <w:r w:rsidR="00F36025">
          <w:rPr>
            <w:noProof/>
            <w:webHidden/>
          </w:rPr>
          <w:t>3</w:t>
        </w:r>
        <w:r w:rsidR="001A2C72">
          <w:rPr>
            <w:noProof/>
            <w:webHidden/>
          </w:rPr>
          <w:fldChar w:fldCharType="end"/>
        </w:r>
      </w:hyperlink>
    </w:p>
    <w:p w14:paraId="24332B3D" w14:textId="77777777" w:rsidR="001A2C72" w:rsidRDefault="0004401A">
      <w:pPr>
        <w:pStyle w:val="2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468" w:history="1">
        <w:r w:rsidR="001A2C72" w:rsidRPr="001A1381">
          <w:rPr>
            <w:rStyle w:val="aa"/>
            <w:noProof/>
          </w:rPr>
          <w:t>Этапы освоения компетенции</w:t>
        </w:r>
        <w:r w:rsidR="001A2C72">
          <w:rPr>
            <w:noProof/>
            <w:webHidden/>
          </w:rPr>
          <w:tab/>
        </w:r>
        <w:r w:rsidR="001A2C72">
          <w:rPr>
            <w:noProof/>
            <w:webHidden/>
          </w:rPr>
          <w:fldChar w:fldCharType="begin"/>
        </w:r>
        <w:r w:rsidR="001A2C72">
          <w:rPr>
            <w:noProof/>
            <w:webHidden/>
          </w:rPr>
          <w:instrText xml:space="preserve"> PAGEREF _Toc55307468 \h </w:instrText>
        </w:r>
        <w:r w:rsidR="001A2C72">
          <w:rPr>
            <w:noProof/>
            <w:webHidden/>
          </w:rPr>
        </w:r>
        <w:r w:rsidR="001A2C72">
          <w:rPr>
            <w:noProof/>
            <w:webHidden/>
          </w:rPr>
          <w:fldChar w:fldCharType="separate"/>
        </w:r>
        <w:r w:rsidR="00F36025">
          <w:rPr>
            <w:noProof/>
            <w:webHidden/>
          </w:rPr>
          <w:t>3</w:t>
        </w:r>
        <w:r w:rsidR="001A2C72">
          <w:rPr>
            <w:noProof/>
            <w:webHidden/>
          </w:rPr>
          <w:fldChar w:fldCharType="end"/>
        </w:r>
      </w:hyperlink>
    </w:p>
    <w:p w14:paraId="5A0E7B0E" w14:textId="77777777" w:rsidR="001A2C72" w:rsidRDefault="0004401A">
      <w:pPr>
        <w:pStyle w:val="2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469" w:history="1">
        <w:r w:rsidR="001A2C72" w:rsidRPr="001A1381">
          <w:rPr>
            <w:rStyle w:val="aa"/>
            <w:noProof/>
          </w:rPr>
          <w:t>Знания, умения и навыки, получаемые в результате прохождения практики</w:t>
        </w:r>
        <w:r w:rsidR="001A2C72">
          <w:rPr>
            <w:noProof/>
            <w:webHidden/>
          </w:rPr>
          <w:tab/>
        </w:r>
        <w:r w:rsidR="001A2C72">
          <w:rPr>
            <w:noProof/>
            <w:webHidden/>
          </w:rPr>
          <w:fldChar w:fldCharType="begin"/>
        </w:r>
        <w:r w:rsidR="001A2C72">
          <w:rPr>
            <w:noProof/>
            <w:webHidden/>
          </w:rPr>
          <w:instrText xml:space="preserve"> PAGEREF _Toc55307469 \h </w:instrText>
        </w:r>
        <w:r w:rsidR="001A2C72">
          <w:rPr>
            <w:noProof/>
            <w:webHidden/>
          </w:rPr>
        </w:r>
        <w:r w:rsidR="001A2C72">
          <w:rPr>
            <w:noProof/>
            <w:webHidden/>
          </w:rPr>
          <w:fldChar w:fldCharType="separate"/>
        </w:r>
        <w:r w:rsidR="00F36025">
          <w:rPr>
            <w:noProof/>
            <w:webHidden/>
          </w:rPr>
          <w:t>4</w:t>
        </w:r>
        <w:r w:rsidR="001A2C72">
          <w:rPr>
            <w:noProof/>
            <w:webHidden/>
          </w:rPr>
          <w:fldChar w:fldCharType="end"/>
        </w:r>
      </w:hyperlink>
    </w:p>
    <w:p w14:paraId="7893B541" w14:textId="77777777" w:rsidR="001A2C72" w:rsidRDefault="0004401A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470" w:history="1">
        <w:r w:rsidR="001A2C72" w:rsidRPr="001A1381">
          <w:rPr>
            <w:rStyle w:val="aa"/>
            <w:noProof/>
          </w:rPr>
          <w:t>Способ, форма, время и место проведения практики</w:t>
        </w:r>
        <w:r w:rsidR="001A2C72">
          <w:rPr>
            <w:noProof/>
            <w:webHidden/>
          </w:rPr>
          <w:tab/>
        </w:r>
        <w:r w:rsidR="001A2C72">
          <w:rPr>
            <w:noProof/>
            <w:webHidden/>
          </w:rPr>
          <w:fldChar w:fldCharType="begin"/>
        </w:r>
        <w:r w:rsidR="001A2C72">
          <w:rPr>
            <w:noProof/>
            <w:webHidden/>
          </w:rPr>
          <w:instrText xml:space="preserve"> PAGEREF _Toc55307470 \h </w:instrText>
        </w:r>
        <w:r w:rsidR="001A2C72">
          <w:rPr>
            <w:noProof/>
            <w:webHidden/>
          </w:rPr>
        </w:r>
        <w:r w:rsidR="001A2C72">
          <w:rPr>
            <w:noProof/>
            <w:webHidden/>
          </w:rPr>
          <w:fldChar w:fldCharType="separate"/>
        </w:r>
        <w:r w:rsidR="00F36025">
          <w:rPr>
            <w:noProof/>
            <w:webHidden/>
          </w:rPr>
          <w:t>6</w:t>
        </w:r>
        <w:r w:rsidR="001A2C72">
          <w:rPr>
            <w:noProof/>
            <w:webHidden/>
          </w:rPr>
          <w:fldChar w:fldCharType="end"/>
        </w:r>
      </w:hyperlink>
    </w:p>
    <w:p w14:paraId="559D7167" w14:textId="77777777" w:rsidR="001A2C72" w:rsidRDefault="0004401A">
      <w:pPr>
        <w:pStyle w:val="2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471" w:history="1">
        <w:r w:rsidR="001A2C72" w:rsidRPr="001A1381">
          <w:rPr>
            <w:rStyle w:val="aa"/>
            <w:noProof/>
          </w:rPr>
          <w:t>Место проведения практики:</w:t>
        </w:r>
        <w:r w:rsidR="001A2C72">
          <w:rPr>
            <w:noProof/>
            <w:webHidden/>
          </w:rPr>
          <w:tab/>
        </w:r>
        <w:r w:rsidR="001A2C72">
          <w:rPr>
            <w:noProof/>
            <w:webHidden/>
          </w:rPr>
          <w:fldChar w:fldCharType="begin"/>
        </w:r>
        <w:r w:rsidR="001A2C72">
          <w:rPr>
            <w:noProof/>
            <w:webHidden/>
          </w:rPr>
          <w:instrText xml:space="preserve"> PAGEREF _Toc55307471 \h </w:instrText>
        </w:r>
        <w:r w:rsidR="001A2C72">
          <w:rPr>
            <w:noProof/>
            <w:webHidden/>
          </w:rPr>
        </w:r>
        <w:r w:rsidR="001A2C72">
          <w:rPr>
            <w:noProof/>
            <w:webHidden/>
          </w:rPr>
          <w:fldChar w:fldCharType="separate"/>
        </w:r>
        <w:r w:rsidR="00F36025">
          <w:rPr>
            <w:noProof/>
            <w:webHidden/>
          </w:rPr>
          <w:t>6</w:t>
        </w:r>
        <w:r w:rsidR="001A2C72">
          <w:rPr>
            <w:noProof/>
            <w:webHidden/>
          </w:rPr>
          <w:fldChar w:fldCharType="end"/>
        </w:r>
      </w:hyperlink>
    </w:p>
    <w:p w14:paraId="141460C0" w14:textId="77777777" w:rsidR="001A2C72" w:rsidRDefault="0004401A">
      <w:pPr>
        <w:pStyle w:val="2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472" w:history="1">
        <w:r w:rsidR="001A2C72" w:rsidRPr="001A1381">
          <w:rPr>
            <w:rStyle w:val="aa"/>
            <w:noProof/>
          </w:rPr>
          <w:t>Время проведения практики</w:t>
        </w:r>
        <w:r w:rsidR="001A2C72">
          <w:rPr>
            <w:noProof/>
            <w:webHidden/>
          </w:rPr>
          <w:tab/>
        </w:r>
        <w:r w:rsidR="001A2C72">
          <w:rPr>
            <w:noProof/>
            <w:webHidden/>
          </w:rPr>
          <w:fldChar w:fldCharType="begin"/>
        </w:r>
        <w:r w:rsidR="001A2C72">
          <w:rPr>
            <w:noProof/>
            <w:webHidden/>
          </w:rPr>
          <w:instrText xml:space="preserve"> PAGEREF _Toc55307472 \h </w:instrText>
        </w:r>
        <w:r w:rsidR="001A2C72">
          <w:rPr>
            <w:noProof/>
            <w:webHidden/>
          </w:rPr>
        </w:r>
        <w:r w:rsidR="001A2C72">
          <w:rPr>
            <w:noProof/>
            <w:webHidden/>
          </w:rPr>
          <w:fldChar w:fldCharType="separate"/>
        </w:r>
        <w:r w:rsidR="00F36025">
          <w:rPr>
            <w:noProof/>
            <w:webHidden/>
          </w:rPr>
          <w:t>6</w:t>
        </w:r>
        <w:r w:rsidR="001A2C72">
          <w:rPr>
            <w:noProof/>
            <w:webHidden/>
          </w:rPr>
          <w:fldChar w:fldCharType="end"/>
        </w:r>
      </w:hyperlink>
    </w:p>
    <w:p w14:paraId="6CD0618A" w14:textId="77777777" w:rsidR="001A2C72" w:rsidRDefault="0004401A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473" w:history="1">
        <w:r w:rsidR="001A2C72" w:rsidRPr="001A1381">
          <w:rPr>
            <w:rStyle w:val="aa"/>
            <w:noProof/>
          </w:rPr>
          <w:t>Объём практики и трудоёмкость по видам учебных занятий</w:t>
        </w:r>
        <w:r w:rsidR="001A2C72">
          <w:rPr>
            <w:noProof/>
            <w:webHidden/>
          </w:rPr>
          <w:tab/>
        </w:r>
        <w:r w:rsidR="001A2C72">
          <w:rPr>
            <w:noProof/>
            <w:webHidden/>
          </w:rPr>
          <w:fldChar w:fldCharType="begin"/>
        </w:r>
        <w:r w:rsidR="001A2C72">
          <w:rPr>
            <w:noProof/>
            <w:webHidden/>
          </w:rPr>
          <w:instrText xml:space="preserve"> PAGEREF _Toc55307473 \h </w:instrText>
        </w:r>
        <w:r w:rsidR="001A2C72">
          <w:rPr>
            <w:noProof/>
            <w:webHidden/>
          </w:rPr>
        </w:r>
        <w:r w:rsidR="001A2C72">
          <w:rPr>
            <w:noProof/>
            <w:webHidden/>
          </w:rPr>
          <w:fldChar w:fldCharType="separate"/>
        </w:r>
        <w:r w:rsidR="00F36025">
          <w:rPr>
            <w:noProof/>
            <w:webHidden/>
          </w:rPr>
          <w:t>6</w:t>
        </w:r>
        <w:r w:rsidR="001A2C72">
          <w:rPr>
            <w:noProof/>
            <w:webHidden/>
          </w:rPr>
          <w:fldChar w:fldCharType="end"/>
        </w:r>
      </w:hyperlink>
    </w:p>
    <w:p w14:paraId="113AE964" w14:textId="77777777" w:rsidR="001A2C72" w:rsidRDefault="0004401A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474" w:history="1">
        <w:r w:rsidR="001A2C72" w:rsidRPr="001A1381">
          <w:rPr>
            <w:rStyle w:val="aa"/>
            <w:noProof/>
          </w:rPr>
          <w:t>Содержание практики</w:t>
        </w:r>
        <w:r w:rsidR="001A2C72">
          <w:rPr>
            <w:noProof/>
            <w:webHidden/>
          </w:rPr>
          <w:tab/>
        </w:r>
        <w:r w:rsidR="001A2C72">
          <w:rPr>
            <w:noProof/>
            <w:webHidden/>
          </w:rPr>
          <w:fldChar w:fldCharType="begin"/>
        </w:r>
        <w:r w:rsidR="001A2C72">
          <w:rPr>
            <w:noProof/>
            <w:webHidden/>
          </w:rPr>
          <w:instrText xml:space="preserve"> PAGEREF _Toc55307474 \h </w:instrText>
        </w:r>
        <w:r w:rsidR="001A2C72">
          <w:rPr>
            <w:noProof/>
            <w:webHidden/>
          </w:rPr>
        </w:r>
        <w:r w:rsidR="001A2C72">
          <w:rPr>
            <w:noProof/>
            <w:webHidden/>
          </w:rPr>
          <w:fldChar w:fldCharType="separate"/>
        </w:r>
        <w:r w:rsidR="00F36025">
          <w:rPr>
            <w:noProof/>
            <w:webHidden/>
          </w:rPr>
          <w:t>7</w:t>
        </w:r>
        <w:r w:rsidR="001A2C72">
          <w:rPr>
            <w:noProof/>
            <w:webHidden/>
          </w:rPr>
          <w:fldChar w:fldCharType="end"/>
        </w:r>
      </w:hyperlink>
    </w:p>
    <w:p w14:paraId="1C18575B" w14:textId="77777777" w:rsidR="001A2C72" w:rsidRDefault="0004401A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475" w:history="1">
        <w:r w:rsidR="001A2C72" w:rsidRPr="001A1381">
          <w:rPr>
            <w:rStyle w:val="aa"/>
            <w:noProof/>
          </w:rPr>
          <w:t>Фонд оценочных средств</w:t>
        </w:r>
        <w:r w:rsidR="001A2C72">
          <w:rPr>
            <w:noProof/>
            <w:webHidden/>
          </w:rPr>
          <w:tab/>
        </w:r>
        <w:r w:rsidR="001A2C72">
          <w:rPr>
            <w:noProof/>
            <w:webHidden/>
          </w:rPr>
          <w:fldChar w:fldCharType="begin"/>
        </w:r>
        <w:r w:rsidR="001A2C72">
          <w:rPr>
            <w:noProof/>
            <w:webHidden/>
          </w:rPr>
          <w:instrText xml:space="preserve"> PAGEREF _Toc55307475 \h </w:instrText>
        </w:r>
        <w:r w:rsidR="001A2C72">
          <w:rPr>
            <w:noProof/>
            <w:webHidden/>
          </w:rPr>
        </w:r>
        <w:r w:rsidR="001A2C72">
          <w:rPr>
            <w:noProof/>
            <w:webHidden/>
          </w:rPr>
          <w:fldChar w:fldCharType="separate"/>
        </w:r>
        <w:r w:rsidR="00F36025">
          <w:rPr>
            <w:noProof/>
            <w:webHidden/>
          </w:rPr>
          <w:t>7</w:t>
        </w:r>
        <w:r w:rsidR="001A2C72">
          <w:rPr>
            <w:noProof/>
            <w:webHidden/>
          </w:rPr>
          <w:fldChar w:fldCharType="end"/>
        </w:r>
      </w:hyperlink>
    </w:p>
    <w:p w14:paraId="6CDBF01C" w14:textId="77777777" w:rsidR="001A2C72" w:rsidRDefault="0004401A">
      <w:pPr>
        <w:pStyle w:val="2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476" w:history="1">
        <w:r w:rsidR="001A2C72" w:rsidRPr="001A1381">
          <w:rPr>
            <w:rStyle w:val="aa"/>
            <w:rFonts w:eastAsiaTheme="minorHAnsi"/>
            <w:noProof/>
          </w:rPr>
          <w:t>О</w:t>
        </w:r>
        <w:r w:rsidR="001A2C72" w:rsidRPr="001A1381">
          <w:rPr>
            <w:rStyle w:val="aa"/>
            <w:noProof/>
          </w:rPr>
          <w:t>писание показателей и критериев оценивания компетенций на различных этапах их</w:t>
        </w:r>
        <w:r w:rsidR="001A2C72" w:rsidRPr="001A1381">
          <w:rPr>
            <w:rStyle w:val="aa"/>
            <w:rFonts w:eastAsiaTheme="minorHAnsi"/>
            <w:noProof/>
          </w:rPr>
          <w:t xml:space="preserve"> формирования, описание шкал оценивания</w:t>
        </w:r>
        <w:r w:rsidR="001A2C72">
          <w:rPr>
            <w:noProof/>
            <w:webHidden/>
          </w:rPr>
          <w:tab/>
        </w:r>
        <w:r w:rsidR="001A2C72">
          <w:rPr>
            <w:noProof/>
            <w:webHidden/>
          </w:rPr>
          <w:fldChar w:fldCharType="begin"/>
        </w:r>
        <w:r w:rsidR="001A2C72">
          <w:rPr>
            <w:noProof/>
            <w:webHidden/>
          </w:rPr>
          <w:instrText xml:space="preserve"> PAGEREF _Toc55307476 \h </w:instrText>
        </w:r>
        <w:r w:rsidR="001A2C72">
          <w:rPr>
            <w:noProof/>
            <w:webHidden/>
          </w:rPr>
        </w:r>
        <w:r w:rsidR="001A2C72">
          <w:rPr>
            <w:noProof/>
            <w:webHidden/>
          </w:rPr>
          <w:fldChar w:fldCharType="separate"/>
        </w:r>
        <w:r w:rsidR="00F36025">
          <w:rPr>
            <w:noProof/>
            <w:webHidden/>
          </w:rPr>
          <w:t>7</w:t>
        </w:r>
        <w:r w:rsidR="001A2C72">
          <w:rPr>
            <w:noProof/>
            <w:webHidden/>
          </w:rPr>
          <w:fldChar w:fldCharType="end"/>
        </w:r>
      </w:hyperlink>
    </w:p>
    <w:p w14:paraId="4C9748E6" w14:textId="77777777" w:rsidR="001A2C72" w:rsidRDefault="0004401A">
      <w:pPr>
        <w:pStyle w:val="2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477" w:history="1">
        <w:r w:rsidR="001A2C72" w:rsidRPr="001A1381">
          <w:rPr>
            <w:rStyle w:val="aa"/>
            <w:rFonts w:eastAsiaTheme="minorHAnsi"/>
            <w:noProof/>
          </w:rPr>
          <w:t>Отчетность по блокам практики</w:t>
        </w:r>
        <w:r w:rsidR="001A2C72">
          <w:rPr>
            <w:noProof/>
            <w:webHidden/>
          </w:rPr>
          <w:tab/>
        </w:r>
        <w:r w:rsidR="001A2C72">
          <w:rPr>
            <w:noProof/>
            <w:webHidden/>
          </w:rPr>
          <w:fldChar w:fldCharType="begin"/>
        </w:r>
        <w:r w:rsidR="001A2C72">
          <w:rPr>
            <w:noProof/>
            <w:webHidden/>
          </w:rPr>
          <w:instrText xml:space="preserve"> PAGEREF _Toc55307477 \h </w:instrText>
        </w:r>
        <w:r w:rsidR="001A2C72">
          <w:rPr>
            <w:noProof/>
            <w:webHidden/>
          </w:rPr>
        </w:r>
        <w:r w:rsidR="001A2C72">
          <w:rPr>
            <w:noProof/>
            <w:webHidden/>
          </w:rPr>
          <w:fldChar w:fldCharType="separate"/>
        </w:r>
        <w:r w:rsidR="00F36025">
          <w:rPr>
            <w:noProof/>
            <w:webHidden/>
          </w:rPr>
          <w:t>8</w:t>
        </w:r>
        <w:r w:rsidR="001A2C72">
          <w:rPr>
            <w:noProof/>
            <w:webHidden/>
          </w:rPr>
          <w:fldChar w:fldCharType="end"/>
        </w:r>
      </w:hyperlink>
    </w:p>
    <w:p w14:paraId="62D47A97" w14:textId="77777777" w:rsidR="001A2C72" w:rsidRDefault="0004401A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478" w:history="1">
        <w:r w:rsidR="001A2C72" w:rsidRPr="001A1381">
          <w:rPr>
            <w:rStyle w:val="aa"/>
            <w:noProof/>
          </w:rPr>
          <w:t>Литература, рекомендованная для прохождения практики</w:t>
        </w:r>
        <w:r w:rsidR="001A2C72">
          <w:rPr>
            <w:noProof/>
            <w:webHidden/>
          </w:rPr>
          <w:tab/>
        </w:r>
        <w:r w:rsidR="001A2C72">
          <w:rPr>
            <w:noProof/>
            <w:webHidden/>
          </w:rPr>
          <w:fldChar w:fldCharType="begin"/>
        </w:r>
        <w:r w:rsidR="001A2C72">
          <w:rPr>
            <w:noProof/>
            <w:webHidden/>
          </w:rPr>
          <w:instrText xml:space="preserve"> PAGEREF _Toc55307478 \h </w:instrText>
        </w:r>
        <w:r w:rsidR="001A2C72">
          <w:rPr>
            <w:noProof/>
            <w:webHidden/>
          </w:rPr>
        </w:r>
        <w:r w:rsidR="001A2C72">
          <w:rPr>
            <w:noProof/>
            <w:webHidden/>
          </w:rPr>
          <w:fldChar w:fldCharType="separate"/>
        </w:r>
        <w:r w:rsidR="00F36025">
          <w:rPr>
            <w:noProof/>
            <w:webHidden/>
          </w:rPr>
          <w:t>8</w:t>
        </w:r>
        <w:r w:rsidR="001A2C72">
          <w:rPr>
            <w:noProof/>
            <w:webHidden/>
          </w:rPr>
          <w:fldChar w:fldCharType="end"/>
        </w:r>
      </w:hyperlink>
    </w:p>
    <w:p w14:paraId="0C6FE74C" w14:textId="77777777" w:rsidR="001A2C72" w:rsidRDefault="0004401A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479" w:history="1">
        <w:r w:rsidR="001A2C72" w:rsidRPr="001A1381">
          <w:rPr>
            <w:rStyle w:val="aa"/>
            <w:noProof/>
          </w:rPr>
          <w:t>Интернет-ресурсы</w:t>
        </w:r>
        <w:r w:rsidR="001A2C72">
          <w:rPr>
            <w:noProof/>
            <w:webHidden/>
          </w:rPr>
          <w:tab/>
        </w:r>
        <w:r w:rsidR="001A2C72">
          <w:rPr>
            <w:noProof/>
            <w:webHidden/>
          </w:rPr>
          <w:fldChar w:fldCharType="begin"/>
        </w:r>
        <w:r w:rsidR="001A2C72">
          <w:rPr>
            <w:noProof/>
            <w:webHidden/>
          </w:rPr>
          <w:instrText xml:space="preserve"> PAGEREF _Toc55307479 \h </w:instrText>
        </w:r>
        <w:r w:rsidR="001A2C72">
          <w:rPr>
            <w:noProof/>
            <w:webHidden/>
          </w:rPr>
        </w:r>
        <w:r w:rsidR="001A2C72">
          <w:rPr>
            <w:noProof/>
            <w:webHidden/>
          </w:rPr>
          <w:fldChar w:fldCharType="separate"/>
        </w:r>
        <w:r w:rsidR="00F36025">
          <w:rPr>
            <w:noProof/>
            <w:webHidden/>
          </w:rPr>
          <w:t>8</w:t>
        </w:r>
        <w:r w:rsidR="001A2C72">
          <w:rPr>
            <w:noProof/>
            <w:webHidden/>
          </w:rPr>
          <w:fldChar w:fldCharType="end"/>
        </w:r>
      </w:hyperlink>
    </w:p>
    <w:p w14:paraId="3C090C6D" w14:textId="77777777" w:rsidR="001A2C72" w:rsidRDefault="0004401A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480" w:history="1">
        <w:r w:rsidR="001A2C72" w:rsidRPr="001A1381">
          <w:rPr>
            <w:rStyle w:val="aa"/>
            <w:noProof/>
          </w:rPr>
          <w:t>Материально-техническая база  для проведения практики</w:t>
        </w:r>
        <w:r w:rsidR="001A2C72">
          <w:rPr>
            <w:noProof/>
            <w:webHidden/>
          </w:rPr>
          <w:tab/>
        </w:r>
        <w:r w:rsidR="001A2C72">
          <w:rPr>
            <w:noProof/>
            <w:webHidden/>
          </w:rPr>
          <w:fldChar w:fldCharType="begin"/>
        </w:r>
        <w:r w:rsidR="001A2C72">
          <w:rPr>
            <w:noProof/>
            <w:webHidden/>
          </w:rPr>
          <w:instrText xml:space="preserve"> PAGEREF _Toc55307480 \h </w:instrText>
        </w:r>
        <w:r w:rsidR="001A2C72">
          <w:rPr>
            <w:noProof/>
            <w:webHidden/>
          </w:rPr>
        </w:r>
        <w:r w:rsidR="001A2C72">
          <w:rPr>
            <w:noProof/>
            <w:webHidden/>
          </w:rPr>
          <w:fldChar w:fldCharType="separate"/>
        </w:r>
        <w:r w:rsidR="00F36025">
          <w:rPr>
            <w:noProof/>
            <w:webHidden/>
          </w:rPr>
          <w:t>9</w:t>
        </w:r>
        <w:r w:rsidR="001A2C72">
          <w:rPr>
            <w:noProof/>
            <w:webHidden/>
          </w:rPr>
          <w:fldChar w:fldCharType="end"/>
        </w:r>
      </w:hyperlink>
    </w:p>
    <w:p w14:paraId="422E85D1" w14:textId="77777777" w:rsidR="00167927" w:rsidRPr="0060320F" w:rsidRDefault="009059FA" w:rsidP="0060320F">
      <w:pPr>
        <w:jc w:val="both"/>
      </w:pPr>
      <w:r w:rsidRPr="0060320F">
        <w:rPr>
          <w:b/>
          <w:bCs/>
        </w:rPr>
        <w:fldChar w:fldCharType="end"/>
      </w:r>
    </w:p>
    <w:p w14:paraId="0DD08310" w14:textId="77777777" w:rsidR="00167927" w:rsidRPr="0060320F" w:rsidRDefault="00167927" w:rsidP="0060320F">
      <w:pPr>
        <w:pStyle w:val="10"/>
        <w:spacing w:before="0" w:after="120"/>
        <w:rPr>
          <w:sz w:val="24"/>
          <w:szCs w:val="24"/>
        </w:rPr>
      </w:pPr>
    </w:p>
    <w:p w14:paraId="1340B204" w14:textId="77777777" w:rsidR="00167927" w:rsidRPr="0060320F" w:rsidRDefault="00167927" w:rsidP="0060320F">
      <w:pPr>
        <w:jc w:val="both"/>
      </w:pPr>
    </w:p>
    <w:p w14:paraId="33F9F595" w14:textId="77777777" w:rsidR="00FC4000" w:rsidRPr="0060320F" w:rsidRDefault="00FC4000" w:rsidP="0060320F">
      <w:pPr>
        <w:jc w:val="both"/>
      </w:pPr>
    </w:p>
    <w:p w14:paraId="174F1C77" w14:textId="77777777" w:rsidR="00FC4000" w:rsidRPr="0060320F" w:rsidRDefault="00FC4000" w:rsidP="0060320F">
      <w:pPr>
        <w:jc w:val="both"/>
      </w:pPr>
    </w:p>
    <w:p w14:paraId="5103B1B5" w14:textId="77777777" w:rsidR="00EB67E8" w:rsidRPr="0060320F" w:rsidRDefault="00EB67E8" w:rsidP="0060320F">
      <w:pPr>
        <w:jc w:val="both"/>
      </w:pPr>
    </w:p>
    <w:p w14:paraId="15C55A9A" w14:textId="77777777" w:rsidR="00167927" w:rsidRDefault="00167927" w:rsidP="0060320F">
      <w:pPr>
        <w:jc w:val="both"/>
      </w:pPr>
    </w:p>
    <w:p w14:paraId="4F31845C" w14:textId="77777777" w:rsidR="0060320F" w:rsidRDefault="0060320F" w:rsidP="0060320F">
      <w:pPr>
        <w:jc w:val="both"/>
      </w:pPr>
    </w:p>
    <w:p w14:paraId="39AFA306" w14:textId="77777777" w:rsidR="001A2C72" w:rsidRDefault="001A2C72" w:rsidP="0060320F">
      <w:pPr>
        <w:jc w:val="both"/>
      </w:pPr>
    </w:p>
    <w:p w14:paraId="220E02B6" w14:textId="77777777" w:rsidR="001A2C72" w:rsidRDefault="001A2C72" w:rsidP="0060320F">
      <w:pPr>
        <w:jc w:val="both"/>
      </w:pPr>
    </w:p>
    <w:p w14:paraId="0E8AB851" w14:textId="77777777" w:rsidR="0060320F" w:rsidRDefault="0060320F" w:rsidP="0060320F">
      <w:pPr>
        <w:jc w:val="both"/>
      </w:pPr>
    </w:p>
    <w:p w14:paraId="7ACDB7BD" w14:textId="77777777" w:rsidR="0060320F" w:rsidRPr="0060320F" w:rsidRDefault="0060320F" w:rsidP="0060320F">
      <w:pPr>
        <w:jc w:val="both"/>
      </w:pPr>
    </w:p>
    <w:p w14:paraId="410ED654" w14:textId="77777777" w:rsidR="00167927" w:rsidRPr="0060320F" w:rsidRDefault="00167927" w:rsidP="0060320F">
      <w:pPr>
        <w:pStyle w:val="10"/>
        <w:spacing w:before="0" w:after="120"/>
        <w:rPr>
          <w:sz w:val="24"/>
          <w:szCs w:val="24"/>
        </w:rPr>
      </w:pPr>
    </w:p>
    <w:p w14:paraId="71413A57" w14:textId="77777777" w:rsidR="004A1D23" w:rsidRPr="0060320F" w:rsidRDefault="004A1D23" w:rsidP="0060320F">
      <w:pPr>
        <w:pStyle w:val="10"/>
        <w:spacing w:before="0" w:after="120"/>
        <w:rPr>
          <w:sz w:val="24"/>
          <w:szCs w:val="24"/>
        </w:rPr>
      </w:pPr>
      <w:bookmarkStart w:id="0" w:name="_Toc55307464"/>
      <w:r w:rsidRPr="0060320F">
        <w:rPr>
          <w:sz w:val="24"/>
          <w:szCs w:val="24"/>
        </w:rPr>
        <w:lastRenderedPageBreak/>
        <w:t>Цель практики</w:t>
      </w:r>
      <w:bookmarkEnd w:id="0"/>
    </w:p>
    <w:p w14:paraId="6E681609" w14:textId="77777777" w:rsidR="006351EC" w:rsidRPr="0060320F" w:rsidRDefault="006351EC" w:rsidP="0060320F">
      <w:pPr>
        <w:jc w:val="both"/>
        <w:rPr>
          <w:rFonts w:eastAsiaTheme="minorHAnsi"/>
          <w:lang w:eastAsia="en-US"/>
        </w:rPr>
      </w:pPr>
      <w:r w:rsidRPr="0060320F">
        <w:rPr>
          <w:rFonts w:eastAsiaTheme="minorHAnsi"/>
          <w:lang w:eastAsia="en-US"/>
        </w:rPr>
        <w:t xml:space="preserve">В состав производственной практики входят богослужебная (алтарная), гомилетическая и преддипломная практики. </w:t>
      </w:r>
    </w:p>
    <w:p w14:paraId="2A224FFB" w14:textId="77777777" w:rsidR="006351EC" w:rsidRPr="0060320F" w:rsidRDefault="006351EC" w:rsidP="0060320F">
      <w:pPr>
        <w:jc w:val="both"/>
        <w:rPr>
          <w:rFonts w:eastAsiaTheme="minorHAnsi"/>
          <w:lang w:eastAsia="en-US"/>
        </w:rPr>
      </w:pPr>
      <w:r w:rsidRPr="0060320F">
        <w:rPr>
          <w:rFonts w:eastAsiaTheme="minorHAnsi"/>
          <w:lang w:eastAsia="en-US"/>
        </w:rPr>
        <w:t>Производственная практика проводится в целях получения профессиональных умений и опыта профессиональной деятельности.</w:t>
      </w:r>
    </w:p>
    <w:p w14:paraId="01631BA4" w14:textId="77777777" w:rsidR="00965F73" w:rsidRPr="0060320F" w:rsidRDefault="00965F73" w:rsidP="0060320F">
      <w:pPr>
        <w:jc w:val="both"/>
        <w:rPr>
          <w:color w:val="000000"/>
        </w:rPr>
      </w:pPr>
      <w:r w:rsidRPr="0060320F">
        <w:rPr>
          <w:i/>
        </w:rPr>
        <w:t xml:space="preserve">В рамках </w:t>
      </w:r>
      <w:r w:rsidR="006351EC" w:rsidRPr="0060320F">
        <w:rPr>
          <w:i/>
        </w:rPr>
        <w:t>богослужебной (алтарной) деятельности</w:t>
      </w:r>
      <w:r w:rsidRPr="0060320F">
        <w:rPr>
          <w:i/>
        </w:rPr>
        <w:t>:</w:t>
      </w:r>
      <w:r w:rsidR="00FC4000" w:rsidRPr="0060320F">
        <w:rPr>
          <w:color w:val="000000"/>
        </w:rPr>
        <w:t xml:space="preserve"> </w:t>
      </w:r>
      <w:r w:rsidR="00D73C53" w:rsidRPr="0060320F">
        <w:rPr>
          <w:color w:val="000000" w:themeColor="text1"/>
        </w:rPr>
        <w:t>выработка у студентов опыта выполнения обязанностей чтеца и пономаря, их тесное знакомство с православных богослужением в его единстве и многообразии.</w:t>
      </w:r>
    </w:p>
    <w:p w14:paraId="522812AE" w14:textId="77777777" w:rsidR="00751B83" w:rsidRPr="0060320F" w:rsidRDefault="00751B83" w:rsidP="0060320F">
      <w:pPr>
        <w:jc w:val="both"/>
        <w:rPr>
          <w:color w:val="000000"/>
        </w:rPr>
      </w:pPr>
      <w:r w:rsidRPr="0060320F">
        <w:rPr>
          <w:i/>
        </w:rPr>
        <w:t xml:space="preserve">В </w:t>
      </w:r>
      <w:r w:rsidR="006351EC" w:rsidRPr="0060320F">
        <w:rPr>
          <w:i/>
        </w:rPr>
        <w:t>рамках гомилетической деятельности:</w:t>
      </w:r>
      <w:r w:rsidRPr="0060320F">
        <w:t xml:space="preserve"> </w:t>
      </w:r>
      <w:r w:rsidR="00F74225" w:rsidRPr="0060320F">
        <w:t>выработка у студентов опыта самостоятельной подготовки и свободного произнесения проповедей во время богослужения.</w:t>
      </w:r>
    </w:p>
    <w:p w14:paraId="66618E94" w14:textId="77777777" w:rsidR="00965F73" w:rsidRPr="0060320F" w:rsidRDefault="00965F73" w:rsidP="0060320F">
      <w:pPr>
        <w:jc w:val="both"/>
      </w:pPr>
      <w:r w:rsidRPr="0060320F">
        <w:rPr>
          <w:i/>
          <w:color w:val="000000"/>
        </w:rPr>
        <w:t xml:space="preserve">В рамках </w:t>
      </w:r>
      <w:r w:rsidR="006351EC" w:rsidRPr="0060320F">
        <w:rPr>
          <w:i/>
          <w:color w:val="000000"/>
        </w:rPr>
        <w:t xml:space="preserve">преддипломной </w:t>
      </w:r>
      <w:r w:rsidR="00182295">
        <w:rPr>
          <w:i/>
          <w:color w:val="000000"/>
        </w:rPr>
        <w:t>практики (</w:t>
      </w:r>
      <w:r w:rsidR="006351EC" w:rsidRPr="0060320F">
        <w:rPr>
          <w:i/>
          <w:color w:val="000000"/>
        </w:rPr>
        <w:t>работы</w:t>
      </w:r>
      <w:r w:rsidR="00182295">
        <w:rPr>
          <w:i/>
          <w:color w:val="000000"/>
        </w:rPr>
        <w:t>)</w:t>
      </w:r>
      <w:r w:rsidRPr="0060320F">
        <w:rPr>
          <w:i/>
          <w:color w:val="000000"/>
        </w:rPr>
        <w:t>:</w:t>
      </w:r>
      <w:r w:rsidRPr="0060320F">
        <w:rPr>
          <w:color w:val="000000"/>
        </w:rPr>
        <w:t xml:space="preserve"> </w:t>
      </w:r>
      <w:r w:rsidR="00FC030D" w:rsidRPr="0060320F">
        <w:t>выработка у студентов устойчивых навыков практического применения теоретических знаний, полученных в ходе изучения теоретических дисциплин.</w:t>
      </w:r>
    </w:p>
    <w:p w14:paraId="47A7A240" w14:textId="77777777" w:rsidR="00965F73" w:rsidRPr="0060320F" w:rsidRDefault="00965F73" w:rsidP="0060320F">
      <w:pPr>
        <w:jc w:val="both"/>
        <w:rPr>
          <w:color w:val="000000"/>
        </w:rPr>
      </w:pPr>
    </w:p>
    <w:p w14:paraId="05084CF7" w14:textId="77777777" w:rsidR="004A1D23" w:rsidRPr="0060320F" w:rsidRDefault="004A1D23" w:rsidP="0060320F">
      <w:pPr>
        <w:pStyle w:val="10"/>
        <w:spacing w:before="0" w:after="120"/>
        <w:rPr>
          <w:i/>
          <w:sz w:val="24"/>
          <w:szCs w:val="24"/>
        </w:rPr>
      </w:pPr>
      <w:bookmarkStart w:id="1" w:name="_Toc55307465"/>
      <w:r w:rsidRPr="0060320F">
        <w:rPr>
          <w:sz w:val="24"/>
          <w:szCs w:val="24"/>
        </w:rPr>
        <w:t>Место практики в структуре образовательной программы</w:t>
      </w:r>
      <w:bookmarkEnd w:id="1"/>
      <w:r w:rsidRPr="0060320F">
        <w:rPr>
          <w:i/>
          <w:sz w:val="24"/>
          <w:szCs w:val="24"/>
        </w:rPr>
        <w:t xml:space="preserve"> </w:t>
      </w:r>
    </w:p>
    <w:p w14:paraId="2A7D5FCC" w14:textId="77777777" w:rsidR="00CB35EB" w:rsidRPr="0060320F" w:rsidRDefault="006351EC" w:rsidP="0060320F">
      <w:pPr>
        <w:autoSpaceDE w:val="0"/>
        <w:autoSpaceDN w:val="0"/>
        <w:adjustRightInd w:val="0"/>
        <w:jc w:val="both"/>
      </w:pPr>
      <w:r w:rsidRPr="0060320F">
        <w:t>Производственная</w:t>
      </w:r>
      <w:r w:rsidR="000859BE" w:rsidRPr="0060320F">
        <w:t xml:space="preserve"> практика относится к </w:t>
      </w:r>
      <w:r w:rsidRPr="0060320F">
        <w:t>вариативной</w:t>
      </w:r>
      <w:r w:rsidR="000859BE" w:rsidRPr="0060320F">
        <w:t xml:space="preserve"> части образовательной программы и является обязательной для всех</w:t>
      </w:r>
      <w:r w:rsidR="004A1D23" w:rsidRPr="0060320F">
        <w:t xml:space="preserve"> </w:t>
      </w:r>
      <w:r w:rsidR="009962B3" w:rsidRPr="0060320F">
        <w:t>обучающихся.</w:t>
      </w:r>
      <w:r w:rsidR="00CB35EB" w:rsidRPr="0060320F">
        <w:t xml:space="preserve"> </w:t>
      </w:r>
    </w:p>
    <w:p w14:paraId="26D0D433" w14:textId="77777777" w:rsidR="00965F73" w:rsidRPr="0060320F" w:rsidRDefault="00965F73" w:rsidP="0060320F">
      <w:pPr>
        <w:jc w:val="both"/>
      </w:pPr>
    </w:p>
    <w:p w14:paraId="3469801F" w14:textId="77777777" w:rsidR="00167927" w:rsidRPr="0060320F" w:rsidRDefault="00167927" w:rsidP="0060320F">
      <w:pPr>
        <w:pStyle w:val="10"/>
        <w:spacing w:before="0" w:after="120"/>
        <w:rPr>
          <w:sz w:val="24"/>
          <w:szCs w:val="24"/>
        </w:rPr>
      </w:pPr>
      <w:bookmarkStart w:id="2" w:name="_Toc55307466"/>
      <w:r w:rsidRPr="0060320F">
        <w:rPr>
          <w:sz w:val="24"/>
          <w:szCs w:val="24"/>
        </w:rPr>
        <w:t>Планируемые результаты прохождения практики</w:t>
      </w:r>
      <w:bookmarkEnd w:id="2"/>
    </w:p>
    <w:p w14:paraId="4E64E5B3" w14:textId="77777777" w:rsidR="00167927" w:rsidRPr="0060320F" w:rsidRDefault="004A1D23" w:rsidP="0060320F">
      <w:pPr>
        <w:pStyle w:val="2"/>
      </w:pPr>
      <w:bookmarkStart w:id="3" w:name="_Toc55307467"/>
      <w:r w:rsidRPr="0060320F">
        <w:t>Компетенция, формируемая пр</w:t>
      </w:r>
      <w:r w:rsidR="00436A60" w:rsidRPr="0060320F">
        <w:t>а</w:t>
      </w:r>
      <w:r w:rsidRPr="0060320F">
        <w:t>ктикой</w:t>
      </w:r>
      <w:bookmarkEnd w:id="3"/>
    </w:p>
    <w:p w14:paraId="0FCCE5F6" w14:textId="77777777" w:rsidR="00CB35EB" w:rsidRPr="0060320F" w:rsidRDefault="00CB35EB" w:rsidP="0060320F">
      <w:pPr>
        <w:jc w:val="both"/>
      </w:pPr>
      <w:r w:rsidRPr="0060320F">
        <w:t>Каждый из блоков учебной практики формирует соответствующую профессиональную компетенцию:</w:t>
      </w:r>
    </w:p>
    <w:p w14:paraId="429ED15A" w14:textId="1405BDFA" w:rsidR="00323E56" w:rsidRPr="0060320F" w:rsidRDefault="00323E56" w:rsidP="0060320F">
      <w:pPr>
        <w:jc w:val="both"/>
      </w:pPr>
      <w:bookmarkStart w:id="4" w:name="_Toc473664500"/>
      <w:bookmarkStart w:id="5" w:name="_Toc473718078"/>
      <w:bookmarkStart w:id="6" w:name="_Toc473892880"/>
      <w:bookmarkStart w:id="7" w:name="_Toc474840589"/>
      <w:bookmarkStart w:id="8" w:name="_Toc475970636"/>
      <w:bookmarkStart w:id="9" w:name="_Toc477858777"/>
      <w:r w:rsidRPr="0060320F">
        <w:rPr>
          <w:i/>
        </w:rPr>
        <w:t>В рамках богослужебной (алтарной) деятельности:</w:t>
      </w:r>
      <w:r w:rsidRPr="0060320F">
        <w:rPr>
          <w:color w:val="000000"/>
        </w:rPr>
        <w:t xml:space="preserve"> </w:t>
      </w:r>
      <w:r w:rsidR="001F7B55">
        <w:rPr>
          <w:color w:val="000000"/>
        </w:rPr>
        <w:t>универсальная</w:t>
      </w:r>
      <w:r w:rsidRPr="0060320F">
        <w:rPr>
          <w:color w:val="000000"/>
        </w:rPr>
        <w:t xml:space="preserve"> компетенция </w:t>
      </w:r>
      <w:r w:rsidR="001F7B55">
        <w:t>У</w:t>
      </w:r>
      <w:r w:rsidRPr="0060320F">
        <w:t>К-</w:t>
      </w:r>
      <w:r w:rsidR="001F7B55">
        <w:t>3</w:t>
      </w:r>
      <w:r w:rsidRPr="0060320F">
        <w:t xml:space="preserve">: способность </w:t>
      </w:r>
      <w:r w:rsidR="001F7B55" w:rsidRPr="001F7B55">
        <w:rPr>
          <w:rStyle w:val="211pt"/>
          <w:bCs/>
          <w:sz w:val="24"/>
          <w:szCs w:val="24"/>
        </w:rPr>
        <w:t>осуществлять взаимодействие в религиозной сфере, работать в коллективе</w:t>
      </w:r>
      <w:r w:rsidR="001F7B55">
        <w:rPr>
          <w:rStyle w:val="211pt"/>
          <w:bCs/>
          <w:sz w:val="24"/>
          <w:szCs w:val="24"/>
        </w:rPr>
        <w:t>.</w:t>
      </w:r>
    </w:p>
    <w:p w14:paraId="61D2525E" w14:textId="3B55EECC" w:rsidR="00323E56" w:rsidRPr="0060320F" w:rsidRDefault="00323E56" w:rsidP="0060320F">
      <w:pPr>
        <w:jc w:val="both"/>
        <w:rPr>
          <w:color w:val="000000"/>
        </w:rPr>
      </w:pPr>
      <w:r w:rsidRPr="0060320F">
        <w:rPr>
          <w:i/>
        </w:rPr>
        <w:t>В рамках гомилетической деятельности:</w:t>
      </w:r>
      <w:r w:rsidRPr="0060320F">
        <w:t xml:space="preserve"> </w:t>
      </w:r>
      <w:r w:rsidRPr="0060320F">
        <w:rPr>
          <w:color w:val="000000"/>
        </w:rPr>
        <w:t xml:space="preserve">профессиональная компетенция </w:t>
      </w:r>
      <w:r w:rsidRPr="0060320F">
        <w:t>ПК-13: способность пользоваться навыками проповеднической деятельности</w:t>
      </w:r>
      <w:r w:rsidR="001F7B55">
        <w:t>.</w:t>
      </w:r>
    </w:p>
    <w:p w14:paraId="5CAED6D5" w14:textId="7876CEC8" w:rsidR="00323E56" w:rsidRPr="0060320F" w:rsidRDefault="00323E56" w:rsidP="0060320F">
      <w:pPr>
        <w:jc w:val="both"/>
        <w:rPr>
          <w:color w:val="000000"/>
        </w:rPr>
      </w:pPr>
      <w:r w:rsidRPr="0060320F">
        <w:rPr>
          <w:i/>
          <w:color w:val="000000"/>
        </w:rPr>
        <w:t>В рамках преддипломной</w:t>
      </w:r>
      <w:r w:rsidR="00182295">
        <w:rPr>
          <w:i/>
          <w:color w:val="000000"/>
        </w:rPr>
        <w:t xml:space="preserve"> практики</w:t>
      </w:r>
      <w:r w:rsidRPr="0060320F">
        <w:rPr>
          <w:i/>
          <w:color w:val="000000"/>
        </w:rPr>
        <w:t xml:space="preserve"> </w:t>
      </w:r>
      <w:r w:rsidR="00182295">
        <w:rPr>
          <w:i/>
          <w:color w:val="000000"/>
        </w:rPr>
        <w:t>(</w:t>
      </w:r>
      <w:r w:rsidRPr="0060320F">
        <w:rPr>
          <w:i/>
          <w:color w:val="000000"/>
        </w:rPr>
        <w:t>работы</w:t>
      </w:r>
      <w:r w:rsidR="00182295">
        <w:rPr>
          <w:i/>
          <w:color w:val="000000"/>
        </w:rPr>
        <w:t>)</w:t>
      </w:r>
      <w:r w:rsidRPr="0060320F">
        <w:rPr>
          <w:i/>
          <w:color w:val="000000"/>
        </w:rPr>
        <w:t>:</w:t>
      </w:r>
      <w:r w:rsidRPr="0060320F">
        <w:rPr>
          <w:color w:val="000000"/>
        </w:rPr>
        <w:t xml:space="preserve"> </w:t>
      </w:r>
      <w:r w:rsidR="001F7B55">
        <w:rPr>
          <w:color w:val="000000"/>
        </w:rPr>
        <w:t>универсальная</w:t>
      </w:r>
      <w:r w:rsidRPr="0060320F">
        <w:rPr>
          <w:color w:val="000000"/>
        </w:rPr>
        <w:t xml:space="preserve"> компетенция </w:t>
      </w:r>
      <w:r w:rsidR="001F7B55">
        <w:t>У</w:t>
      </w:r>
      <w:r w:rsidRPr="0060320F">
        <w:t>К-</w:t>
      </w:r>
      <w:r w:rsidR="001F7B55">
        <w:t>1</w:t>
      </w:r>
      <w:r w:rsidRPr="0060320F">
        <w:t>: </w:t>
      </w:r>
      <w:r w:rsidRPr="0060320F">
        <w:rPr>
          <w:color w:val="000000"/>
        </w:rPr>
        <w:t xml:space="preserve">способность </w:t>
      </w:r>
      <w:r w:rsidR="001F7B55" w:rsidRPr="001F7B55">
        <w:rPr>
          <w:rStyle w:val="211pt"/>
          <w:bCs/>
          <w:sz w:val="24"/>
          <w:szCs w:val="24"/>
        </w:rPr>
        <w:t>осуществлять поиск, критический анализ и синтез информации в мировоззренческой и ценностной сфере, применять системный теологический подход для решения поставленных задач</w:t>
      </w:r>
      <w:r w:rsidR="001F7B55">
        <w:rPr>
          <w:rStyle w:val="211pt"/>
          <w:bCs/>
          <w:sz w:val="24"/>
          <w:szCs w:val="24"/>
        </w:rPr>
        <w:t>.</w:t>
      </w:r>
    </w:p>
    <w:p w14:paraId="3A749ECB" w14:textId="77777777" w:rsidR="004A1D23" w:rsidRPr="0060320F" w:rsidRDefault="004A1D23" w:rsidP="0060320F">
      <w:pPr>
        <w:pStyle w:val="2"/>
      </w:pPr>
      <w:bookmarkStart w:id="10" w:name="_Toc55307468"/>
      <w:r w:rsidRPr="0060320F">
        <w:t>Этапы освоения компетенции</w:t>
      </w:r>
      <w:bookmarkEnd w:id="4"/>
      <w:bookmarkEnd w:id="5"/>
      <w:bookmarkEnd w:id="6"/>
      <w:bookmarkEnd w:id="7"/>
      <w:bookmarkEnd w:id="8"/>
      <w:bookmarkEnd w:id="9"/>
      <w:bookmarkEnd w:id="10"/>
    </w:p>
    <w:p w14:paraId="26FC9D6D" w14:textId="77777777" w:rsidR="004A1D23" w:rsidRPr="0060320F" w:rsidRDefault="004A1D23" w:rsidP="0060320F">
      <w:pPr>
        <w:jc w:val="both"/>
      </w:pPr>
      <w:r w:rsidRPr="0060320F">
        <w:t xml:space="preserve">Освоение </w:t>
      </w:r>
      <w:r w:rsidR="00751B83" w:rsidRPr="0060320F">
        <w:t xml:space="preserve">каждой </w:t>
      </w:r>
      <w:r w:rsidRPr="0060320F">
        <w:t>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</w:t>
      </w:r>
      <w:r w:rsidR="00751B83" w:rsidRPr="0060320F">
        <w:t xml:space="preserve"> и практик</w:t>
      </w:r>
      <w:r w:rsidRPr="0060320F">
        <w:t xml:space="preserve"> 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751B83" w:rsidRPr="0060320F">
        <w:t xml:space="preserve">всех </w:t>
      </w:r>
      <w:r w:rsidRPr="0060320F">
        <w:t>дисциплин</w:t>
      </w:r>
      <w:r w:rsidR="00751B83" w:rsidRPr="0060320F">
        <w:t xml:space="preserve"> и практик</w:t>
      </w:r>
      <w:r w:rsidRPr="0060320F">
        <w:t xml:space="preserve"> образовательной программы</w:t>
      </w:r>
      <w:r w:rsidR="00751B83" w:rsidRPr="0060320F">
        <w:t>.</w:t>
      </w:r>
    </w:p>
    <w:p w14:paraId="4430239B" w14:textId="77777777" w:rsidR="004A1D23" w:rsidRPr="0060320F" w:rsidRDefault="004A1D23" w:rsidP="0060320F">
      <w:pPr>
        <w:jc w:val="both"/>
      </w:pPr>
      <w:r w:rsidRPr="0060320F">
        <w:lastRenderedPageBreak/>
        <w:t>На начальном этапе в течение семестра формируются знаниевые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</w:t>
      </w:r>
      <w:r w:rsidR="00751B83" w:rsidRPr="0060320F">
        <w:t>го контроля</w:t>
      </w:r>
      <w:r w:rsidRPr="0060320F">
        <w:t xml:space="preserve"> успеваемости обучающегося в течение семестра.</w:t>
      </w:r>
    </w:p>
    <w:p w14:paraId="05D2D651" w14:textId="77777777" w:rsidR="004A1D23" w:rsidRPr="0060320F" w:rsidRDefault="004A1D23" w:rsidP="0060320F">
      <w:pPr>
        <w:jc w:val="both"/>
      </w:pPr>
      <w:r w:rsidRPr="0060320F">
        <w:t>Основной этап. Освоение этого этапа проходит к концу семестрового обучения. Обучающийся осваивает аналитические действия с пр</w:t>
      </w:r>
      <w:r w:rsidR="00751B83" w:rsidRPr="0060320F">
        <w:t>едметными знаниями по курсу</w:t>
      </w:r>
      <w:r w:rsidRPr="0060320F">
        <w:t>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14:paraId="04748F36" w14:textId="77777777" w:rsidR="004A1D23" w:rsidRPr="0060320F" w:rsidRDefault="004A1D23" w:rsidP="0060320F">
      <w:pPr>
        <w:jc w:val="both"/>
      </w:pPr>
      <w:r w:rsidRPr="0060320F"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образовательной программы.</w:t>
      </w:r>
    </w:p>
    <w:p w14:paraId="06A6BD6C" w14:textId="77777777" w:rsidR="004A1D23" w:rsidRPr="0060320F" w:rsidRDefault="004A1D23" w:rsidP="0060320F">
      <w:pPr>
        <w:pStyle w:val="2"/>
      </w:pPr>
      <w:bookmarkStart w:id="11" w:name="_Toc55307469"/>
      <w:r w:rsidRPr="0060320F">
        <w:t>Знания, умения и навыки, получаемые в результате прохождения практики</w:t>
      </w:r>
      <w:bookmarkEnd w:id="11"/>
    </w:p>
    <w:p w14:paraId="45BD918E" w14:textId="77777777" w:rsidR="00965F73" w:rsidRPr="0060320F" w:rsidRDefault="00965F73" w:rsidP="0060320F">
      <w:pPr>
        <w:jc w:val="both"/>
      </w:pPr>
      <w:r w:rsidRPr="0060320F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14:paraId="1485CCB4" w14:textId="77777777" w:rsidR="00965F73" w:rsidRPr="0060320F" w:rsidRDefault="00965F73" w:rsidP="0060320F">
      <w:pPr>
        <w:jc w:val="both"/>
      </w:pPr>
      <w:r w:rsidRPr="0060320F"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953"/>
        <w:gridCol w:w="6392"/>
      </w:tblGrid>
      <w:tr w:rsidR="00FC4000" w:rsidRPr="0060320F" w14:paraId="3A0B3737" w14:textId="77777777" w:rsidTr="00FC030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0AE03E" w14:textId="5AC7414C" w:rsidR="00FC4000" w:rsidRPr="0060320F" w:rsidRDefault="00FC4000" w:rsidP="0060320F">
            <w:pPr>
              <w:jc w:val="both"/>
              <w:rPr>
                <w:b/>
                <w:bCs/>
                <w:i/>
                <w:color w:val="000000"/>
              </w:rPr>
            </w:pPr>
            <w:r w:rsidRPr="0060320F">
              <w:rPr>
                <w:b/>
                <w:bCs/>
                <w:i/>
                <w:color w:val="000000"/>
              </w:rPr>
              <w:t xml:space="preserve">Этап освоения компетенции </w:t>
            </w:r>
            <w:r w:rsidR="008F6F48">
              <w:rPr>
                <w:b/>
                <w:bCs/>
                <w:i/>
                <w:color w:val="000000"/>
              </w:rPr>
              <w:t>У</w:t>
            </w:r>
            <w:r w:rsidRPr="0060320F">
              <w:rPr>
                <w:b/>
                <w:bCs/>
                <w:i/>
                <w:color w:val="000000"/>
              </w:rPr>
              <w:t>К-</w:t>
            </w:r>
            <w:r w:rsidR="008F6F48">
              <w:rPr>
                <w:b/>
                <w:bCs/>
                <w:i/>
                <w:color w:val="00000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4995F8" w14:textId="77777777" w:rsidR="00FC4000" w:rsidRPr="0060320F" w:rsidRDefault="00FC4000" w:rsidP="0060320F">
            <w:pPr>
              <w:jc w:val="both"/>
              <w:rPr>
                <w:bCs/>
                <w:i/>
                <w:color w:val="000000"/>
              </w:rPr>
            </w:pPr>
            <w:r w:rsidRPr="0060320F">
              <w:rPr>
                <w:b/>
                <w:bCs/>
                <w:i/>
                <w:color w:val="000000"/>
              </w:rPr>
              <w:t>Показатели оценивания</w:t>
            </w:r>
            <w:r w:rsidR="00FC030D" w:rsidRPr="0060320F">
              <w:rPr>
                <w:b/>
                <w:bCs/>
                <w:i/>
                <w:color w:val="000000"/>
              </w:rPr>
              <w:t xml:space="preserve"> в </w:t>
            </w:r>
            <w:r w:rsidR="00FC030D" w:rsidRPr="0060320F">
              <w:rPr>
                <w:b/>
                <w:i/>
                <w:color w:val="000000"/>
              </w:rPr>
              <w:t>рамках преддипломной работы</w:t>
            </w:r>
          </w:p>
        </w:tc>
      </w:tr>
      <w:tr w:rsidR="00FC030D" w:rsidRPr="0060320F" w14:paraId="51433521" w14:textId="77777777" w:rsidTr="00FC030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B521704" w14:textId="77777777" w:rsidR="00FC030D" w:rsidRPr="0060320F" w:rsidRDefault="00FC030D" w:rsidP="0060320F">
            <w:pPr>
              <w:jc w:val="both"/>
              <w:rPr>
                <w:color w:val="000000"/>
              </w:rPr>
            </w:pPr>
            <w:r w:rsidRPr="0060320F">
              <w:rPr>
                <w:color w:val="000000"/>
              </w:rPr>
              <w:t>Начальный</w:t>
            </w:r>
          </w:p>
          <w:p w14:paraId="7749CCB7" w14:textId="77777777" w:rsidR="00FC030D" w:rsidRPr="0060320F" w:rsidRDefault="00FC030D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53F87A2" w14:textId="77777777" w:rsidR="00FC030D" w:rsidRPr="0060320F" w:rsidRDefault="00FC030D" w:rsidP="0060320F">
            <w:pPr>
              <w:jc w:val="both"/>
            </w:pPr>
            <w:r w:rsidRPr="0060320F">
              <w:t>Знание основных источников и учебных пособий по предмету.</w:t>
            </w:r>
          </w:p>
        </w:tc>
      </w:tr>
      <w:tr w:rsidR="00FC030D" w:rsidRPr="0060320F" w14:paraId="5511D79B" w14:textId="77777777" w:rsidTr="00FC030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A5A26AE" w14:textId="77777777" w:rsidR="00FC030D" w:rsidRPr="0060320F" w:rsidRDefault="00FC030D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F8AA613" w14:textId="77777777" w:rsidR="00FC030D" w:rsidRPr="0060320F" w:rsidRDefault="00FC030D" w:rsidP="0060320F">
            <w:pPr>
              <w:jc w:val="both"/>
            </w:pPr>
            <w:r w:rsidRPr="0060320F">
              <w:t>Умение конспектировать научную литературу</w:t>
            </w:r>
          </w:p>
        </w:tc>
      </w:tr>
      <w:tr w:rsidR="00FC030D" w:rsidRPr="0060320F" w14:paraId="020DAFFF" w14:textId="77777777" w:rsidTr="00FC030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288931B2" w14:textId="77777777" w:rsidR="00FC030D" w:rsidRPr="0060320F" w:rsidRDefault="00FC030D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2445215" w14:textId="77777777" w:rsidR="00FC030D" w:rsidRPr="0060320F" w:rsidRDefault="00FC030D" w:rsidP="0060320F">
            <w:pPr>
              <w:jc w:val="both"/>
            </w:pPr>
            <w:r w:rsidRPr="0060320F">
              <w:t>Владение навыком практической работы с источниками</w:t>
            </w:r>
          </w:p>
        </w:tc>
      </w:tr>
      <w:tr w:rsidR="00FC030D" w:rsidRPr="0060320F" w14:paraId="3A798081" w14:textId="77777777" w:rsidTr="00FC030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2257E3C" w14:textId="77777777" w:rsidR="00FC030D" w:rsidRPr="0060320F" w:rsidRDefault="00FC030D" w:rsidP="0060320F">
            <w:pPr>
              <w:jc w:val="both"/>
              <w:rPr>
                <w:color w:val="000000"/>
              </w:rPr>
            </w:pPr>
            <w:r w:rsidRPr="0060320F">
              <w:rPr>
                <w:color w:val="000000"/>
              </w:rPr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368B145" w14:textId="77777777" w:rsidR="00FC030D" w:rsidRPr="0060320F" w:rsidRDefault="00FC030D" w:rsidP="0060320F">
            <w:pPr>
              <w:jc w:val="both"/>
            </w:pPr>
            <w:r w:rsidRPr="0060320F">
              <w:t>Знание основных методов и специфики преподавания  теологии</w:t>
            </w:r>
          </w:p>
          <w:p w14:paraId="72657D01" w14:textId="77777777" w:rsidR="00FC030D" w:rsidRPr="0060320F" w:rsidRDefault="00FC030D" w:rsidP="0060320F">
            <w:pPr>
              <w:jc w:val="both"/>
            </w:pPr>
            <w:r w:rsidRPr="0060320F">
              <w:t>Знание специфики и принципов работы с научно-богословскими источниками и литературой</w:t>
            </w:r>
          </w:p>
        </w:tc>
      </w:tr>
      <w:tr w:rsidR="00FC030D" w:rsidRPr="0060320F" w14:paraId="6B456250" w14:textId="77777777" w:rsidTr="00FC030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6243B97D" w14:textId="77777777" w:rsidR="00FC030D" w:rsidRPr="0060320F" w:rsidRDefault="00FC030D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B2FEE70" w14:textId="77777777" w:rsidR="00FC030D" w:rsidRPr="0060320F" w:rsidRDefault="00FC030D" w:rsidP="0060320F">
            <w:pPr>
              <w:jc w:val="both"/>
            </w:pPr>
            <w:r w:rsidRPr="0060320F">
              <w:t>Умение применить изученные методики преподавания</w:t>
            </w:r>
          </w:p>
          <w:p w14:paraId="58DB2C75" w14:textId="77777777" w:rsidR="00FC030D" w:rsidRPr="0060320F" w:rsidRDefault="00FC030D" w:rsidP="0060320F">
            <w:pPr>
              <w:jc w:val="both"/>
            </w:pPr>
            <w:r w:rsidRPr="0060320F">
              <w:t>Умение самостоятельного реферирования по заданной теме</w:t>
            </w:r>
          </w:p>
        </w:tc>
      </w:tr>
      <w:tr w:rsidR="00FC030D" w:rsidRPr="0060320F" w14:paraId="217EBCFE" w14:textId="77777777" w:rsidTr="00FC030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5FD980C9" w14:textId="77777777" w:rsidR="00FC030D" w:rsidRPr="0060320F" w:rsidRDefault="00FC030D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62E8440" w14:textId="77777777" w:rsidR="00FC030D" w:rsidRPr="0060320F" w:rsidRDefault="00FC030D" w:rsidP="0060320F">
            <w:pPr>
              <w:jc w:val="both"/>
            </w:pPr>
            <w:r w:rsidRPr="0060320F">
              <w:t>Владение основами навыков преподавания</w:t>
            </w:r>
          </w:p>
          <w:p w14:paraId="31944DF0" w14:textId="77777777" w:rsidR="00FC030D" w:rsidRPr="0060320F" w:rsidRDefault="00FC030D" w:rsidP="0060320F">
            <w:pPr>
              <w:jc w:val="both"/>
            </w:pPr>
            <w:r w:rsidRPr="0060320F">
              <w:lastRenderedPageBreak/>
              <w:t>Владение навыками научно-критического анализа историко-богословской литературы.</w:t>
            </w:r>
          </w:p>
        </w:tc>
      </w:tr>
    </w:tbl>
    <w:p w14:paraId="162516B8" w14:textId="77777777" w:rsidR="00FC4000" w:rsidRPr="0060320F" w:rsidRDefault="00FC4000" w:rsidP="0060320F">
      <w:pPr>
        <w:jc w:val="both"/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595"/>
        <w:gridCol w:w="6750"/>
      </w:tblGrid>
      <w:tr w:rsidR="00323E56" w:rsidRPr="0060320F" w14:paraId="672DAD35" w14:textId="77777777" w:rsidTr="00D73C53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E55E65" w14:textId="3C0F3B76" w:rsidR="00323E56" w:rsidRPr="0060320F" w:rsidRDefault="00323E56" w:rsidP="0060320F">
            <w:pPr>
              <w:jc w:val="both"/>
              <w:rPr>
                <w:b/>
                <w:bCs/>
                <w:i/>
                <w:color w:val="000000"/>
              </w:rPr>
            </w:pPr>
            <w:r w:rsidRPr="0060320F">
              <w:rPr>
                <w:b/>
                <w:bCs/>
                <w:i/>
                <w:color w:val="000000"/>
              </w:rPr>
              <w:t xml:space="preserve">Этап освоения компетенции </w:t>
            </w:r>
            <w:r w:rsidR="008F6F48">
              <w:rPr>
                <w:b/>
                <w:bCs/>
                <w:i/>
                <w:color w:val="000000"/>
              </w:rPr>
              <w:t>У</w:t>
            </w:r>
            <w:r w:rsidRPr="0060320F">
              <w:rPr>
                <w:b/>
                <w:bCs/>
                <w:i/>
                <w:color w:val="000000"/>
              </w:rPr>
              <w:t>К-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632275" w14:textId="77777777" w:rsidR="00323E56" w:rsidRPr="0060320F" w:rsidRDefault="00323E56" w:rsidP="0060320F">
            <w:pPr>
              <w:jc w:val="both"/>
              <w:rPr>
                <w:b/>
                <w:bCs/>
                <w:i/>
                <w:color w:val="000000"/>
              </w:rPr>
            </w:pPr>
            <w:r w:rsidRPr="0060320F">
              <w:rPr>
                <w:b/>
                <w:bCs/>
                <w:i/>
                <w:color w:val="000000"/>
              </w:rPr>
              <w:t>Показатели оценивания</w:t>
            </w:r>
            <w:r w:rsidR="00D73C53" w:rsidRPr="0060320F">
              <w:rPr>
                <w:b/>
                <w:bCs/>
                <w:i/>
                <w:color w:val="000000"/>
              </w:rPr>
              <w:t xml:space="preserve"> в рамках </w:t>
            </w:r>
            <w:r w:rsidR="00D73C53" w:rsidRPr="0060320F">
              <w:rPr>
                <w:b/>
                <w:i/>
              </w:rPr>
              <w:t>богослужебной (алтарной) деятельности</w:t>
            </w:r>
          </w:p>
        </w:tc>
      </w:tr>
      <w:tr w:rsidR="00D73C53" w:rsidRPr="0060320F" w14:paraId="7F888A00" w14:textId="77777777" w:rsidTr="00D73C53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E5AA7C3" w14:textId="77777777" w:rsidR="00D73C53" w:rsidRPr="0060320F" w:rsidRDefault="00D73C53" w:rsidP="0060320F">
            <w:pPr>
              <w:jc w:val="both"/>
              <w:rPr>
                <w:color w:val="000000"/>
              </w:rPr>
            </w:pPr>
            <w:r w:rsidRPr="0060320F">
              <w:rPr>
                <w:color w:val="000000"/>
              </w:rPr>
              <w:t>Начальный</w:t>
            </w:r>
          </w:p>
          <w:p w14:paraId="56E2D80D" w14:textId="77777777" w:rsidR="00D73C53" w:rsidRPr="0060320F" w:rsidRDefault="00D73C53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787605C" w14:textId="77777777" w:rsidR="00D73C53" w:rsidRPr="0060320F" w:rsidRDefault="00D73C53" w:rsidP="0060320F">
            <w:pPr>
              <w:jc w:val="both"/>
              <w:rPr>
                <w:color w:val="000000" w:themeColor="text1"/>
              </w:rPr>
            </w:pPr>
            <w:r w:rsidRPr="0060320F">
              <w:rPr>
                <w:color w:val="000000" w:themeColor="text1"/>
              </w:rPr>
              <w:t>Знание основных уставных особенностей вседневного и воскресного богослужения.</w:t>
            </w:r>
          </w:p>
        </w:tc>
      </w:tr>
      <w:tr w:rsidR="00D73C53" w:rsidRPr="0060320F" w14:paraId="77715628" w14:textId="77777777" w:rsidTr="00D73C5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4232760" w14:textId="77777777" w:rsidR="00D73C53" w:rsidRPr="0060320F" w:rsidRDefault="00D73C53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3AA4DA4" w14:textId="77777777" w:rsidR="00D73C53" w:rsidRPr="0060320F" w:rsidRDefault="00D73C53" w:rsidP="0060320F">
            <w:pPr>
              <w:jc w:val="both"/>
              <w:rPr>
                <w:color w:val="000000" w:themeColor="text1"/>
              </w:rPr>
            </w:pPr>
            <w:r w:rsidRPr="0060320F">
              <w:rPr>
                <w:color w:val="000000" w:themeColor="text1"/>
              </w:rPr>
              <w:t>Умение составлять в соответствии с богослужебным уставом чинопоследование вседневного или воскресного богослужения.</w:t>
            </w:r>
          </w:p>
        </w:tc>
      </w:tr>
      <w:tr w:rsidR="00D73C53" w:rsidRPr="0060320F" w14:paraId="65EBB78F" w14:textId="77777777" w:rsidTr="00D73C5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5203249B" w14:textId="77777777" w:rsidR="00D73C53" w:rsidRPr="0060320F" w:rsidRDefault="00D73C53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DA033AF" w14:textId="77777777" w:rsidR="00D73C53" w:rsidRPr="0060320F" w:rsidRDefault="00D73C53" w:rsidP="0060320F">
            <w:pPr>
              <w:jc w:val="both"/>
              <w:rPr>
                <w:color w:val="000000" w:themeColor="text1"/>
              </w:rPr>
            </w:pPr>
            <w:r w:rsidRPr="0060320F">
              <w:rPr>
                <w:color w:val="000000" w:themeColor="text1"/>
              </w:rPr>
              <w:t>Знание принципов сочетания изменяемых и неизменяемых частей богослужения.</w:t>
            </w:r>
          </w:p>
        </w:tc>
      </w:tr>
      <w:tr w:rsidR="00D73C53" w:rsidRPr="0060320F" w14:paraId="257547C7" w14:textId="77777777" w:rsidTr="00D73C53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EEDD3E0" w14:textId="77777777" w:rsidR="00D73C53" w:rsidRPr="0060320F" w:rsidRDefault="00D73C53" w:rsidP="0060320F">
            <w:pPr>
              <w:jc w:val="both"/>
              <w:rPr>
                <w:color w:val="000000"/>
              </w:rPr>
            </w:pPr>
            <w:r w:rsidRPr="0060320F">
              <w:rPr>
                <w:color w:val="000000"/>
              </w:rPr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4E5F392" w14:textId="77777777" w:rsidR="00D73C53" w:rsidRPr="0060320F" w:rsidRDefault="00D73C53" w:rsidP="0060320F">
            <w:pPr>
              <w:jc w:val="both"/>
              <w:rPr>
                <w:color w:val="000000" w:themeColor="text1"/>
              </w:rPr>
            </w:pPr>
            <w:r w:rsidRPr="0060320F">
              <w:rPr>
                <w:color w:val="000000" w:themeColor="text1"/>
              </w:rPr>
              <w:t xml:space="preserve">Знание основных функций пономаря и чтеца во время богослужения. </w:t>
            </w:r>
          </w:p>
          <w:p w14:paraId="24BDEE8C" w14:textId="77777777" w:rsidR="00D73C53" w:rsidRPr="0060320F" w:rsidRDefault="00D73C53" w:rsidP="0060320F">
            <w:pPr>
              <w:jc w:val="both"/>
              <w:rPr>
                <w:color w:val="000000" w:themeColor="text1"/>
              </w:rPr>
            </w:pPr>
            <w:r w:rsidRPr="0060320F">
              <w:rPr>
                <w:color w:val="000000" w:themeColor="text1"/>
              </w:rPr>
              <w:t>Знание специфики и традиций университетского богослужения.</w:t>
            </w:r>
          </w:p>
        </w:tc>
      </w:tr>
      <w:tr w:rsidR="00D73C53" w:rsidRPr="0060320F" w14:paraId="5B838071" w14:textId="77777777" w:rsidTr="00D73C5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F4F6BBF" w14:textId="77777777" w:rsidR="00D73C53" w:rsidRPr="0060320F" w:rsidRDefault="00D73C53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4E538AE" w14:textId="77777777" w:rsidR="00D73C53" w:rsidRPr="0060320F" w:rsidRDefault="00D73C53" w:rsidP="0060320F">
            <w:pPr>
              <w:jc w:val="both"/>
              <w:rPr>
                <w:color w:val="000000" w:themeColor="text1"/>
              </w:rPr>
            </w:pPr>
            <w:r w:rsidRPr="0060320F">
              <w:rPr>
                <w:color w:val="000000" w:themeColor="text1"/>
              </w:rPr>
              <w:t>Умение составлять в соответствии с богослужебным уставом чинопоследование праздничного или великопостного богослужения.</w:t>
            </w:r>
          </w:p>
          <w:p w14:paraId="28BC5131" w14:textId="77777777" w:rsidR="00D73C53" w:rsidRPr="0060320F" w:rsidRDefault="00D73C53" w:rsidP="0060320F">
            <w:pPr>
              <w:jc w:val="both"/>
              <w:rPr>
                <w:color w:val="000000" w:themeColor="text1"/>
              </w:rPr>
            </w:pPr>
            <w:r w:rsidRPr="0060320F">
              <w:rPr>
                <w:color w:val="000000" w:themeColor="text1"/>
              </w:rPr>
              <w:t>Умение аргументировано объяснить те или иные богослужебные уставные особенности в каждом отдельном случае.</w:t>
            </w:r>
          </w:p>
        </w:tc>
      </w:tr>
      <w:tr w:rsidR="00D73C53" w:rsidRPr="0060320F" w14:paraId="33B93317" w14:textId="77777777" w:rsidTr="00D73C5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5EE35F5E" w14:textId="77777777" w:rsidR="00D73C53" w:rsidRPr="0060320F" w:rsidRDefault="00D73C53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3CE7DB4" w14:textId="77777777" w:rsidR="00D73C53" w:rsidRPr="0060320F" w:rsidRDefault="00D73C53" w:rsidP="0060320F">
            <w:pPr>
              <w:jc w:val="both"/>
              <w:rPr>
                <w:color w:val="000000" w:themeColor="text1"/>
              </w:rPr>
            </w:pPr>
            <w:r w:rsidRPr="0060320F">
              <w:rPr>
                <w:color w:val="000000" w:themeColor="text1"/>
              </w:rPr>
              <w:t xml:space="preserve">Владение навыками отправления уставного церковного богослужения. </w:t>
            </w:r>
          </w:p>
        </w:tc>
      </w:tr>
    </w:tbl>
    <w:p w14:paraId="62E9C4E2" w14:textId="77777777" w:rsidR="00751B83" w:rsidRPr="0060320F" w:rsidRDefault="00751B83" w:rsidP="0060320F">
      <w:pPr>
        <w:jc w:val="both"/>
        <w:rPr>
          <w:i/>
          <w:color w:val="365F91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686"/>
        <w:gridCol w:w="6659"/>
      </w:tblGrid>
      <w:tr w:rsidR="00323E56" w:rsidRPr="0060320F" w14:paraId="660394D9" w14:textId="77777777" w:rsidTr="00172F7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32EF8A" w14:textId="77777777" w:rsidR="00323E56" w:rsidRPr="0060320F" w:rsidRDefault="00323E56" w:rsidP="0060320F">
            <w:pPr>
              <w:jc w:val="both"/>
              <w:rPr>
                <w:b/>
                <w:bCs/>
                <w:i/>
                <w:color w:val="000000"/>
              </w:rPr>
            </w:pPr>
            <w:r w:rsidRPr="0060320F">
              <w:rPr>
                <w:b/>
                <w:bCs/>
                <w:i/>
                <w:color w:val="000000"/>
              </w:rPr>
              <w:t>Этап освоения компетенции ПК-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1C4803" w14:textId="77777777" w:rsidR="00323E56" w:rsidRPr="0060320F" w:rsidRDefault="00323E56" w:rsidP="0060320F">
            <w:pPr>
              <w:jc w:val="both"/>
              <w:rPr>
                <w:b/>
                <w:bCs/>
                <w:i/>
                <w:color w:val="000000"/>
              </w:rPr>
            </w:pPr>
            <w:r w:rsidRPr="0060320F">
              <w:rPr>
                <w:b/>
                <w:bCs/>
                <w:i/>
                <w:color w:val="000000"/>
              </w:rPr>
              <w:t>Показатели оценивания</w:t>
            </w:r>
            <w:r w:rsidR="00172F7D" w:rsidRPr="0060320F">
              <w:rPr>
                <w:b/>
                <w:bCs/>
                <w:i/>
                <w:color w:val="000000"/>
              </w:rPr>
              <w:t xml:space="preserve"> в </w:t>
            </w:r>
            <w:r w:rsidR="00172F7D" w:rsidRPr="0060320F">
              <w:rPr>
                <w:b/>
                <w:i/>
              </w:rPr>
              <w:t>рамках гомилетической деятельности</w:t>
            </w:r>
          </w:p>
        </w:tc>
      </w:tr>
      <w:tr w:rsidR="00172F7D" w:rsidRPr="0060320F" w14:paraId="3998EA32" w14:textId="77777777" w:rsidTr="00172F7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272290B" w14:textId="77777777" w:rsidR="00172F7D" w:rsidRPr="0060320F" w:rsidRDefault="00172F7D" w:rsidP="0060320F">
            <w:pPr>
              <w:jc w:val="both"/>
              <w:rPr>
                <w:color w:val="000000"/>
              </w:rPr>
            </w:pPr>
            <w:r w:rsidRPr="0060320F">
              <w:rPr>
                <w:color w:val="000000"/>
              </w:rPr>
              <w:t>Начальный</w:t>
            </w:r>
          </w:p>
          <w:p w14:paraId="609D4729" w14:textId="77777777" w:rsidR="00172F7D" w:rsidRPr="0060320F" w:rsidRDefault="00172F7D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CBFEAA1" w14:textId="77777777" w:rsidR="00172F7D" w:rsidRPr="0060320F" w:rsidRDefault="00172F7D" w:rsidP="0060320F">
            <w:pPr>
              <w:jc w:val="both"/>
            </w:pPr>
            <w:r w:rsidRPr="0060320F">
              <w:t>Знание содержания наиболее часто исполняемых за богослужением библейских фрагментов.</w:t>
            </w:r>
          </w:p>
        </w:tc>
      </w:tr>
      <w:tr w:rsidR="00172F7D" w:rsidRPr="0060320F" w14:paraId="4663F82C" w14:textId="77777777" w:rsidTr="00172F7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A5D537C" w14:textId="77777777" w:rsidR="00172F7D" w:rsidRPr="0060320F" w:rsidRDefault="00172F7D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958954A" w14:textId="77777777" w:rsidR="00172F7D" w:rsidRPr="0060320F" w:rsidRDefault="00172F7D" w:rsidP="0060320F">
            <w:pPr>
              <w:jc w:val="both"/>
            </w:pPr>
            <w:r w:rsidRPr="0060320F">
              <w:t>Умение извлекать нравственную и догматическую проблематику из заданного библейского фрагмента.</w:t>
            </w:r>
          </w:p>
        </w:tc>
      </w:tr>
      <w:tr w:rsidR="00172F7D" w:rsidRPr="0060320F" w14:paraId="46CE4712" w14:textId="77777777" w:rsidTr="00172F7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043483FC" w14:textId="77777777" w:rsidR="00172F7D" w:rsidRPr="0060320F" w:rsidRDefault="00172F7D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DB7FF69" w14:textId="77777777" w:rsidR="00172F7D" w:rsidRPr="0060320F" w:rsidRDefault="00172F7D" w:rsidP="0060320F">
            <w:pPr>
              <w:jc w:val="both"/>
            </w:pPr>
            <w:r w:rsidRPr="0060320F">
              <w:t xml:space="preserve">Владение навыком проблематизации темы библейского фрагмента применительно к особенностям условий жизни аудитории. </w:t>
            </w:r>
          </w:p>
        </w:tc>
      </w:tr>
      <w:tr w:rsidR="00172F7D" w:rsidRPr="0060320F" w14:paraId="76BE88AE" w14:textId="77777777" w:rsidTr="00172F7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28954FA" w14:textId="77777777" w:rsidR="00172F7D" w:rsidRPr="0060320F" w:rsidRDefault="00172F7D" w:rsidP="0060320F">
            <w:pPr>
              <w:jc w:val="both"/>
              <w:rPr>
                <w:color w:val="000000"/>
              </w:rPr>
            </w:pPr>
            <w:r w:rsidRPr="0060320F">
              <w:rPr>
                <w:color w:val="000000"/>
              </w:rPr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98DFA0D" w14:textId="77777777" w:rsidR="00172F7D" w:rsidRPr="0060320F" w:rsidRDefault="00172F7D" w:rsidP="0060320F">
            <w:pPr>
              <w:jc w:val="both"/>
            </w:pPr>
            <w:r w:rsidRPr="0060320F">
              <w:t>Знание основных приёмов церковного гомилетического искусства.</w:t>
            </w:r>
          </w:p>
        </w:tc>
      </w:tr>
      <w:tr w:rsidR="00172F7D" w:rsidRPr="0060320F" w14:paraId="417118F2" w14:textId="77777777" w:rsidTr="00172F7D">
        <w:trPr>
          <w:trHeight w:val="7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068E71C0" w14:textId="77777777" w:rsidR="00172F7D" w:rsidRPr="0060320F" w:rsidRDefault="00172F7D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1AE9404" w14:textId="77777777" w:rsidR="00172F7D" w:rsidRPr="0060320F" w:rsidRDefault="00172F7D" w:rsidP="0060320F">
            <w:pPr>
              <w:jc w:val="both"/>
            </w:pPr>
            <w:r w:rsidRPr="0060320F">
              <w:t>Умение отбирать материал для проповедей, комментировать и обосновывать выдвигаемые положения.</w:t>
            </w:r>
          </w:p>
        </w:tc>
      </w:tr>
      <w:tr w:rsidR="00172F7D" w:rsidRPr="0060320F" w14:paraId="6FAC05F1" w14:textId="77777777" w:rsidTr="00172F7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2AD6DE4C" w14:textId="77777777" w:rsidR="00172F7D" w:rsidRPr="0060320F" w:rsidRDefault="00172F7D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01AD00C" w14:textId="77777777" w:rsidR="00172F7D" w:rsidRPr="0060320F" w:rsidRDefault="00172F7D" w:rsidP="0060320F">
            <w:pPr>
              <w:jc w:val="both"/>
            </w:pPr>
            <w:r w:rsidRPr="0060320F">
              <w:t xml:space="preserve">Владение практическими навыками составления и произнесения проповедей. </w:t>
            </w:r>
          </w:p>
        </w:tc>
      </w:tr>
    </w:tbl>
    <w:p w14:paraId="356CE77C" w14:textId="77777777" w:rsidR="00323E56" w:rsidRPr="0060320F" w:rsidRDefault="00323E56" w:rsidP="0060320F">
      <w:pPr>
        <w:jc w:val="both"/>
        <w:rPr>
          <w:i/>
          <w:color w:val="365F91"/>
        </w:rPr>
      </w:pPr>
    </w:p>
    <w:p w14:paraId="2DF9607B" w14:textId="77777777" w:rsidR="00167927" w:rsidRPr="0060320F" w:rsidRDefault="009E4CEB" w:rsidP="0060320F">
      <w:pPr>
        <w:pStyle w:val="10"/>
        <w:spacing w:before="0" w:after="120"/>
        <w:rPr>
          <w:sz w:val="24"/>
          <w:szCs w:val="24"/>
        </w:rPr>
      </w:pPr>
      <w:bookmarkStart w:id="12" w:name="_Toc55307470"/>
      <w:r>
        <w:rPr>
          <w:sz w:val="24"/>
          <w:szCs w:val="24"/>
        </w:rPr>
        <w:t xml:space="preserve">Способ, форма, время и место </w:t>
      </w:r>
      <w:r w:rsidR="00167927" w:rsidRPr="0060320F">
        <w:rPr>
          <w:sz w:val="24"/>
          <w:szCs w:val="24"/>
        </w:rPr>
        <w:t>проведения практики</w:t>
      </w:r>
      <w:bookmarkEnd w:id="12"/>
    </w:p>
    <w:p w14:paraId="52F71FC1" w14:textId="77777777" w:rsidR="002618B7" w:rsidRPr="0060320F" w:rsidRDefault="002618B7" w:rsidP="0060320F">
      <w:pPr>
        <w:jc w:val="both"/>
      </w:pPr>
      <w:r w:rsidRPr="0060320F">
        <w:rPr>
          <w:i/>
        </w:rPr>
        <w:t>Способ</w:t>
      </w:r>
      <w:r w:rsidRPr="0060320F">
        <w:t xml:space="preserve"> проведения практики — </w:t>
      </w:r>
      <w:r w:rsidR="00323E56" w:rsidRPr="0060320F">
        <w:t>стационарная.</w:t>
      </w:r>
    </w:p>
    <w:p w14:paraId="6D8A1D7B" w14:textId="77777777" w:rsidR="002618B7" w:rsidRPr="0060320F" w:rsidRDefault="002618B7" w:rsidP="0060320F">
      <w:pPr>
        <w:jc w:val="both"/>
      </w:pPr>
      <w:r w:rsidRPr="0060320F">
        <w:rPr>
          <w:i/>
        </w:rPr>
        <w:t>Форма</w:t>
      </w:r>
      <w:r w:rsidRPr="0060320F">
        <w:t xml:space="preserve"> проведения практики — </w:t>
      </w:r>
      <w:r w:rsidR="004F02E8" w:rsidRPr="0060320F">
        <w:t>дискретная.</w:t>
      </w:r>
    </w:p>
    <w:p w14:paraId="6699E6E0" w14:textId="77777777" w:rsidR="00167927" w:rsidRPr="0060320F" w:rsidRDefault="004F02E8" w:rsidP="0060320F">
      <w:pPr>
        <w:pStyle w:val="2"/>
      </w:pPr>
      <w:bookmarkStart w:id="13" w:name="_Toc55307471"/>
      <w:r w:rsidRPr="0060320F">
        <w:t>Место проведения практики:</w:t>
      </w:r>
      <w:bookmarkEnd w:id="13"/>
    </w:p>
    <w:p w14:paraId="393B0E7F" w14:textId="77777777" w:rsidR="00323E56" w:rsidRPr="0060320F" w:rsidRDefault="00323E56" w:rsidP="0060320F">
      <w:pPr>
        <w:jc w:val="both"/>
        <w:rPr>
          <w:color w:val="000000" w:themeColor="text1"/>
        </w:rPr>
      </w:pPr>
      <w:r w:rsidRPr="0060320F">
        <w:rPr>
          <w:i/>
        </w:rPr>
        <w:t xml:space="preserve">Для богослужебной (алтарной) </w:t>
      </w:r>
      <w:r w:rsidR="00172F7D" w:rsidRPr="0060320F">
        <w:rPr>
          <w:i/>
        </w:rPr>
        <w:t xml:space="preserve">и гомилетической </w:t>
      </w:r>
      <w:r w:rsidRPr="0060320F">
        <w:rPr>
          <w:i/>
        </w:rPr>
        <w:t>деятельности:</w:t>
      </w:r>
      <w:r w:rsidRPr="0060320F">
        <w:rPr>
          <w:color w:val="000000"/>
        </w:rPr>
        <w:t xml:space="preserve"> </w:t>
      </w:r>
      <w:r w:rsidR="00082155">
        <w:rPr>
          <w:color w:val="000000" w:themeColor="text1"/>
        </w:rPr>
        <w:t>ПСТБИ</w:t>
      </w:r>
    </w:p>
    <w:p w14:paraId="29A7DFED" w14:textId="77777777" w:rsidR="00EB67E8" w:rsidRPr="009E4CEB" w:rsidRDefault="00323E56" w:rsidP="0060320F">
      <w:pPr>
        <w:jc w:val="both"/>
      </w:pPr>
      <w:r w:rsidRPr="0060320F">
        <w:rPr>
          <w:i/>
          <w:color w:val="000000"/>
        </w:rPr>
        <w:t xml:space="preserve">Для преддипломной </w:t>
      </w:r>
      <w:r w:rsidR="00182295">
        <w:rPr>
          <w:i/>
          <w:color w:val="000000"/>
        </w:rPr>
        <w:t>практики (</w:t>
      </w:r>
      <w:r w:rsidRPr="0060320F">
        <w:rPr>
          <w:i/>
          <w:color w:val="000000"/>
        </w:rPr>
        <w:t>работы</w:t>
      </w:r>
      <w:r w:rsidR="00182295">
        <w:rPr>
          <w:i/>
          <w:color w:val="000000"/>
        </w:rPr>
        <w:t>)</w:t>
      </w:r>
      <w:r w:rsidRPr="0060320F">
        <w:rPr>
          <w:i/>
          <w:color w:val="000000"/>
        </w:rPr>
        <w:t>:</w:t>
      </w:r>
      <w:r w:rsidRPr="0060320F">
        <w:rPr>
          <w:color w:val="000000"/>
        </w:rPr>
        <w:t xml:space="preserve"> </w:t>
      </w:r>
      <w:r w:rsidR="00FC030D" w:rsidRPr="0060320F">
        <w:t>практика проводится на базе библиотеки ПСТГУ.</w:t>
      </w:r>
    </w:p>
    <w:p w14:paraId="28464D02" w14:textId="77777777" w:rsidR="004F02E8" w:rsidRPr="0060320F" w:rsidRDefault="004F02E8" w:rsidP="0060320F">
      <w:pPr>
        <w:pStyle w:val="2"/>
      </w:pPr>
      <w:bookmarkStart w:id="14" w:name="_Toc55307472"/>
      <w:r w:rsidRPr="0060320F">
        <w:t>Время проведения практики</w:t>
      </w:r>
      <w:bookmarkEnd w:id="14"/>
    </w:p>
    <w:p w14:paraId="2C050B43" w14:textId="77777777" w:rsidR="004F02E8" w:rsidRPr="0060320F" w:rsidRDefault="0060320F" w:rsidP="0060320F">
      <w:pPr>
        <w:tabs>
          <w:tab w:val="left" w:pos="993"/>
        </w:tabs>
        <w:jc w:val="both"/>
      </w:pPr>
      <w:r w:rsidRPr="0060320F">
        <w:t>Практика проходит соглас</w:t>
      </w:r>
      <w:r w:rsidR="001F57E1">
        <w:t>но учебному плану в 1-4 семестрах. Точные даты проведения практики уточняются в графике учебного процесса.</w:t>
      </w:r>
    </w:p>
    <w:p w14:paraId="588DD265" w14:textId="77777777" w:rsidR="009476F9" w:rsidRPr="0060320F" w:rsidRDefault="009476F9" w:rsidP="0060320F">
      <w:pPr>
        <w:tabs>
          <w:tab w:val="left" w:pos="993"/>
        </w:tabs>
        <w:jc w:val="both"/>
        <w:rPr>
          <w:b/>
        </w:rPr>
      </w:pPr>
    </w:p>
    <w:p w14:paraId="53CD4A5A" w14:textId="77777777" w:rsidR="00167927" w:rsidRPr="0060320F" w:rsidRDefault="00167927" w:rsidP="0060320F">
      <w:pPr>
        <w:pStyle w:val="10"/>
        <w:spacing w:before="0" w:after="120"/>
        <w:rPr>
          <w:sz w:val="24"/>
          <w:szCs w:val="24"/>
        </w:rPr>
      </w:pPr>
      <w:bookmarkStart w:id="15" w:name="_Toc55307473"/>
      <w:r w:rsidRPr="0060320F">
        <w:rPr>
          <w:sz w:val="24"/>
          <w:szCs w:val="24"/>
        </w:rPr>
        <w:t>Объ</w:t>
      </w:r>
      <w:r w:rsidR="00D13CCB">
        <w:rPr>
          <w:sz w:val="24"/>
          <w:szCs w:val="24"/>
        </w:rPr>
        <w:t>ё</w:t>
      </w:r>
      <w:r w:rsidRPr="0060320F">
        <w:rPr>
          <w:sz w:val="24"/>
          <w:szCs w:val="24"/>
        </w:rPr>
        <w:t xml:space="preserve">м практики </w:t>
      </w:r>
      <w:r w:rsidR="00D13CCB" w:rsidRPr="0060320F">
        <w:rPr>
          <w:sz w:val="24"/>
          <w:szCs w:val="24"/>
        </w:rPr>
        <w:t>и трудо</w:t>
      </w:r>
      <w:r w:rsidR="00D13CCB">
        <w:rPr>
          <w:sz w:val="24"/>
          <w:szCs w:val="24"/>
        </w:rPr>
        <w:t>ё</w:t>
      </w:r>
      <w:r w:rsidR="00D13CCB" w:rsidRPr="0060320F">
        <w:rPr>
          <w:sz w:val="24"/>
          <w:szCs w:val="24"/>
        </w:rPr>
        <w:t>мкость по видам учебных занятий</w:t>
      </w:r>
      <w:bookmarkEnd w:id="15"/>
    </w:p>
    <w:tbl>
      <w:tblPr>
        <w:tblW w:w="0" w:type="auto"/>
        <w:tblLook w:val="04A0" w:firstRow="1" w:lastRow="0" w:firstColumn="1" w:lastColumn="0" w:noHBand="0" w:noVBand="1"/>
      </w:tblPr>
      <w:tblGrid>
        <w:gridCol w:w="468"/>
        <w:gridCol w:w="468"/>
        <w:gridCol w:w="468"/>
        <w:gridCol w:w="468"/>
        <w:gridCol w:w="468"/>
        <w:gridCol w:w="467"/>
        <w:gridCol w:w="467"/>
        <w:gridCol w:w="467"/>
        <w:gridCol w:w="467"/>
        <w:gridCol w:w="467"/>
        <w:gridCol w:w="467"/>
        <w:gridCol w:w="467"/>
        <w:gridCol w:w="467"/>
        <w:gridCol w:w="467"/>
        <w:gridCol w:w="467"/>
        <w:gridCol w:w="467"/>
        <w:gridCol w:w="467"/>
        <w:gridCol w:w="467"/>
        <w:gridCol w:w="467"/>
        <w:gridCol w:w="467"/>
      </w:tblGrid>
      <w:tr w:rsidR="003B0EAE" w:rsidRPr="008B5CBE" w14:paraId="12C6B27D" w14:textId="77777777" w:rsidTr="003B0EAE">
        <w:trPr>
          <w:trHeight w:val="195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AA3A7D" w14:textId="77777777" w:rsidR="003B0EAE" w:rsidRPr="008B5CBE" w:rsidRDefault="003B0EAE" w:rsidP="00B978F7">
            <w:pPr>
              <w:spacing w:after="0" w:line="240" w:lineRule="auto"/>
              <w:jc w:val="center"/>
            </w:pPr>
            <w:r w:rsidRPr="008B5CBE">
              <w:t>-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926E14" w14:textId="77777777" w:rsidR="003B0EAE" w:rsidRPr="008B5CBE" w:rsidRDefault="003B0EAE" w:rsidP="00B978F7">
            <w:pPr>
              <w:spacing w:after="0" w:line="240" w:lineRule="auto"/>
              <w:jc w:val="center"/>
            </w:pPr>
            <w:r w:rsidRPr="008B5CBE">
              <w:t>-</w:t>
            </w:r>
          </w:p>
        </w:tc>
        <w:tc>
          <w:tcPr>
            <w:tcW w:w="0" w:type="auto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95D69A" w14:textId="77777777" w:rsidR="003B0EAE" w:rsidRPr="008B5CBE" w:rsidRDefault="003B0EAE" w:rsidP="00B978F7">
            <w:pPr>
              <w:spacing w:after="0" w:line="240" w:lineRule="auto"/>
              <w:jc w:val="center"/>
            </w:pPr>
            <w:r w:rsidRPr="008B5CBE">
              <w:t>Форма контроля</w:t>
            </w:r>
            <w:r>
              <w:t xml:space="preserve"> (указан номер семестра)</w:t>
            </w:r>
          </w:p>
        </w:tc>
        <w:tc>
          <w:tcPr>
            <w:tcW w:w="0" w:type="auto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56839F" w14:textId="77777777" w:rsidR="003B0EAE" w:rsidRPr="008B5CBE" w:rsidRDefault="003B0EAE" w:rsidP="00B978F7">
            <w:pPr>
              <w:spacing w:after="0" w:line="240" w:lineRule="auto"/>
              <w:jc w:val="center"/>
            </w:pPr>
            <w:r w:rsidRPr="008B5CBE">
              <w:t>з.е.</w:t>
            </w:r>
          </w:p>
        </w:tc>
        <w:tc>
          <w:tcPr>
            <w:tcW w:w="0" w:type="auto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045504" w14:textId="77777777" w:rsidR="003B0EAE" w:rsidRPr="008B5CBE" w:rsidRDefault="003B0EAE" w:rsidP="00B978F7">
            <w:pPr>
              <w:spacing w:after="0" w:line="240" w:lineRule="auto"/>
              <w:jc w:val="center"/>
            </w:pPr>
            <w:r w:rsidRPr="008B5CBE">
              <w:t>Итого акад.часов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3E344D" w14:textId="77777777" w:rsidR="003B0EAE" w:rsidRPr="008B5CBE" w:rsidRDefault="003B0EAE" w:rsidP="00B978F7">
            <w:pPr>
              <w:spacing w:after="0" w:line="240" w:lineRule="auto"/>
              <w:jc w:val="center"/>
            </w:pPr>
            <w:r w:rsidRPr="008B5CBE">
              <w:t>Курс 1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692A25" w14:textId="77777777" w:rsidR="003B0EAE" w:rsidRPr="008B5CBE" w:rsidRDefault="003B0EAE" w:rsidP="00B978F7">
            <w:pPr>
              <w:spacing w:after="0" w:line="240" w:lineRule="auto"/>
              <w:jc w:val="center"/>
            </w:pPr>
            <w:r w:rsidRPr="008B5CBE">
              <w:t>Курс 2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827B72" w14:textId="77777777" w:rsidR="003B0EAE" w:rsidRPr="008B5CBE" w:rsidRDefault="003B0EAE" w:rsidP="00B978F7">
            <w:pPr>
              <w:spacing w:after="0" w:line="240" w:lineRule="auto"/>
              <w:jc w:val="center"/>
            </w:pPr>
            <w:r w:rsidRPr="008B5CBE">
              <w:t>Курс 4</w:t>
            </w:r>
          </w:p>
        </w:tc>
      </w:tr>
      <w:tr w:rsidR="003B0EAE" w:rsidRPr="008B5CBE" w14:paraId="53B31B3E" w14:textId="77777777" w:rsidTr="003B0EAE">
        <w:trPr>
          <w:cantSplit/>
          <w:trHeight w:val="1134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BA1271" w14:textId="77777777" w:rsidR="003B0EAE" w:rsidRPr="008B5CBE" w:rsidRDefault="003B0EAE" w:rsidP="00B978F7">
            <w:pPr>
              <w:spacing w:after="0" w:line="240" w:lineRule="auto"/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625942" w14:textId="77777777" w:rsidR="003B0EAE" w:rsidRPr="008B5CBE" w:rsidRDefault="003B0EAE" w:rsidP="00B978F7">
            <w:pPr>
              <w:spacing w:after="0" w:line="240" w:lineRule="auto"/>
            </w:pPr>
          </w:p>
        </w:tc>
        <w:tc>
          <w:tcPr>
            <w:tcW w:w="0" w:type="auto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071B82" w14:textId="77777777" w:rsidR="003B0EAE" w:rsidRPr="008B5CBE" w:rsidRDefault="003B0EAE" w:rsidP="00B978F7">
            <w:pPr>
              <w:spacing w:after="0" w:line="240" w:lineRule="auto"/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B71E98" w14:textId="77777777" w:rsidR="003B0EAE" w:rsidRPr="008B5CBE" w:rsidRDefault="003B0EAE" w:rsidP="00B978F7">
            <w:pPr>
              <w:spacing w:after="0" w:line="240" w:lineRule="auto"/>
            </w:pPr>
          </w:p>
        </w:tc>
        <w:tc>
          <w:tcPr>
            <w:tcW w:w="0" w:type="auto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1D9B4B" w14:textId="77777777" w:rsidR="003B0EAE" w:rsidRPr="008B5CBE" w:rsidRDefault="003B0EAE" w:rsidP="00B978F7">
            <w:pPr>
              <w:spacing w:after="0" w:line="240" w:lineRule="auto"/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DDB3933" w14:textId="77777777" w:rsidR="003B0EAE" w:rsidRPr="008B5CBE" w:rsidRDefault="003B0EAE" w:rsidP="00B978F7">
            <w:pPr>
              <w:spacing w:after="0" w:line="240" w:lineRule="auto"/>
              <w:ind w:left="113" w:right="113"/>
              <w:jc w:val="center"/>
            </w:pPr>
            <w:r w:rsidRPr="008B5CBE">
              <w:t>Сем. 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E2E5921" w14:textId="77777777" w:rsidR="003B0EAE" w:rsidRPr="008B5CBE" w:rsidRDefault="003B0EAE" w:rsidP="00B978F7">
            <w:pPr>
              <w:spacing w:after="0" w:line="240" w:lineRule="auto"/>
              <w:ind w:left="113" w:right="113"/>
              <w:jc w:val="center"/>
            </w:pPr>
            <w:r w:rsidRPr="008B5CBE">
              <w:t>Сем. 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31E2DB7" w14:textId="77777777" w:rsidR="003B0EAE" w:rsidRPr="008B5CBE" w:rsidRDefault="003B0EAE" w:rsidP="00B978F7">
            <w:pPr>
              <w:spacing w:after="0" w:line="240" w:lineRule="auto"/>
              <w:ind w:left="113" w:right="113"/>
              <w:jc w:val="center"/>
            </w:pPr>
            <w:r w:rsidRPr="008B5CBE">
              <w:t>Сем. 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7CCA072" w14:textId="77777777" w:rsidR="003B0EAE" w:rsidRPr="008B5CBE" w:rsidRDefault="003B0EAE" w:rsidP="00B978F7">
            <w:pPr>
              <w:spacing w:after="0" w:line="240" w:lineRule="auto"/>
              <w:ind w:left="113" w:right="113"/>
              <w:jc w:val="center"/>
            </w:pPr>
            <w:r w:rsidRPr="008B5CBE">
              <w:t>Сем. 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033FC85" w14:textId="77777777" w:rsidR="003B0EAE" w:rsidRPr="008B5CBE" w:rsidRDefault="003B0EAE" w:rsidP="00B978F7">
            <w:pPr>
              <w:spacing w:after="0" w:line="240" w:lineRule="auto"/>
              <w:ind w:left="113" w:right="113"/>
              <w:jc w:val="center"/>
            </w:pPr>
            <w:r w:rsidRPr="008B5CBE">
              <w:t>Сем. 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56B629F" w14:textId="77777777" w:rsidR="003B0EAE" w:rsidRPr="008B5CBE" w:rsidRDefault="003B0EAE" w:rsidP="00B978F7">
            <w:pPr>
              <w:spacing w:after="0" w:line="240" w:lineRule="auto"/>
              <w:ind w:left="113" w:right="113"/>
              <w:jc w:val="center"/>
            </w:pPr>
            <w:r w:rsidRPr="008B5CBE">
              <w:t>Сем. 8</w:t>
            </w:r>
          </w:p>
        </w:tc>
      </w:tr>
      <w:tr w:rsidR="003B0EAE" w:rsidRPr="008B5CBE" w14:paraId="40254F87" w14:textId="77777777" w:rsidTr="003B0EAE">
        <w:trPr>
          <w:cantSplit/>
          <w:trHeight w:val="146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928FD2E" w14:textId="77777777" w:rsidR="003B0EAE" w:rsidRPr="008B5CBE" w:rsidRDefault="003B0EAE" w:rsidP="00B978F7">
            <w:pPr>
              <w:spacing w:after="0" w:line="240" w:lineRule="auto"/>
              <w:ind w:left="113" w:right="113"/>
              <w:jc w:val="center"/>
            </w:pPr>
            <w:r w:rsidRPr="008B5CBE">
              <w:t>Индекс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4859784" w14:textId="77777777" w:rsidR="003B0EAE" w:rsidRPr="008B5CBE" w:rsidRDefault="003B0EAE" w:rsidP="00B978F7">
            <w:pPr>
              <w:spacing w:after="0" w:line="240" w:lineRule="auto"/>
              <w:ind w:left="113" w:right="113"/>
              <w:jc w:val="center"/>
            </w:pPr>
            <w:r w:rsidRPr="008B5CBE">
              <w:t>Наименование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4127992" w14:textId="77777777" w:rsidR="003B0EAE" w:rsidRPr="008B5CBE" w:rsidRDefault="003B0EAE" w:rsidP="00B978F7">
            <w:pPr>
              <w:spacing w:after="0" w:line="240" w:lineRule="auto"/>
              <w:ind w:left="113" w:right="113"/>
              <w:jc w:val="center"/>
            </w:pPr>
            <w:r w:rsidRPr="008B5CBE">
              <w:t>Экзамен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3CEAEFA" w14:textId="77777777" w:rsidR="003B0EAE" w:rsidRPr="008B5CBE" w:rsidRDefault="003B0EAE" w:rsidP="00B978F7">
            <w:pPr>
              <w:spacing w:after="0" w:line="240" w:lineRule="auto"/>
              <w:ind w:left="113" w:right="113"/>
              <w:jc w:val="center"/>
            </w:pPr>
            <w:r w:rsidRPr="008B5CBE">
              <w:t>Зачёт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B1B9DF6" w14:textId="77777777" w:rsidR="003B0EAE" w:rsidRPr="008B5CBE" w:rsidRDefault="003B0EAE" w:rsidP="00B978F7">
            <w:pPr>
              <w:spacing w:after="0" w:line="240" w:lineRule="auto"/>
              <w:ind w:left="113" w:right="113"/>
              <w:jc w:val="center"/>
            </w:pPr>
            <w:r w:rsidRPr="008B5CBE">
              <w:t>КР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D87CAFF" w14:textId="77777777" w:rsidR="003B0EAE" w:rsidRPr="008B5CBE" w:rsidRDefault="003B0EAE" w:rsidP="00B978F7">
            <w:pPr>
              <w:spacing w:after="0" w:line="240" w:lineRule="auto"/>
              <w:ind w:left="113" w:right="113"/>
              <w:jc w:val="center"/>
            </w:pPr>
            <w:r w:rsidRPr="008B5CBE">
              <w:t>Реферат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D83704D" w14:textId="77777777" w:rsidR="003B0EAE" w:rsidRPr="008B5CBE" w:rsidRDefault="003B0EAE" w:rsidP="00B978F7">
            <w:pPr>
              <w:spacing w:after="0" w:line="240" w:lineRule="auto"/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67827BE" w14:textId="77777777" w:rsidR="003B0EAE" w:rsidRPr="008B5CBE" w:rsidRDefault="003B0EAE" w:rsidP="00B978F7">
            <w:pPr>
              <w:spacing w:after="0" w:line="240" w:lineRule="auto"/>
              <w:ind w:left="113" w:right="113"/>
              <w:jc w:val="center"/>
            </w:pPr>
            <w:r w:rsidRPr="008B5CBE">
              <w:t>Факт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A9981E9" w14:textId="77777777" w:rsidR="003B0EAE" w:rsidRPr="008B5CBE" w:rsidRDefault="003B0EAE" w:rsidP="00B978F7">
            <w:pPr>
              <w:spacing w:after="0" w:line="240" w:lineRule="auto"/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E1991F9" w14:textId="77777777" w:rsidR="003B0EAE" w:rsidRPr="008B5CBE" w:rsidRDefault="003B0EAE" w:rsidP="00B978F7">
            <w:pPr>
              <w:spacing w:after="0" w:line="240" w:lineRule="auto"/>
              <w:ind w:left="113" w:right="113"/>
              <w:jc w:val="center"/>
            </w:pPr>
            <w:r w:rsidRPr="008B5CBE">
              <w:t>По плану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601DE7E" w14:textId="77777777" w:rsidR="003B0EAE" w:rsidRPr="008B5CBE" w:rsidRDefault="003B0EAE" w:rsidP="00B978F7">
            <w:pPr>
              <w:spacing w:after="0" w:line="240" w:lineRule="auto"/>
              <w:ind w:left="113" w:right="113"/>
              <w:jc w:val="center"/>
            </w:pPr>
            <w:r w:rsidRPr="008B5CBE">
              <w:t>Контакт часы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0C143DD" w14:textId="77777777" w:rsidR="003B0EAE" w:rsidRPr="008B5CBE" w:rsidRDefault="003B0EAE" w:rsidP="00B978F7">
            <w:pPr>
              <w:spacing w:after="0" w:line="240" w:lineRule="auto"/>
              <w:ind w:left="113" w:right="113"/>
              <w:jc w:val="center"/>
            </w:pPr>
            <w:r w:rsidRPr="008B5CBE">
              <w:t>Ауд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155690C" w14:textId="77777777" w:rsidR="003B0EAE" w:rsidRPr="008B5CBE" w:rsidRDefault="003B0EAE" w:rsidP="00B978F7">
            <w:pPr>
              <w:spacing w:after="0" w:line="240" w:lineRule="auto"/>
              <w:ind w:left="113" w:right="113"/>
              <w:jc w:val="center"/>
            </w:pPr>
            <w:r w:rsidRPr="008B5CBE">
              <w:t>СР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4ABE38C" w14:textId="77777777" w:rsidR="003B0EAE" w:rsidRPr="008B5CBE" w:rsidRDefault="003B0EAE" w:rsidP="00B978F7">
            <w:pPr>
              <w:spacing w:after="0" w:line="240" w:lineRule="auto"/>
              <w:ind w:left="113" w:right="113"/>
              <w:jc w:val="center"/>
            </w:pPr>
            <w:r w:rsidRPr="008B5CBE">
              <w:t>Конт роль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1456B2C" w14:textId="77777777" w:rsidR="003B0EAE" w:rsidRPr="008B5CBE" w:rsidRDefault="003B0EAE" w:rsidP="00B978F7">
            <w:pPr>
              <w:spacing w:after="0" w:line="240" w:lineRule="auto"/>
              <w:ind w:left="113" w:right="113"/>
              <w:jc w:val="center"/>
            </w:pPr>
            <w:r w:rsidRPr="008B5CBE">
              <w:t>з.е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F2D2D75" w14:textId="77777777" w:rsidR="003B0EAE" w:rsidRPr="008B5CBE" w:rsidRDefault="003B0EAE" w:rsidP="00B978F7">
            <w:pPr>
              <w:spacing w:after="0" w:line="240" w:lineRule="auto"/>
              <w:ind w:left="113" w:right="113"/>
              <w:jc w:val="center"/>
            </w:pPr>
            <w:r w:rsidRPr="008B5CBE">
              <w:t>з.е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335BD5E" w14:textId="77777777" w:rsidR="003B0EAE" w:rsidRPr="008B5CBE" w:rsidRDefault="003B0EAE" w:rsidP="00B978F7">
            <w:pPr>
              <w:spacing w:after="0" w:line="240" w:lineRule="auto"/>
              <w:ind w:left="113" w:right="113"/>
              <w:jc w:val="center"/>
            </w:pPr>
            <w:r w:rsidRPr="008B5CBE">
              <w:t>з.е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FAE989D" w14:textId="77777777" w:rsidR="003B0EAE" w:rsidRPr="008B5CBE" w:rsidRDefault="003B0EAE" w:rsidP="00B978F7">
            <w:pPr>
              <w:spacing w:after="0" w:line="240" w:lineRule="auto"/>
              <w:ind w:left="113" w:right="113"/>
              <w:jc w:val="center"/>
            </w:pPr>
            <w:r w:rsidRPr="008B5CBE">
              <w:t>з.е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821943B" w14:textId="77777777" w:rsidR="003B0EAE" w:rsidRPr="008B5CBE" w:rsidRDefault="003B0EAE" w:rsidP="00B978F7">
            <w:pPr>
              <w:spacing w:after="0" w:line="240" w:lineRule="auto"/>
              <w:ind w:left="113" w:right="113"/>
              <w:jc w:val="center"/>
            </w:pPr>
            <w:r w:rsidRPr="008B5CBE">
              <w:t>з.е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B406312" w14:textId="77777777" w:rsidR="003B0EAE" w:rsidRPr="008B5CBE" w:rsidRDefault="003B0EAE" w:rsidP="00B978F7">
            <w:pPr>
              <w:spacing w:after="0" w:line="240" w:lineRule="auto"/>
              <w:ind w:left="113" w:right="113"/>
              <w:jc w:val="center"/>
            </w:pPr>
            <w:r w:rsidRPr="008B5CBE">
              <w:t>з.е.</w:t>
            </w:r>
          </w:p>
        </w:tc>
      </w:tr>
      <w:tr w:rsidR="003B0EAE" w:rsidRPr="008B5CBE" w14:paraId="35AF381E" w14:textId="77777777" w:rsidTr="009E4CEB">
        <w:trPr>
          <w:cantSplit/>
          <w:trHeight w:val="2382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268CB67" w14:textId="77777777" w:rsidR="003B0EAE" w:rsidRPr="008B5CBE" w:rsidRDefault="003B0EAE" w:rsidP="003B0EAE">
            <w:pPr>
              <w:spacing w:after="0" w:line="240" w:lineRule="auto"/>
              <w:ind w:left="113" w:right="113"/>
            </w:pPr>
            <w:r w:rsidRPr="008B5CBE">
              <w:t>Б2.В.02(П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95014B2" w14:textId="77777777" w:rsidR="003B0EAE" w:rsidRPr="008B5CBE" w:rsidRDefault="003B0EAE" w:rsidP="003B0EAE">
            <w:pPr>
              <w:spacing w:after="0" w:line="240" w:lineRule="auto"/>
              <w:ind w:left="113" w:right="113"/>
            </w:pPr>
            <w:r>
              <w:t>Производственная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036C841" w14:textId="77777777"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0AD4C6A" w14:textId="7036A0E0" w:rsidR="003B0EAE" w:rsidRPr="008B5CBE" w:rsidRDefault="00343DE9" w:rsidP="003B0EAE">
            <w:pPr>
              <w:spacing w:after="0" w:line="240" w:lineRule="auto"/>
              <w:ind w:left="113" w:right="113"/>
              <w:jc w:val="center"/>
            </w:pPr>
            <w:r>
              <w:t>3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3596070" w14:textId="77777777"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6D59209" w14:textId="77777777"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A504C19" w14:textId="318C240D" w:rsidR="003B0EAE" w:rsidRPr="008B5CBE" w:rsidRDefault="00343DE9" w:rsidP="003B0EAE">
            <w:pPr>
              <w:spacing w:after="0" w:line="240" w:lineRule="auto"/>
              <w:ind w:left="113" w:right="113"/>
              <w:jc w:val="center"/>
            </w:pPr>
            <w: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58412FB" w14:textId="59CE9859" w:rsidR="003B0EAE" w:rsidRPr="008B5CBE" w:rsidRDefault="00343DE9" w:rsidP="003B0EAE">
            <w:pPr>
              <w:spacing w:after="0" w:line="240" w:lineRule="auto"/>
              <w:ind w:left="113" w:right="113"/>
              <w:jc w:val="center"/>
            </w:pPr>
            <w: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6D8EDFD" w14:textId="67626060" w:rsidR="003B0EAE" w:rsidRPr="008B5CBE" w:rsidRDefault="00343DE9" w:rsidP="003B0EAE">
            <w:pPr>
              <w:spacing w:after="0" w:line="240" w:lineRule="auto"/>
              <w:ind w:left="113" w:right="113"/>
              <w:jc w:val="center"/>
            </w:pPr>
            <w:r>
              <w:t>7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B2EF5B2" w14:textId="03E15D1D" w:rsidR="003B0EAE" w:rsidRPr="008B5CBE" w:rsidRDefault="00343DE9" w:rsidP="003B0EAE">
            <w:pPr>
              <w:spacing w:after="0" w:line="240" w:lineRule="auto"/>
              <w:ind w:left="113" w:right="113"/>
              <w:jc w:val="center"/>
            </w:pPr>
            <w:r>
              <w:t>7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394B85B" w14:textId="79FDAAE2" w:rsidR="003B0EAE" w:rsidRPr="008B5CBE" w:rsidRDefault="00343DE9" w:rsidP="00343DE9">
            <w:pPr>
              <w:spacing w:after="0" w:line="240" w:lineRule="auto"/>
              <w:ind w:left="113" w:right="113"/>
              <w:jc w:val="center"/>
            </w:pPr>
            <w: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B715D4B" w14:textId="0BAB47FA" w:rsidR="003B0EAE" w:rsidRPr="008B5CBE" w:rsidRDefault="00343DE9" w:rsidP="003B0EAE">
            <w:pPr>
              <w:spacing w:after="0" w:line="240" w:lineRule="auto"/>
              <w:ind w:left="113" w:right="113"/>
              <w:jc w:val="center"/>
            </w:pPr>
            <w: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714BEBF" w14:textId="3D4AC65A" w:rsidR="003B0EAE" w:rsidRPr="008B5CBE" w:rsidRDefault="00343DE9" w:rsidP="003B0EAE">
            <w:pPr>
              <w:spacing w:after="0" w:line="240" w:lineRule="auto"/>
              <w:ind w:left="113" w:right="113"/>
              <w:jc w:val="center"/>
            </w:pPr>
            <w:r>
              <w:t>7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1E65738" w14:textId="77777777"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CACAACD" w14:textId="6877232A" w:rsidR="003B0EAE" w:rsidRPr="008B5CBE" w:rsidRDefault="00343DE9" w:rsidP="003B0EAE">
            <w:pPr>
              <w:spacing w:after="0" w:line="240" w:lineRule="auto"/>
              <w:ind w:left="113" w:right="113"/>
              <w:jc w:val="center"/>
            </w:pPr>
            <w: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72161CD" w14:textId="65DDB7F3" w:rsidR="003B0EAE" w:rsidRPr="008B5CBE" w:rsidRDefault="00343DE9" w:rsidP="003B0EAE">
            <w:pPr>
              <w:spacing w:after="0" w:line="240" w:lineRule="auto"/>
              <w:ind w:left="113" w:right="113"/>
              <w:jc w:val="center"/>
            </w:pPr>
            <w: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6B1BB74" w14:textId="77777777"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 w:rsidRPr="008B5CBE"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B714402" w14:textId="77777777"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 w:rsidRPr="008B5CBE"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34AC5BC" w14:textId="77777777"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690A24D" w14:textId="77777777"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>
              <w:t>-</w:t>
            </w:r>
            <w:r w:rsidRPr="008B5CBE">
              <w:t> </w:t>
            </w:r>
          </w:p>
        </w:tc>
      </w:tr>
      <w:tr w:rsidR="003B0EAE" w:rsidRPr="008B5CBE" w14:paraId="0D408DEC" w14:textId="77777777" w:rsidTr="009E4CEB">
        <w:trPr>
          <w:cantSplit/>
          <w:trHeight w:val="1976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E08B011" w14:textId="77777777" w:rsidR="003B0EAE" w:rsidRPr="008B5CBE" w:rsidRDefault="003B0EAE" w:rsidP="003B0EAE">
            <w:pPr>
              <w:spacing w:after="0" w:line="240" w:lineRule="auto"/>
              <w:ind w:left="113" w:right="113"/>
            </w:pPr>
            <w:r w:rsidRPr="008B5CBE">
              <w:t>Б2.В.03(Пд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E57357F" w14:textId="77777777" w:rsidR="003B0EAE" w:rsidRPr="008B5CBE" w:rsidRDefault="003B0EAE" w:rsidP="003B0EAE">
            <w:pPr>
              <w:spacing w:after="0" w:line="240" w:lineRule="auto"/>
              <w:ind w:left="113" w:right="113"/>
            </w:pPr>
            <w:r w:rsidRPr="008B5CBE">
              <w:t>Преддипломная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2AC2142" w14:textId="77777777"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0848578" w14:textId="3AC19E6A" w:rsidR="003B0EAE" w:rsidRPr="008B5CBE" w:rsidRDefault="00343DE9" w:rsidP="003B0EAE">
            <w:pPr>
              <w:spacing w:after="0" w:line="240" w:lineRule="auto"/>
              <w:ind w:left="113" w:right="113"/>
              <w:jc w:val="center"/>
            </w:pPr>
            <w: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70111AF" w14:textId="77777777"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F101CD3" w14:textId="77777777"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82E919C" w14:textId="77777777"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 w:rsidRPr="008B5CBE"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D94E809" w14:textId="77777777"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 w:rsidRPr="008B5CBE"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4967D5C" w14:textId="77777777"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 w:rsidRPr="008B5CBE">
              <w:t>7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C53EEF6" w14:textId="77777777"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 w:rsidRPr="008B5CBE">
              <w:t>7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B034A93" w14:textId="77777777" w:rsidR="003B0EAE" w:rsidRPr="008B5CBE" w:rsidRDefault="003B0EAE" w:rsidP="00343DE9">
            <w:pPr>
              <w:spacing w:after="0" w:line="240" w:lineRule="auto"/>
              <w:ind w:left="113" w:right="113"/>
              <w:jc w:val="center"/>
            </w:pPr>
            <w:r w:rsidRPr="008B5CBE"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850E94D" w14:textId="77777777"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 w:rsidRPr="008B5CBE"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3133192" w14:textId="77777777"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 w:rsidRPr="008B5CBE">
              <w:t>6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2619EF5" w14:textId="77777777"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61BEC95" w14:textId="77777777"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84FBFDC" w14:textId="77777777"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6802973" w14:textId="77777777"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DC2E20A" w14:textId="77777777"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8667B7D" w14:textId="77777777"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E9C4CF1" w14:textId="77777777"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 w:rsidRPr="008B5CBE">
              <w:t>2</w:t>
            </w:r>
          </w:p>
        </w:tc>
      </w:tr>
    </w:tbl>
    <w:p w14:paraId="00915E72" w14:textId="77777777" w:rsidR="00167927" w:rsidRDefault="00167927" w:rsidP="0060320F">
      <w:pPr>
        <w:ind w:firstLine="567"/>
        <w:jc w:val="both"/>
      </w:pPr>
    </w:p>
    <w:p w14:paraId="63E0E85F" w14:textId="77777777" w:rsidR="009E4CEB" w:rsidRDefault="009E4CEB" w:rsidP="0060320F">
      <w:pPr>
        <w:ind w:firstLine="567"/>
        <w:jc w:val="both"/>
      </w:pPr>
    </w:p>
    <w:p w14:paraId="463F5DC1" w14:textId="77777777" w:rsidR="009E4CEB" w:rsidRPr="0060320F" w:rsidRDefault="009E4CEB" w:rsidP="0060320F">
      <w:pPr>
        <w:ind w:firstLine="567"/>
        <w:jc w:val="both"/>
      </w:pPr>
    </w:p>
    <w:p w14:paraId="07FC80DF" w14:textId="77777777" w:rsidR="00167927" w:rsidRPr="0060320F" w:rsidRDefault="00167927" w:rsidP="0060320F">
      <w:pPr>
        <w:pStyle w:val="10"/>
        <w:spacing w:before="0" w:after="120"/>
        <w:rPr>
          <w:sz w:val="24"/>
          <w:szCs w:val="24"/>
        </w:rPr>
      </w:pPr>
      <w:bookmarkStart w:id="16" w:name="_Toc55307474"/>
      <w:r w:rsidRPr="0060320F">
        <w:rPr>
          <w:sz w:val="24"/>
          <w:szCs w:val="24"/>
        </w:rPr>
        <w:t>Содержание практики</w:t>
      </w:r>
      <w:bookmarkEnd w:id="16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82"/>
        <w:gridCol w:w="7463"/>
      </w:tblGrid>
      <w:tr w:rsidR="000B638F" w:rsidRPr="0060320F" w14:paraId="24DBC053" w14:textId="77777777" w:rsidTr="007E7187">
        <w:trPr>
          <w:cantSplit/>
          <w:trHeight w:val="293"/>
        </w:trPr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E8909F" w14:textId="77777777" w:rsidR="000B638F" w:rsidRPr="0060320F" w:rsidRDefault="000B638F" w:rsidP="0060320F">
            <w:pPr>
              <w:jc w:val="both"/>
              <w:rPr>
                <w:b/>
                <w:i/>
              </w:rPr>
            </w:pPr>
            <w:r w:rsidRPr="0060320F">
              <w:rPr>
                <w:b/>
                <w:i/>
              </w:rPr>
              <w:t>Блоки учебной практики</w:t>
            </w:r>
          </w:p>
        </w:tc>
        <w:tc>
          <w:tcPr>
            <w:tcW w:w="4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012B03" w14:textId="77777777" w:rsidR="000B638F" w:rsidRPr="0060320F" w:rsidRDefault="000B638F" w:rsidP="0060320F">
            <w:pPr>
              <w:jc w:val="both"/>
              <w:rPr>
                <w:b/>
                <w:i/>
              </w:rPr>
            </w:pPr>
            <w:r w:rsidRPr="0060320F">
              <w:rPr>
                <w:b/>
                <w:i/>
              </w:rPr>
              <w:t>Содержание блока учебной практики</w:t>
            </w:r>
          </w:p>
        </w:tc>
      </w:tr>
      <w:tr w:rsidR="00323E56" w:rsidRPr="0060320F" w14:paraId="7E2FAD62" w14:textId="77777777" w:rsidTr="00FC4000">
        <w:trPr>
          <w:cantSplit/>
          <w:trHeight w:val="293"/>
        </w:trPr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6DE667" w14:textId="77777777" w:rsidR="00323E56" w:rsidRPr="0060320F" w:rsidRDefault="00323E56" w:rsidP="0060320F">
            <w:pPr>
              <w:jc w:val="both"/>
            </w:pPr>
            <w:r w:rsidRPr="0060320F">
              <w:t>Богослужебная (алтарная) деятельность</w:t>
            </w:r>
          </w:p>
        </w:tc>
        <w:tc>
          <w:tcPr>
            <w:tcW w:w="4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2CCFE1" w14:textId="77777777" w:rsidR="00323E56" w:rsidRPr="0060320F" w:rsidRDefault="00D73C53" w:rsidP="0060320F">
            <w:pPr>
              <w:jc w:val="both"/>
              <w:rPr>
                <w:color w:val="000000" w:themeColor="text1"/>
              </w:rPr>
            </w:pPr>
            <w:r w:rsidRPr="0060320F">
              <w:rPr>
                <w:color w:val="000000" w:themeColor="text1"/>
              </w:rPr>
              <w:t>Практика проводится в форме участия в институтских богослужениях в качестве пономарей и чтецов. Подготовительный этап. Несение пономарского послушания. Чтение текстов на церковно-славянском языке за богослужением. Составление планов исполнения гимнографических текстов за богослужением. Подведение итогов практики. Подготовка письменного отчета о практике.</w:t>
            </w:r>
          </w:p>
        </w:tc>
      </w:tr>
      <w:tr w:rsidR="00323E56" w:rsidRPr="0060320F" w14:paraId="57ED0B8A" w14:textId="77777777" w:rsidTr="007E7187">
        <w:trPr>
          <w:cantSplit/>
          <w:trHeight w:val="293"/>
        </w:trPr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B8B78" w14:textId="77777777" w:rsidR="00323E56" w:rsidRPr="0060320F" w:rsidRDefault="00323E56" w:rsidP="0060320F">
            <w:pPr>
              <w:jc w:val="both"/>
            </w:pPr>
            <w:r w:rsidRPr="0060320F">
              <w:t>Гомилетическая деятельность</w:t>
            </w:r>
          </w:p>
        </w:tc>
        <w:tc>
          <w:tcPr>
            <w:tcW w:w="4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22407" w14:textId="77777777" w:rsidR="00323E56" w:rsidRPr="0060320F" w:rsidRDefault="00172F7D" w:rsidP="0060320F">
            <w:pPr>
              <w:jc w:val="both"/>
            </w:pPr>
            <w:r w:rsidRPr="0060320F">
              <w:t>Практика проводится в форме подготовки к произнесению проповеди и участия в институтских богослужениях в качестве проповедника. Подготовительный этап: устная консультация с куратором практики, работа над текстом проповеди (эссе). Произнесение практикантом проповеди на Божественной литургии или вечерне (доклад). Разбор произнесенной проповеди с куратором практики (собеседование).</w:t>
            </w:r>
          </w:p>
        </w:tc>
      </w:tr>
      <w:tr w:rsidR="00323E56" w:rsidRPr="0060320F" w14:paraId="1B746DF3" w14:textId="77777777" w:rsidTr="007E7187">
        <w:trPr>
          <w:cantSplit/>
          <w:trHeight w:val="293"/>
        </w:trPr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095A9" w14:textId="77777777" w:rsidR="00323E56" w:rsidRPr="0060320F" w:rsidRDefault="00323E56" w:rsidP="00EA754B">
            <w:pPr>
              <w:jc w:val="both"/>
            </w:pPr>
            <w:r w:rsidRPr="0060320F">
              <w:t xml:space="preserve">Преддипломная </w:t>
            </w:r>
            <w:r w:rsidR="00EA754B">
              <w:t>практика (работа)</w:t>
            </w:r>
          </w:p>
        </w:tc>
        <w:tc>
          <w:tcPr>
            <w:tcW w:w="4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A36C8" w14:textId="77777777" w:rsidR="00323E56" w:rsidRPr="0060320F" w:rsidRDefault="00FC030D" w:rsidP="0060320F">
            <w:pPr>
              <w:tabs>
                <w:tab w:val="left" w:pos="993"/>
              </w:tabs>
              <w:jc w:val="both"/>
            </w:pPr>
            <w:r w:rsidRPr="0060320F">
              <w:t>С содержательной точки зрения практика делится на три этапа. Первый этап – подготовительный. Представляет собой установочную лекцию, посвященную ознакомлению студентов с принципами методики работы с научно-богословскими источниками и литературой. Второй этап – основной. Предполагает самостоятельную работу студентов по реферированию одного научно-богословского произведения. Третий этап – завершающий. Данный этап посвящен проведению зачета в форме проверки рефератов и оформлению отчетности по практике.</w:t>
            </w:r>
          </w:p>
        </w:tc>
      </w:tr>
    </w:tbl>
    <w:p w14:paraId="5CAACE34" w14:textId="77777777" w:rsidR="009E4CEB" w:rsidRDefault="009E4CEB" w:rsidP="0060320F">
      <w:pPr>
        <w:pStyle w:val="10"/>
        <w:spacing w:before="0" w:after="120"/>
        <w:rPr>
          <w:sz w:val="24"/>
          <w:szCs w:val="24"/>
        </w:rPr>
      </w:pPr>
    </w:p>
    <w:p w14:paraId="1FB5934F" w14:textId="77777777" w:rsidR="00167927" w:rsidRPr="0060320F" w:rsidRDefault="00167927" w:rsidP="0060320F">
      <w:pPr>
        <w:pStyle w:val="10"/>
        <w:spacing w:before="0" w:after="120"/>
        <w:rPr>
          <w:sz w:val="24"/>
          <w:szCs w:val="24"/>
        </w:rPr>
      </w:pPr>
      <w:bookmarkStart w:id="17" w:name="_Toc55307475"/>
      <w:r w:rsidRPr="0060320F">
        <w:rPr>
          <w:sz w:val="24"/>
          <w:szCs w:val="24"/>
        </w:rPr>
        <w:t>Фонд оценочных средств</w:t>
      </w:r>
      <w:bookmarkEnd w:id="17"/>
      <w:r w:rsidRPr="0060320F">
        <w:rPr>
          <w:sz w:val="24"/>
          <w:szCs w:val="24"/>
        </w:rPr>
        <w:t xml:space="preserve"> </w:t>
      </w:r>
    </w:p>
    <w:p w14:paraId="13E0FF31" w14:textId="77777777" w:rsidR="00F36025" w:rsidRPr="00F36025" w:rsidRDefault="00167927" w:rsidP="00F36025">
      <w:pPr>
        <w:jc w:val="both"/>
      </w:pPr>
      <w:r w:rsidRPr="0060320F">
        <w:t>Фонд оценочных средств разработан для осваиваем</w:t>
      </w:r>
      <w:r w:rsidR="006F103C" w:rsidRPr="0060320F">
        <w:t>ых</w:t>
      </w:r>
      <w:r w:rsidRPr="0060320F">
        <w:t xml:space="preserve"> в течение прохождения практики компетенци</w:t>
      </w:r>
      <w:r w:rsidR="006F103C" w:rsidRPr="0060320F">
        <w:t>й</w:t>
      </w:r>
      <w:r w:rsidRPr="0060320F">
        <w:t xml:space="preserve"> в соответствии </w:t>
      </w:r>
      <w:r w:rsidR="0060320F">
        <w:t xml:space="preserve">с </w:t>
      </w:r>
      <w:r w:rsidR="0098778C" w:rsidRPr="0060320F">
        <w:t>основной образовательной Программой «Подготовка служителей и религиозного персонала православного вероисповедания».</w:t>
      </w:r>
    </w:p>
    <w:p w14:paraId="39AAA4D6" w14:textId="77777777" w:rsidR="001151D1" w:rsidRPr="0060320F" w:rsidRDefault="001151D1" w:rsidP="0060320F">
      <w:pPr>
        <w:pStyle w:val="2"/>
        <w:rPr>
          <w:rFonts w:eastAsiaTheme="minorHAnsi"/>
        </w:rPr>
      </w:pPr>
      <w:bookmarkStart w:id="18" w:name="_Toc55307476"/>
      <w:r w:rsidRPr="0060320F">
        <w:rPr>
          <w:rFonts w:eastAsiaTheme="minorHAnsi"/>
        </w:rPr>
        <w:t>О</w:t>
      </w:r>
      <w:r w:rsidRPr="0060320F">
        <w:t>писание показателей и критериев оценивания компетенций на различных этапах их</w:t>
      </w:r>
      <w:r w:rsidRPr="0060320F">
        <w:rPr>
          <w:rFonts w:eastAsiaTheme="minorHAnsi"/>
        </w:rPr>
        <w:t xml:space="preserve"> формирования, описание шкал оценивания</w:t>
      </w:r>
      <w:bookmarkEnd w:id="18"/>
    </w:p>
    <w:p w14:paraId="62827BC2" w14:textId="77777777" w:rsidR="001151D1" w:rsidRPr="0060320F" w:rsidRDefault="001151D1" w:rsidP="0060320F">
      <w:pPr>
        <w:shd w:val="clear" w:color="auto" w:fill="FFFFFF" w:themeFill="background1"/>
        <w:jc w:val="both"/>
        <w:rPr>
          <w:rFonts w:eastAsiaTheme="minorHAnsi"/>
        </w:rPr>
      </w:pPr>
      <w:r w:rsidRPr="0060320F">
        <w:rPr>
          <w:rFonts w:eastAsiaTheme="minorHAnsi"/>
        </w:rPr>
        <w:t xml:space="preserve">В качестве </w:t>
      </w:r>
      <w:r w:rsidRPr="0060320F">
        <w:rPr>
          <w:rFonts w:eastAsiaTheme="minorHAnsi"/>
          <w:i/>
        </w:rPr>
        <w:t>показателя</w:t>
      </w:r>
      <w:r w:rsidRPr="0060320F">
        <w:rPr>
          <w:rFonts w:eastAsiaTheme="minorHAnsi"/>
        </w:rPr>
        <w:t xml:space="preserve"> оценивания компетенции на каждом этапе её освоения выступает позиция знания, умения или навыка, соответствующего контролируемому этапу.</w:t>
      </w:r>
    </w:p>
    <w:p w14:paraId="42D2AF66" w14:textId="77777777" w:rsidR="001151D1" w:rsidRPr="0060320F" w:rsidRDefault="001151D1" w:rsidP="0060320F">
      <w:pPr>
        <w:shd w:val="clear" w:color="auto" w:fill="FFFFFF" w:themeFill="background1"/>
        <w:jc w:val="both"/>
        <w:rPr>
          <w:rFonts w:eastAsiaTheme="minorHAnsi"/>
        </w:rPr>
      </w:pPr>
      <w:r w:rsidRPr="0060320F">
        <w:rPr>
          <w:rFonts w:eastAsiaTheme="minorHAnsi"/>
          <w:i/>
        </w:rPr>
        <w:t>Критерием</w:t>
      </w:r>
      <w:r w:rsidRPr="0060320F">
        <w:rPr>
          <w:rFonts w:eastAsiaTheme="minorHAnsi"/>
        </w:rPr>
        <w:t xml:space="preserve"> оценивания качества освоения компетенции выступает выполнение задач, поставленных перед обучающимся в ходе прохождения практики его куратором.</w:t>
      </w:r>
    </w:p>
    <w:p w14:paraId="279FA171" w14:textId="77777777" w:rsidR="001151D1" w:rsidRPr="0060320F" w:rsidRDefault="001151D1" w:rsidP="0060320F">
      <w:pPr>
        <w:shd w:val="clear" w:color="auto" w:fill="FFFFFF" w:themeFill="background1"/>
        <w:jc w:val="both"/>
        <w:rPr>
          <w:rFonts w:eastAsiaTheme="minorHAnsi"/>
        </w:rPr>
      </w:pPr>
      <w:r w:rsidRPr="0060320F">
        <w:rPr>
          <w:rFonts w:eastAsiaTheme="minorHAnsi"/>
          <w:i/>
        </w:rPr>
        <w:t>Шкала</w:t>
      </w:r>
      <w:r w:rsidRPr="0060320F">
        <w:rPr>
          <w:rFonts w:eastAsiaTheme="minorHAnsi"/>
        </w:rPr>
        <w:t xml:space="preserve"> оценивания текущего контроля и промежуточной аттестации в объеме учебной практики бинарная: зачтено/не зачтено.</w:t>
      </w:r>
    </w:p>
    <w:p w14:paraId="3201272C" w14:textId="77777777" w:rsidR="0060320F" w:rsidRPr="0060320F" w:rsidRDefault="0060320F" w:rsidP="0060320F">
      <w:pPr>
        <w:pStyle w:val="2"/>
        <w:jc w:val="both"/>
        <w:rPr>
          <w:rFonts w:eastAsiaTheme="minorHAnsi"/>
        </w:rPr>
      </w:pPr>
      <w:bookmarkStart w:id="19" w:name="_Toc510120048"/>
      <w:bookmarkStart w:id="20" w:name="_Toc55307477"/>
      <w:r w:rsidRPr="0060320F">
        <w:rPr>
          <w:rFonts w:eastAsiaTheme="minorHAnsi"/>
        </w:rPr>
        <w:lastRenderedPageBreak/>
        <w:t>Отчетность по блокам практики</w:t>
      </w:r>
      <w:bookmarkEnd w:id="19"/>
      <w:bookmarkEnd w:id="20"/>
    </w:p>
    <w:p w14:paraId="71488285" w14:textId="77777777" w:rsidR="00323E56" w:rsidRPr="0060320F" w:rsidRDefault="00323E56" w:rsidP="0060320F">
      <w:pPr>
        <w:jc w:val="both"/>
        <w:rPr>
          <w:color w:val="000000"/>
        </w:rPr>
      </w:pPr>
      <w:r w:rsidRPr="0060320F">
        <w:rPr>
          <w:i/>
        </w:rPr>
        <w:t>Для богослужебной (алтарной) деятельности:</w:t>
      </w:r>
      <w:r w:rsidRPr="0060320F">
        <w:rPr>
          <w:color w:val="000000"/>
        </w:rPr>
        <w:t xml:space="preserve"> </w:t>
      </w:r>
      <w:r w:rsidR="00DA7236">
        <w:rPr>
          <w:color w:val="000000"/>
          <w:shd w:val="clear" w:color="auto" w:fill="FFFFFF"/>
        </w:rPr>
        <w:t>график посещений и оценочный лист, заполняемый кураторами практики</w:t>
      </w:r>
      <w:r w:rsidR="00F74225" w:rsidRPr="0060320F">
        <w:rPr>
          <w:color w:val="000000"/>
        </w:rPr>
        <w:t>.</w:t>
      </w:r>
    </w:p>
    <w:p w14:paraId="05C429B9" w14:textId="77777777" w:rsidR="00323E56" w:rsidRPr="0060320F" w:rsidRDefault="00323E56" w:rsidP="0060320F">
      <w:pPr>
        <w:jc w:val="both"/>
      </w:pPr>
      <w:r w:rsidRPr="0060320F">
        <w:rPr>
          <w:i/>
        </w:rPr>
        <w:t>Для гомилетической деятельности:</w:t>
      </w:r>
      <w:r w:rsidRPr="0060320F">
        <w:t xml:space="preserve"> </w:t>
      </w:r>
      <w:r w:rsidR="00172F7D" w:rsidRPr="0060320F">
        <w:t>Рецензирование текста проповеди куратором, отметка о допуске к произнесению проповеди на богослужении. Прослушивание проповеди куратором практики. Зачет по результатам произнесения проповеди.</w:t>
      </w:r>
    </w:p>
    <w:p w14:paraId="518145FE" w14:textId="77777777" w:rsidR="007E52FA" w:rsidRDefault="00323E56" w:rsidP="00AD434C">
      <w:pPr>
        <w:autoSpaceDE w:val="0"/>
        <w:autoSpaceDN w:val="0"/>
        <w:adjustRightInd w:val="0"/>
        <w:jc w:val="both"/>
      </w:pPr>
      <w:r w:rsidRPr="0060320F">
        <w:rPr>
          <w:i/>
          <w:color w:val="000000"/>
        </w:rPr>
        <w:t>Для преддипломной работы:</w:t>
      </w:r>
      <w:r w:rsidRPr="0060320F">
        <w:rPr>
          <w:color w:val="000000"/>
        </w:rPr>
        <w:t xml:space="preserve"> </w:t>
      </w:r>
      <w:r w:rsidR="00FC030D" w:rsidRPr="0060320F">
        <w:t xml:space="preserve">Форма итогового отчета представляет собой реферат одного произведения научно-богословской направленности. </w:t>
      </w:r>
      <w:r w:rsidR="006C364D" w:rsidRPr="0060320F">
        <w:t>Т</w:t>
      </w:r>
      <w:r w:rsidR="00FC030D" w:rsidRPr="0060320F">
        <w:t>ематика реферата должна быть связана с темой курсовой или дипломной работы обучающегося.</w:t>
      </w:r>
      <w:bookmarkStart w:id="21" w:name="_Toc473664511"/>
      <w:bookmarkStart w:id="22" w:name="_Toc473718089"/>
      <w:bookmarkStart w:id="23" w:name="_Toc473892890"/>
      <w:bookmarkStart w:id="24" w:name="_Toc474840599"/>
      <w:bookmarkStart w:id="25" w:name="_Toc475970646"/>
      <w:bookmarkStart w:id="26" w:name="_Toc477858786"/>
      <w:bookmarkStart w:id="27" w:name="_Toc477980930"/>
      <w:bookmarkStart w:id="28" w:name="_Hlk478368395"/>
    </w:p>
    <w:p w14:paraId="67670C6B" w14:textId="77777777" w:rsidR="00F36025" w:rsidRPr="00AD434C" w:rsidRDefault="00F36025" w:rsidP="00AD434C">
      <w:pPr>
        <w:autoSpaceDE w:val="0"/>
        <w:autoSpaceDN w:val="0"/>
        <w:adjustRightInd w:val="0"/>
        <w:jc w:val="both"/>
      </w:pPr>
    </w:p>
    <w:p w14:paraId="77545B54" w14:textId="77777777" w:rsidR="00167927" w:rsidRPr="0060320F" w:rsidRDefault="00DA1A7F" w:rsidP="0060320F">
      <w:pPr>
        <w:pStyle w:val="10"/>
        <w:spacing w:before="0" w:after="120"/>
        <w:rPr>
          <w:sz w:val="24"/>
          <w:szCs w:val="24"/>
        </w:rPr>
      </w:pPr>
      <w:bookmarkStart w:id="29" w:name="_Toc55307478"/>
      <w:bookmarkEnd w:id="21"/>
      <w:bookmarkEnd w:id="22"/>
      <w:bookmarkEnd w:id="23"/>
      <w:bookmarkEnd w:id="24"/>
      <w:bookmarkEnd w:id="25"/>
      <w:bookmarkEnd w:id="26"/>
      <w:bookmarkEnd w:id="27"/>
      <w:bookmarkEnd w:id="28"/>
      <w:r w:rsidRPr="0060320F">
        <w:rPr>
          <w:sz w:val="24"/>
          <w:szCs w:val="24"/>
        </w:rPr>
        <w:t>Литература, рекомендованная для прохождения практики</w:t>
      </w:r>
      <w:bookmarkEnd w:id="29"/>
    </w:p>
    <w:p w14:paraId="7A40AC62" w14:textId="77777777" w:rsidR="00323E56" w:rsidRPr="0060320F" w:rsidRDefault="00323E56" w:rsidP="0060320F">
      <w:pPr>
        <w:jc w:val="both"/>
        <w:rPr>
          <w:color w:val="000000"/>
        </w:rPr>
      </w:pPr>
      <w:r w:rsidRPr="0060320F">
        <w:rPr>
          <w:i/>
        </w:rPr>
        <w:t>Для богослужебной (алтарной) деятельности:</w:t>
      </w:r>
      <w:r w:rsidRPr="0060320F">
        <w:rPr>
          <w:color w:val="000000"/>
        </w:rPr>
        <w:t xml:space="preserve"> </w:t>
      </w:r>
    </w:p>
    <w:p w14:paraId="1E222A02" w14:textId="77777777" w:rsidR="00AD1A54" w:rsidRPr="0060320F" w:rsidRDefault="00AD1A54" w:rsidP="00AD1A54">
      <w:pPr>
        <w:keepNext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 w:themeColor="text1"/>
        </w:rPr>
      </w:pPr>
      <w:r>
        <w:rPr>
          <w:color w:val="000000" w:themeColor="text1"/>
        </w:rPr>
        <w:t xml:space="preserve">Малков, Петр Юрьевич. </w:t>
      </w:r>
      <w:r w:rsidRPr="00AD1A54">
        <w:rPr>
          <w:color w:val="000000" w:themeColor="text1"/>
        </w:rPr>
        <w:t>Введение в</w:t>
      </w:r>
      <w:r>
        <w:rPr>
          <w:color w:val="000000" w:themeColor="text1"/>
        </w:rPr>
        <w:t xml:space="preserve"> Литургическое Предание [Текст]</w:t>
      </w:r>
      <w:r w:rsidRPr="00AD1A54">
        <w:rPr>
          <w:color w:val="000000" w:themeColor="text1"/>
        </w:rPr>
        <w:t>: Таинства Православной Цер</w:t>
      </w:r>
      <w:r>
        <w:rPr>
          <w:color w:val="000000" w:themeColor="text1"/>
        </w:rPr>
        <w:t>кви: Курс лекций / П. Ю. Малков</w:t>
      </w:r>
      <w:r w:rsidRPr="00AD1A54">
        <w:rPr>
          <w:color w:val="000000" w:themeColor="text1"/>
        </w:rPr>
        <w:t>; Православный Свято-Тихоновский Гуманитарный Университет, Факультет дополнительного образования. Кафедра теологии. -</w:t>
      </w:r>
      <w:r>
        <w:rPr>
          <w:color w:val="000000" w:themeColor="text1"/>
        </w:rPr>
        <w:t xml:space="preserve"> 3-е изд., доп. и перераб. - М.</w:t>
      </w:r>
      <w:r w:rsidRPr="00AD1A54">
        <w:rPr>
          <w:color w:val="000000" w:themeColor="text1"/>
        </w:rPr>
        <w:t>: ПСТГУ, 2014. - 348 с.</w:t>
      </w:r>
    </w:p>
    <w:p w14:paraId="1FB252B0" w14:textId="77777777" w:rsidR="00AD1A54" w:rsidRPr="0060320F" w:rsidRDefault="00AD1A54" w:rsidP="00AD1A54">
      <w:pPr>
        <w:keepNext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 w:themeColor="text1"/>
        </w:rPr>
      </w:pPr>
      <w:r w:rsidRPr="00AD1A54">
        <w:rPr>
          <w:color w:val="000000" w:themeColor="text1"/>
        </w:rPr>
        <w:t>Современное пр</w:t>
      </w:r>
      <w:r>
        <w:rPr>
          <w:color w:val="000000" w:themeColor="text1"/>
        </w:rPr>
        <w:t>авославное богослужение [Текст]</w:t>
      </w:r>
      <w:r w:rsidRPr="00AD1A54">
        <w:rPr>
          <w:color w:val="000000" w:themeColor="text1"/>
        </w:rPr>
        <w:t>: Практическое руководство для клириков и ми</w:t>
      </w:r>
      <w:r>
        <w:rPr>
          <w:color w:val="000000" w:themeColor="text1"/>
        </w:rPr>
        <w:t>рян / Сост. И.В. Гаслов. - СПб.</w:t>
      </w:r>
      <w:r w:rsidRPr="00AD1A54">
        <w:rPr>
          <w:color w:val="000000" w:themeColor="text1"/>
        </w:rPr>
        <w:t>: Сатисъ, 1996. - 209 с.</w:t>
      </w:r>
    </w:p>
    <w:p w14:paraId="171AFA1D" w14:textId="77777777" w:rsidR="00323E56" w:rsidRPr="0060320F" w:rsidRDefault="00323E56" w:rsidP="00AD1A54">
      <w:pPr>
        <w:jc w:val="both"/>
      </w:pPr>
      <w:r w:rsidRPr="0060320F">
        <w:rPr>
          <w:i/>
          <w:color w:val="000000"/>
        </w:rPr>
        <w:t xml:space="preserve">Для преддипломной </w:t>
      </w:r>
      <w:r w:rsidR="00182295">
        <w:rPr>
          <w:i/>
          <w:color w:val="000000"/>
        </w:rPr>
        <w:t>практики (</w:t>
      </w:r>
      <w:r w:rsidRPr="0060320F">
        <w:rPr>
          <w:i/>
          <w:color w:val="000000"/>
        </w:rPr>
        <w:t>работы</w:t>
      </w:r>
      <w:r w:rsidR="00182295">
        <w:rPr>
          <w:i/>
          <w:color w:val="000000"/>
        </w:rPr>
        <w:t>)</w:t>
      </w:r>
      <w:r w:rsidRPr="0060320F">
        <w:rPr>
          <w:i/>
          <w:color w:val="000000"/>
        </w:rPr>
        <w:t>:</w:t>
      </w:r>
      <w:r w:rsidRPr="0060320F">
        <w:rPr>
          <w:color w:val="000000"/>
        </w:rPr>
        <w:t xml:space="preserve"> </w:t>
      </w:r>
    </w:p>
    <w:p w14:paraId="00F9EBA7" w14:textId="77777777" w:rsidR="006C364D" w:rsidRDefault="00AD1A54" w:rsidP="00AD1A54">
      <w:pPr>
        <w:jc w:val="both"/>
      </w:pPr>
      <w:r>
        <w:t>Жильсон, Этьен (1884-1978). Философ и теология [Текст] / Э. Жильсон. - М.: Гнозис, 1995. - 192 с.</w:t>
      </w:r>
      <w:r w:rsidR="006C364D" w:rsidRPr="0060320F">
        <w:t xml:space="preserve"> (4. Утpаченная теология. 5. Обpетенная теология. С. 53-88; 9. Христианская философия. С. 139–157; 11. Будущее христианской философии. </w:t>
      </w:r>
      <w:r>
        <w:t>С. 172–189).</w:t>
      </w:r>
    </w:p>
    <w:p w14:paraId="0ED2133A" w14:textId="77777777" w:rsidR="0077403D" w:rsidRDefault="0077403D" w:rsidP="0077403D">
      <w:pPr>
        <w:jc w:val="both"/>
      </w:pPr>
      <w:r>
        <w:t>Сухова, Наталья Юрьевна. Вертоград наук духовный [Текст]: Сборник статей по истории высшего духовного образования в России XIX - начала XX века / Н. Ю. Сухова. - М.: ПСТГУ, 2007. - 384 с.</w:t>
      </w:r>
    </w:p>
    <w:p w14:paraId="2C385C55" w14:textId="77777777" w:rsidR="00F36025" w:rsidRDefault="00F36025" w:rsidP="0077403D">
      <w:pPr>
        <w:jc w:val="both"/>
      </w:pPr>
    </w:p>
    <w:p w14:paraId="093AFA11" w14:textId="77777777" w:rsidR="00167927" w:rsidRPr="0060320F" w:rsidRDefault="00167927" w:rsidP="0060320F">
      <w:pPr>
        <w:pStyle w:val="10"/>
        <w:spacing w:before="0" w:after="120"/>
        <w:rPr>
          <w:sz w:val="24"/>
          <w:szCs w:val="24"/>
        </w:rPr>
      </w:pPr>
      <w:bookmarkStart w:id="30" w:name="_Toc55307479"/>
      <w:r w:rsidRPr="0060320F">
        <w:rPr>
          <w:sz w:val="24"/>
          <w:szCs w:val="24"/>
        </w:rPr>
        <w:t>Интернет-ресурсы</w:t>
      </w:r>
      <w:bookmarkEnd w:id="30"/>
    </w:p>
    <w:p w14:paraId="36981D74" w14:textId="77777777" w:rsidR="00323E56" w:rsidRPr="0060320F" w:rsidRDefault="00323E56" w:rsidP="0060320F">
      <w:pPr>
        <w:jc w:val="both"/>
        <w:rPr>
          <w:color w:val="000000"/>
        </w:rPr>
      </w:pPr>
      <w:r w:rsidRPr="0060320F">
        <w:rPr>
          <w:i/>
        </w:rPr>
        <w:t>Для богослужебной (алтарной) деятельности:</w:t>
      </w:r>
      <w:r w:rsidRPr="0060320F">
        <w:rPr>
          <w:color w:val="000000"/>
        </w:rPr>
        <w:t xml:space="preserve"> </w:t>
      </w:r>
    </w:p>
    <w:p w14:paraId="04AEC0FA" w14:textId="77777777" w:rsidR="00F74225" w:rsidRPr="0060320F" w:rsidRDefault="0004401A" w:rsidP="0060320F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0"/>
        <w:ind w:left="0" w:firstLine="0"/>
        <w:jc w:val="both"/>
        <w:rPr>
          <w:color w:val="000000" w:themeColor="text1"/>
        </w:rPr>
      </w:pPr>
      <w:hyperlink r:id="rId7">
        <w:r w:rsidR="00F74225" w:rsidRPr="0060320F">
          <w:rPr>
            <w:color w:val="000000" w:themeColor="text1"/>
            <w:u w:val="single"/>
          </w:rPr>
          <w:t>http://www.bogoslov.ru/</w:t>
        </w:r>
      </w:hyperlink>
      <w:r w:rsidR="00F74225" w:rsidRPr="0060320F">
        <w:rPr>
          <w:color w:val="000000" w:themeColor="text1"/>
        </w:rPr>
        <w:t xml:space="preserve"> православный научно-богословский информационный </w:t>
      </w:r>
    </w:p>
    <w:p w14:paraId="3F2DD9BD" w14:textId="77777777" w:rsidR="00F74225" w:rsidRPr="0060320F" w:rsidRDefault="00F74225" w:rsidP="0060320F">
      <w:pPr>
        <w:pStyle w:val="ab"/>
        <w:numPr>
          <w:ilvl w:val="0"/>
          <w:numId w:val="27"/>
        </w:numPr>
        <w:ind w:left="0" w:firstLine="0"/>
        <w:jc w:val="both"/>
        <w:rPr>
          <w:color w:val="000000" w:themeColor="text1"/>
        </w:rPr>
      </w:pPr>
      <w:r w:rsidRPr="0060320F">
        <w:rPr>
          <w:color w:val="000000" w:themeColor="text1"/>
        </w:rPr>
        <w:t xml:space="preserve">интернет-портал. </w:t>
      </w:r>
    </w:p>
    <w:p w14:paraId="5D06F3DC" w14:textId="77777777" w:rsidR="00F74225" w:rsidRPr="0060320F" w:rsidRDefault="0004401A" w:rsidP="0060320F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0"/>
        <w:ind w:left="0" w:firstLine="0"/>
        <w:jc w:val="both"/>
        <w:rPr>
          <w:color w:val="000000" w:themeColor="text1"/>
        </w:rPr>
      </w:pPr>
      <w:hyperlink r:id="rId8">
        <w:r w:rsidR="00F74225" w:rsidRPr="0060320F">
          <w:rPr>
            <w:color w:val="000000" w:themeColor="text1"/>
            <w:u w:val="single"/>
          </w:rPr>
          <w:t>http://pstgu.ru/scientific/periodicals/bulletin</w:t>
        </w:r>
      </w:hyperlink>
      <w:r w:rsidR="00F74225" w:rsidRPr="0060320F">
        <w:rPr>
          <w:color w:val="000000" w:themeColor="text1"/>
        </w:rPr>
        <w:t xml:space="preserve">/ Вестник ПСТГУ. </w:t>
      </w:r>
    </w:p>
    <w:p w14:paraId="6EC634B5" w14:textId="77777777" w:rsidR="00F74225" w:rsidRPr="0060320F" w:rsidRDefault="00F74225" w:rsidP="0060320F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0"/>
        <w:ind w:left="0" w:firstLine="0"/>
        <w:jc w:val="both"/>
        <w:rPr>
          <w:color w:val="000000" w:themeColor="text1"/>
        </w:rPr>
      </w:pPr>
      <w:r w:rsidRPr="0060320F">
        <w:rPr>
          <w:color w:val="000000" w:themeColor="text1"/>
          <w:u w:val="single"/>
        </w:rPr>
        <w:t>pagez.ru</w:t>
      </w:r>
      <w:r w:rsidRPr="0060320F">
        <w:rPr>
          <w:color w:val="000000" w:themeColor="text1"/>
        </w:rPr>
        <w:t xml:space="preserve"> – коллекция святоотеческих текстов в русском переводе, а также другие церковные документы.  </w:t>
      </w:r>
    </w:p>
    <w:p w14:paraId="44E0F246" w14:textId="77777777" w:rsidR="00F74225" w:rsidRPr="0060320F" w:rsidRDefault="0004401A" w:rsidP="0060320F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0"/>
        <w:ind w:left="0" w:firstLine="0"/>
        <w:jc w:val="both"/>
        <w:rPr>
          <w:color w:val="000000" w:themeColor="text1"/>
        </w:rPr>
      </w:pPr>
      <w:hyperlink r:id="rId9" w:history="1">
        <w:r w:rsidR="00F74225" w:rsidRPr="0060320F">
          <w:rPr>
            <w:rStyle w:val="aa"/>
            <w:color w:val="000000" w:themeColor="text1"/>
          </w:rPr>
          <w:t>http://www.pravenc.ru/</w:t>
        </w:r>
      </w:hyperlink>
      <w:r w:rsidR="00F74225" w:rsidRPr="0060320F">
        <w:rPr>
          <w:color w:val="000000" w:themeColor="text1"/>
        </w:rPr>
        <w:t xml:space="preserve"> сайт «Православной энциклопедии». </w:t>
      </w:r>
    </w:p>
    <w:p w14:paraId="04BB3E47" w14:textId="77777777" w:rsidR="00F74225" w:rsidRPr="0060320F" w:rsidRDefault="0004401A" w:rsidP="0060320F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0"/>
        <w:ind w:left="0" w:firstLine="0"/>
        <w:jc w:val="both"/>
        <w:rPr>
          <w:color w:val="000000" w:themeColor="text1"/>
        </w:rPr>
      </w:pPr>
      <w:hyperlink r:id="rId10" w:history="1">
        <w:r w:rsidR="00F74225" w:rsidRPr="0060320F">
          <w:rPr>
            <w:rStyle w:val="aa"/>
            <w:color w:val="000000" w:themeColor="text1"/>
          </w:rPr>
          <w:t>https://azbyka.ru/</w:t>
        </w:r>
      </w:hyperlink>
      <w:r w:rsidR="00F74225" w:rsidRPr="0060320F">
        <w:rPr>
          <w:color w:val="000000" w:themeColor="text1"/>
        </w:rPr>
        <w:t xml:space="preserve"> Православная энциклопедия «Азбука веры». </w:t>
      </w:r>
    </w:p>
    <w:p w14:paraId="1E50CAEA" w14:textId="77777777" w:rsidR="00323E56" w:rsidRPr="0060320F" w:rsidRDefault="00323E56" w:rsidP="0060320F">
      <w:pPr>
        <w:jc w:val="both"/>
      </w:pPr>
      <w:r w:rsidRPr="0060320F">
        <w:rPr>
          <w:i/>
        </w:rPr>
        <w:t>Для гомилетической деятельности:</w:t>
      </w:r>
      <w:r w:rsidRPr="0060320F">
        <w:t xml:space="preserve"> </w:t>
      </w:r>
    </w:p>
    <w:p w14:paraId="1C85316D" w14:textId="77777777" w:rsidR="00172F7D" w:rsidRPr="0060320F" w:rsidRDefault="00172F7D" w:rsidP="0060320F">
      <w:pPr>
        <w:pStyle w:val="ab"/>
        <w:numPr>
          <w:ilvl w:val="0"/>
          <w:numId w:val="27"/>
        </w:numPr>
        <w:jc w:val="both"/>
      </w:pPr>
      <w:r w:rsidRPr="0060320F">
        <w:rPr>
          <w:u w:val="single"/>
        </w:rPr>
        <w:t>pagez.ru</w:t>
      </w:r>
      <w:r w:rsidRPr="0060320F">
        <w:t xml:space="preserve"> – коллекция святоотеческих текстов в русском переводе и других церковных документов.</w:t>
      </w:r>
    </w:p>
    <w:p w14:paraId="3CC5E1D6" w14:textId="77777777" w:rsidR="00172F7D" w:rsidRPr="0060320F" w:rsidRDefault="00172F7D" w:rsidP="0060320F">
      <w:pPr>
        <w:numPr>
          <w:ilvl w:val="0"/>
          <w:numId w:val="27"/>
        </w:numPr>
        <w:spacing w:after="0"/>
        <w:jc w:val="both"/>
      </w:pPr>
      <w:r w:rsidRPr="0060320F">
        <w:rPr>
          <w:u w:val="single"/>
        </w:rPr>
        <w:lastRenderedPageBreak/>
        <w:t>pravenc.ru</w:t>
      </w:r>
      <w:r w:rsidRPr="0060320F">
        <w:t xml:space="preserve"> – сайт «Православной энциклопедии».</w:t>
      </w:r>
    </w:p>
    <w:p w14:paraId="0E75B446" w14:textId="77777777" w:rsidR="00172F7D" w:rsidRPr="0060320F" w:rsidRDefault="00172F7D" w:rsidP="0060320F">
      <w:pPr>
        <w:numPr>
          <w:ilvl w:val="0"/>
          <w:numId w:val="27"/>
        </w:numPr>
        <w:spacing w:after="0"/>
        <w:jc w:val="both"/>
      </w:pPr>
      <w:r w:rsidRPr="0060320F">
        <w:rPr>
          <w:u w:val="single"/>
        </w:rPr>
        <w:t>azbyka.ru</w:t>
      </w:r>
      <w:r w:rsidRPr="0060320F">
        <w:t xml:space="preserve"> – православная энциклопедия «Азбука веры».</w:t>
      </w:r>
    </w:p>
    <w:p w14:paraId="549199A0" w14:textId="77777777" w:rsidR="00323E56" w:rsidRPr="0060320F" w:rsidRDefault="00323E56" w:rsidP="0060320F">
      <w:pPr>
        <w:jc w:val="both"/>
      </w:pPr>
      <w:r w:rsidRPr="0060320F">
        <w:rPr>
          <w:i/>
          <w:color w:val="000000"/>
        </w:rPr>
        <w:t>Для преддипломной работы:</w:t>
      </w:r>
      <w:r w:rsidRPr="0060320F">
        <w:rPr>
          <w:color w:val="000000"/>
        </w:rPr>
        <w:t xml:space="preserve"> </w:t>
      </w:r>
    </w:p>
    <w:p w14:paraId="70BF71CE" w14:textId="77777777" w:rsidR="006C364D" w:rsidRPr="0060320F" w:rsidRDefault="0004401A" w:rsidP="0060320F">
      <w:pPr>
        <w:numPr>
          <w:ilvl w:val="0"/>
          <w:numId w:val="33"/>
        </w:numPr>
        <w:ind w:left="0" w:firstLine="0"/>
        <w:jc w:val="both"/>
      </w:pPr>
      <w:hyperlink r:id="rId11" w:history="1">
        <w:r w:rsidR="006C364D" w:rsidRPr="0060320F">
          <w:rPr>
            <w:rStyle w:val="aa"/>
            <w:lang w:val="en-US"/>
          </w:rPr>
          <w:t>http://www.atla.com</w:t>
        </w:r>
      </w:hyperlink>
      <w:r w:rsidR="006C364D" w:rsidRPr="0060320F">
        <w:rPr>
          <w:lang w:val="en-US"/>
        </w:rPr>
        <w:t xml:space="preserve"> </w:t>
      </w:r>
      <w:r w:rsidR="006C364D" w:rsidRPr="0060320F">
        <w:rPr>
          <w:lang w:val="en-US"/>
        </w:rPr>
        <w:noBreakHyphen/>
        <w:t xml:space="preserve"> Established in 1946, the American Theological Library Association (ATLA) is a professional association of nearly 1,000 individual, institutional, and affiliate members providing programs, products, and services in support of theological and religious studies libraries and librarians. </w:t>
      </w:r>
      <w:r w:rsidR="006C364D" w:rsidRPr="0060320F">
        <w:t>ATLA's ecumenical membership represents many religious traditions and denominations.</w:t>
      </w:r>
    </w:p>
    <w:p w14:paraId="7B7DCE23" w14:textId="77777777" w:rsidR="006C364D" w:rsidRPr="0060320F" w:rsidRDefault="0004401A" w:rsidP="0060320F">
      <w:pPr>
        <w:numPr>
          <w:ilvl w:val="0"/>
          <w:numId w:val="33"/>
        </w:numPr>
        <w:ind w:left="0" w:firstLine="0"/>
        <w:jc w:val="both"/>
      </w:pPr>
      <w:hyperlink r:id="rId12" w:history="1">
        <w:r w:rsidR="006C364D" w:rsidRPr="0060320F">
          <w:rPr>
            <w:rStyle w:val="aa"/>
          </w:rPr>
          <w:t>http://www.bogoslov.ru/</w:t>
        </w:r>
      </w:hyperlink>
      <w:r w:rsidR="006C364D" w:rsidRPr="0060320F">
        <w:t xml:space="preserve"> </w:t>
      </w:r>
      <w:r w:rsidR="006C364D" w:rsidRPr="0060320F">
        <w:noBreakHyphen/>
        <w:t xml:space="preserve"> православный научно-богословский информационный интернет-портал. Создан по благословению Святейшего Патриарха Московского и всея Руси Алексия II. На сайте все представленные материалы разделены на несколько блоков: библиографический, новостной, справочный и исследовательско-дискуссионный блоки.</w:t>
      </w:r>
    </w:p>
    <w:p w14:paraId="245A20E8" w14:textId="77777777" w:rsidR="006C364D" w:rsidRPr="0060320F" w:rsidRDefault="0004401A" w:rsidP="0060320F">
      <w:pPr>
        <w:numPr>
          <w:ilvl w:val="0"/>
          <w:numId w:val="33"/>
        </w:numPr>
        <w:ind w:left="0" w:firstLine="0"/>
        <w:jc w:val="both"/>
      </w:pPr>
      <w:hyperlink r:id="rId13" w:history="1">
        <w:r w:rsidR="006C364D" w:rsidRPr="0060320F">
          <w:rPr>
            <w:rStyle w:val="aa"/>
          </w:rPr>
          <w:t>http://pstgu.ru/faculties/theological/seminar/scientific_knowledge/</w:t>
        </w:r>
      </w:hyperlink>
      <w:r w:rsidR="006C364D" w:rsidRPr="0060320F">
        <w:t xml:space="preserve"> Страница Научно-методологического семинара богословского факультета «Богословие в системе научного знания: традиции – современность – перспективы».</w:t>
      </w:r>
    </w:p>
    <w:p w14:paraId="30AD386D" w14:textId="77777777" w:rsidR="00167927" w:rsidRDefault="006C364D" w:rsidP="00AD434C">
      <w:pPr>
        <w:numPr>
          <w:ilvl w:val="0"/>
          <w:numId w:val="33"/>
        </w:numPr>
        <w:ind w:left="0" w:firstLine="0"/>
        <w:jc w:val="both"/>
      </w:pPr>
      <w:r w:rsidRPr="0060320F">
        <w:t>http://pstgu.ru/scientific/periodicals/bulletin/ Страница Вестника ПСТГУ.</w:t>
      </w:r>
    </w:p>
    <w:p w14:paraId="005A86C4" w14:textId="77777777" w:rsidR="00F36025" w:rsidRPr="00AD434C" w:rsidRDefault="00F36025" w:rsidP="00AD434C">
      <w:pPr>
        <w:numPr>
          <w:ilvl w:val="0"/>
          <w:numId w:val="33"/>
        </w:numPr>
        <w:ind w:left="0" w:firstLine="0"/>
        <w:jc w:val="both"/>
      </w:pPr>
    </w:p>
    <w:p w14:paraId="2BF0C686" w14:textId="77777777" w:rsidR="00167927" w:rsidRPr="0060320F" w:rsidRDefault="00F36025" w:rsidP="0060320F">
      <w:pPr>
        <w:pStyle w:val="10"/>
        <w:spacing w:before="0" w:after="120"/>
        <w:rPr>
          <w:sz w:val="24"/>
          <w:szCs w:val="24"/>
        </w:rPr>
      </w:pPr>
      <w:bookmarkStart w:id="31" w:name="_Toc55307480"/>
      <w:r>
        <w:rPr>
          <w:sz w:val="24"/>
          <w:szCs w:val="24"/>
        </w:rPr>
        <w:t xml:space="preserve">Материально-техническая база </w:t>
      </w:r>
      <w:r w:rsidR="00167927" w:rsidRPr="0060320F">
        <w:rPr>
          <w:sz w:val="24"/>
          <w:szCs w:val="24"/>
        </w:rPr>
        <w:t>для проведения практики</w:t>
      </w:r>
      <w:bookmarkEnd w:id="31"/>
      <w:r w:rsidR="00167927" w:rsidRPr="0060320F">
        <w:rPr>
          <w:sz w:val="24"/>
          <w:szCs w:val="24"/>
        </w:rPr>
        <w:t xml:space="preserve"> </w:t>
      </w:r>
    </w:p>
    <w:p w14:paraId="4EFCDACC" w14:textId="77777777" w:rsidR="006C364D" w:rsidRDefault="006C364D" w:rsidP="0060320F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60320F">
        <w:rPr>
          <w:b w:val="0"/>
        </w:rPr>
        <w:t>ЭБС «Университетская библиотека Online»; помещения и храмы ПСТГУ.</w:t>
      </w:r>
    </w:p>
    <w:p w14:paraId="55629D59" w14:textId="77777777" w:rsidR="009E4CEB" w:rsidRPr="0060320F" w:rsidRDefault="009E4CEB" w:rsidP="0060320F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</w:p>
    <w:p w14:paraId="433B45FC" w14:textId="77777777" w:rsidR="00FC4000" w:rsidRPr="0060320F" w:rsidRDefault="00DA1A7F" w:rsidP="0060320F">
      <w:pPr>
        <w:tabs>
          <w:tab w:val="left" w:pos="993"/>
        </w:tabs>
        <w:jc w:val="both"/>
        <w:rPr>
          <w:i/>
          <w:iCs/>
          <w:color w:val="000000"/>
        </w:rPr>
      </w:pPr>
      <w:r w:rsidRPr="0060320F">
        <w:rPr>
          <w:i/>
          <w:iCs/>
          <w:color w:val="000000"/>
        </w:rPr>
        <w:t xml:space="preserve">Авторы: </w:t>
      </w:r>
      <w:r w:rsidR="00172F7D" w:rsidRPr="0060320F">
        <w:rPr>
          <w:i/>
          <w:iCs/>
          <w:color w:val="000000"/>
        </w:rPr>
        <w:t xml:space="preserve">диак. </w:t>
      </w:r>
      <w:r w:rsidR="00172F7D" w:rsidRPr="0060320F">
        <w:rPr>
          <w:i/>
        </w:rPr>
        <w:t xml:space="preserve">Алексей Захаров, </w:t>
      </w:r>
      <w:r w:rsidR="00F74225" w:rsidRPr="0060320F">
        <w:rPr>
          <w:i/>
          <w:color w:val="000000" w:themeColor="text1"/>
        </w:rPr>
        <w:t>чт. Дмитрий Марков</w:t>
      </w:r>
      <w:r w:rsidR="006C364D" w:rsidRPr="0060320F">
        <w:rPr>
          <w:i/>
          <w:color w:val="000000" w:themeColor="text1"/>
        </w:rPr>
        <w:t xml:space="preserve">, </w:t>
      </w:r>
      <w:r w:rsidR="006C364D" w:rsidRPr="0060320F">
        <w:rPr>
          <w:i/>
          <w:iCs/>
        </w:rPr>
        <w:t>Захаров Г.Е., Медведева А.А.</w:t>
      </w:r>
    </w:p>
    <w:p w14:paraId="53F8A88A" w14:textId="77777777" w:rsidR="00AD434C" w:rsidRDefault="00A51963" w:rsidP="0060320F">
      <w:pPr>
        <w:tabs>
          <w:tab w:val="left" w:pos="993"/>
        </w:tabs>
        <w:jc w:val="both"/>
        <w:rPr>
          <w:i/>
          <w:iCs/>
        </w:rPr>
      </w:pPr>
      <w:r w:rsidRPr="0060320F">
        <w:rPr>
          <w:i/>
          <w:iCs/>
        </w:rPr>
        <w:t>Рецензент: прот. Николай Емельянов</w:t>
      </w:r>
    </w:p>
    <w:p w14:paraId="0566A7BA" w14:textId="77777777" w:rsidR="009E4CEB" w:rsidRPr="00AD434C" w:rsidRDefault="009E4CEB" w:rsidP="0060320F">
      <w:pPr>
        <w:tabs>
          <w:tab w:val="left" w:pos="993"/>
        </w:tabs>
        <w:jc w:val="both"/>
        <w:rPr>
          <w:i/>
          <w:iCs/>
        </w:rPr>
      </w:pPr>
    </w:p>
    <w:p w14:paraId="4E3D4C22" w14:textId="77777777" w:rsidR="009E4CEB" w:rsidRPr="008B5CBE" w:rsidRDefault="009E4CEB" w:rsidP="009E4CEB">
      <w:pPr>
        <w:spacing w:after="288"/>
        <w:jc w:val="both"/>
        <w:rPr>
          <w:i/>
          <w:iCs/>
          <w:color w:val="000000"/>
        </w:rPr>
      </w:pPr>
      <w:r w:rsidRPr="008B5C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B5CBE">
        <w:rPr>
          <w:i/>
          <w:iCs/>
          <w:color w:val="000000"/>
        </w:rPr>
        <w:t>от 05.03.2020, протокол № 7-03-20.</w:t>
      </w:r>
    </w:p>
    <w:p w14:paraId="209E8BB8" w14:textId="77777777" w:rsidR="00CB35EB" w:rsidRPr="0060320F" w:rsidRDefault="00CB35EB" w:rsidP="009E4CEB">
      <w:pPr>
        <w:tabs>
          <w:tab w:val="left" w:pos="993"/>
        </w:tabs>
        <w:jc w:val="both"/>
      </w:pPr>
    </w:p>
    <w:sectPr w:rsidR="00CB35EB" w:rsidRPr="0060320F" w:rsidSect="009059FA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F35901" w14:textId="77777777" w:rsidR="0004401A" w:rsidRDefault="0004401A" w:rsidP="00167927">
      <w:r>
        <w:separator/>
      </w:r>
    </w:p>
  </w:endnote>
  <w:endnote w:type="continuationSeparator" w:id="0">
    <w:p w14:paraId="39518C0C" w14:textId="77777777" w:rsidR="0004401A" w:rsidRDefault="0004401A" w:rsidP="001679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43CBD" w14:textId="77777777" w:rsidR="00A85716" w:rsidRDefault="00A85716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39478678"/>
      <w:docPartObj>
        <w:docPartGallery w:val="Page Numbers (Bottom of Page)"/>
        <w:docPartUnique/>
      </w:docPartObj>
    </w:sdtPr>
    <w:sdtEndPr/>
    <w:sdtContent>
      <w:p w14:paraId="5CF56E7A" w14:textId="77777777" w:rsidR="00FC4000" w:rsidRDefault="00FC4000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85716">
          <w:rPr>
            <w:noProof/>
          </w:rPr>
          <w:t>9</w:t>
        </w:r>
        <w:r>
          <w:fldChar w:fldCharType="end"/>
        </w:r>
      </w:p>
    </w:sdtContent>
  </w:sdt>
  <w:p w14:paraId="4E9C18AF" w14:textId="77777777" w:rsidR="00FC4000" w:rsidRDefault="00FC4000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826AC1" w14:textId="77777777" w:rsidR="00A85716" w:rsidRDefault="00A85716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B252FC" w14:textId="77777777" w:rsidR="0004401A" w:rsidRDefault="0004401A" w:rsidP="00167927">
      <w:r>
        <w:separator/>
      </w:r>
    </w:p>
  </w:footnote>
  <w:footnote w:type="continuationSeparator" w:id="0">
    <w:p w14:paraId="1FCFAA76" w14:textId="77777777" w:rsidR="0004401A" w:rsidRDefault="0004401A" w:rsidP="001679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C7EEA" w14:textId="77777777" w:rsidR="00A85716" w:rsidRDefault="0004401A">
    <w:pPr>
      <w:pStyle w:val="a3"/>
    </w:pPr>
    <w:r>
      <w:rPr>
        <w:noProof/>
        <w:lang w:bidi="he-IL"/>
      </w:rPr>
      <w:pict w14:anchorId="2B208A3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45391" o:spid="_x0000_s2051" type="#_x0000_t75" alt="" style="position:absolute;margin-left:0;margin-top:0;width:467.1pt;height:467.1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517D5" w14:textId="77777777" w:rsidR="00A85716" w:rsidRDefault="0004401A">
    <w:pPr>
      <w:pStyle w:val="a3"/>
    </w:pPr>
    <w:r>
      <w:rPr>
        <w:noProof/>
        <w:lang w:bidi="he-IL"/>
      </w:rPr>
      <w:pict w14:anchorId="0334100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45392" o:spid="_x0000_s2050" type="#_x0000_t75" alt="" style="position:absolute;margin-left:0;margin-top:0;width:467.1pt;height:467.1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BDAF4D" w14:textId="77777777" w:rsidR="00A85716" w:rsidRDefault="0004401A">
    <w:pPr>
      <w:pStyle w:val="a3"/>
    </w:pPr>
    <w:r>
      <w:rPr>
        <w:noProof/>
        <w:lang w:bidi="he-IL"/>
      </w:rPr>
      <w:pict w14:anchorId="5CE3C58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45390" o:spid="_x0000_s2049" type="#_x0000_t75" alt="" style="position:absolute;margin-left:0;margin-top:0;width:467.1pt;height:467.1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724490"/>
    <w:multiLevelType w:val="hybridMultilevel"/>
    <w:tmpl w:val="15301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FE77E4"/>
    <w:multiLevelType w:val="hybridMultilevel"/>
    <w:tmpl w:val="63A878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461B47"/>
    <w:multiLevelType w:val="hybridMultilevel"/>
    <w:tmpl w:val="20B662D2"/>
    <w:lvl w:ilvl="0" w:tplc="3A3A44C2">
      <w:start w:val="1"/>
      <w:numFmt w:val="decimal"/>
      <w:lvlText w:val="%1."/>
      <w:lvlJc w:val="left"/>
      <w:pPr>
        <w:ind w:left="420" w:hanging="360"/>
      </w:pPr>
      <w:rPr>
        <w:rFonts w:hint="default"/>
        <w:color w:val="auto"/>
        <w:u w:val="single"/>
      </w:rPr>
    </w:lvl>
    <w:lvl w:ilvl="1" w:tplc="04190019" w:tentative="1">
      <w:start w:val="1"/>
      <w:numFmt w:val="lowerLetter"/>
      <w:lvlText w:val="%2."/>
      <w:lvlJc w:val="left"/>
      <w:pPr>
        <w:ind w:left="1140" w:hanging="360"/>
      </w:pPr>
    </w:lvl>
    <w:lvl w:ilvl="2" w:tplc="0419001B" w:tentative="1">
      <w:start w:val="1"/>
      <w:numFmt w:val="lowerRoman"/>
      <w:lvlText w:val="%3."/>
      <w:lvlJc w:val="right"/>
      <w:pPr>
        <w:ind w:left="1860" w:hanging="180"/>
      </w:pPr>
    </w:lvl>
    <w:lvl w:ilvl="3" w:tplc="0419000F" w:tentative="1">
      <w:start w:val="1"/>
      <w:numFmt w:val="decimal"/>
      <w:lvlText w:val="%4."/>
      <w:lvlJc w:val="left"/>
      <w:pPr>
        <w:ind w:left="2580" w:hanging="360"/>
      </w:pPr>
    </w:lvl>
    <w:lvl w:ilvl="4" w:tplc="04190019" w:tentative="1">
      <w:start w:val="1"/>
      <w:numFmt w:val="lowerLetter"/>
      <w:lvlText w:val="%5."/>
      <w:lvlJc w:val="left"/>
      <w:pPr>
        <w:ind w:left="3300" w:hanging="360"/>
      </w:pPr>
    </w:lvl>
    <w:lvl w:ilvl="5" w:tplc="0419001B" w:tentative="1">
      <w:start w:val="1"/>
      <w:numFmt w:val="lowerRoman"/>
      <w:lvlText w:val="%6."/>
      <w:lvlJc w:val="right"/>
      <w:pPr>
        <w:ind w:left="4020" w:hanging="180"/>
      </w:pPr>
    </w:lvl>
    <w:lvl w:ilvl="6" w:tplc="0419000F" w:tentative="1">
      <w:start w:val="1"/>
      <w:numFmt w:val="decimal"/>
      <w:lvlText w:val="%7."/>
      <w:lvlJc w:val="left"/>
      <w:pPr>
        <w:ind w:left="4740" w:hanging="360"/>
      </w:pPr>
    </w:lvl>
    <w:lvl w:ilvl="7" w:tplc="04190019" w:tentative="1">
      <w:start w:val="1"/>
      <w:numFmt w:val="lowerLetter"/>
      <w:lvlText w:val="%8."/>
      <w:lvlJc w:val="left"/>
      <w:pPr>
        <w:ind w:left="5460" w:hanging="360"/>
      </w:pPr>
    </w:lvl>
    <w:lvl w:ilvl="8" w:tplc="041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4" w15:restartNumberingAfterBreak="0">
    <w:nsid w:val="1E560359"/>
    <w:multiLevelType w:val="hybridMultilevel"/>
    <w:tmpl w:val="42BC9ED8"/>
    <w:lvl w:ilvl="0" w:tplc="68C2361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216560A9"/>
    <w:multiLevelType w:val="hybridMultilevel"/>
    <w:tmpl w:val="205A7C8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D44FF4"/>
    <w:multiLevelType w:val="hybridMultilevel"/>
    <w:tmpl w:val="C122F1D6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F9827F9"/>
    <w:multiLevelType w:val="hybridMultilevel"/>
    <w:tmpl w:val="8A08B92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F34078"/>
    <w:multiLevelType w:val="hybridMultilevel"/>
    <w:tmpl w:val="19FC221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0E1EA2"/>
    <w:multiLevelType w:val="hybridMultilevel"/>
    <w:tmpl w:val="910029AE"/>
    <w:lvl w:ilvl="0" w:tplc="0419000F">
      <w:start w:val="1"/>
      <w:numFmt w:val="decimal"/>
      <w:lvlText w:val="%1."/>
      <w:lvlJc w:val="left"/>
      <w:pPr>
        <w:tabs>
          <w:tab w:val="num" w:pos="975"/>
        </w:tabs>
        <w:ind w:left="975" w:hanging="615"/>
      </w:pPr>
      <w:rPr>
        <w:i w:val="0"/>
        <w:sz w:val="24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B2B2678"/>
    <w:multiLevelType w:val="multilevel"/>
    <w:tmpl w:val="02B674D8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11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2" w15:restartNumberingAfterBreak="0">
    <w:nsid w:val="42416C48"/>
    <w:multiLevelType w:val="hybridMultilevel"/>
    <w:tmpl w:val="9FBA33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950C27"/>
    <w:multiLevelType w:val="hybridMultilevel"/>
    <w:tmpl w:val="AB8237E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FA216C"/>
    <w:multiLevelType w:val="hybridMultilevel"/>
    <w:tmpl w:val="B754941C"/>
    <w:lvl w:ilvl="0" w:tplc="0419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  <w:color w:val="auto"/>
        <w:u w:val="single"/>
      </w:rPr>
    </w:lvl>
    <w:lvl w:ilvl="1" w:tplc="04190019" w:tentative="1">
      <w:start w:val="1"/>
      <w:numFmt w:val="lowerLetter"/>
      <w:lvlText w:val="%2."/>
      <w:lvlJc w:val="left"/>
      <w:pPr>
        <w:ind w:left="1140" w:hanging="360"/>
      </w:pPr>
    </w:lvl>
    <w:lvl w:ilvl="2" w:tplc="0419001B" w:tentative="1">
      <w:start w:val="1"/>
      <w:numFmt w:val="lowerRoman"/>
      <w:lvlText w:val="%3."/>
      <w:lvlJc w:val="right"/>
      <w:pPr>
        <w:ind w:left="1860" w:hanging="180"/>
      </w:pPr>
    </w:lvl>
    <w:lvl w:ilvl="3" w:tplc="0419000F" w:tentative="1">
      <w:start w:val="1"/>
      <w:numFmt w:val="decimal"/>
      <w:lvlText w:val="%4."/>
      <w:lvlJc w:val="left"/>
      <w:pPr>
        <w:ind w:left="2580" w:hanging="360"/>
      </w:pPr>
    </w:lvl>
    <w:lvl w:ilvl="4" w:tplc="04190019" w:tentative="1">
      <w:start w:val="1"/>
      <w:numFmt w:val="lowerLetter"/>
      <w:lvlText w:val="%5."/>
      <w:lvlJc w:val="left"/>
      <w:pPr>
        <w:ind w:left="3300" w:hanging="360"/>
      </w:pPr>
    </w:lvl>
    <w:lvl w:ilvl="5" w:tplc="0419001B" w:tentative="1">
      <w:start w:val="1"/>
      <w:numFmt w:val="lowerRoman"/>
      <w:lvlText w:val="%6."/>
      <w:lvlJc w:val="right"/>
      <w:pPr>
        <w:ind w:left="4020" w:hanging="180"/>
      </w:pPr>
    </w:lvl>
    <w:lvl w:ilvl="6" w:tplc="0419000F" w:tentative="1">
      <w:start w:val="1"/>
      <w:numFmt w:val="decimal"/>
      <w:lvlText w:val="%7."/>
      <w:lvlJc w:val="left"/>
      <w:pPr>
        <w:ind w:left="4740" w:hanging="360"/>
      </w:pPr>
    </w:lvl>
    <w:lvl w:ilvl="7" w:tplc="04190019" w:tentative="1">
      <w:start w:val="1"/>
      <w:numFmt w:val="lowerLetter"/>
      <w:lvlText w:val="%8."/>
      <w:lvlJc w:val="left"/>
      <w:pPr>
        <w:ind w:left="5460" w:hanging="360"/>
      </w:pPr>
    </w:lvl>
    <w:lvl w:ilvl="8" w:tplc="041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5" w15:restartNumberingAfterBreak="0">
    <w:nsid w:val="47AC5A67"/>
    <w:multiLevelType w:val="hybridMultilevel"/>
    <w:tmpl w:val="DC54348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C24CA2"/>
    <w:multiLevelType w:val="hybridMultilevel"/>
    <w:tmpl w:val="2E5010D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A01C5F"/>
    <w:multiLevelType w:val="hybridMultilevel"/>
    <w:tmpl w:val="19FC221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3E03F6"/>
    <w:multiLevelType w:val="hybridMultilevel"/>
    <w:tmpl w:val="250A5D8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3D0550"/>
    <w:multiLevelType w:val="hybridMultilevel"/>
    <w:tmpl w:val="E124E18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4909FC"/>
    <w:multiLevelType w:val="hybridMultilevel"/>
    <w:tmpl w:val="A11AF59C"/>
    <w:lvl w:ilvl="0" w:tplc="2B6AF042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7C5385B"/>
    <w:multiLevelType w:val="hybridMultilevel"/>
    <w:tmpl w:val="6E8C6DA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D757B4"/>
    <w:multiLevelType w:val="hybridMultilevel"/>
    <w:tmpl w:val="AF063070"/>
    <w:lvl w:ilvl="0" w:tplc="A6E04AEA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AA040B5"/>
    <w:multiLevelType w:val="hybridMultilevel"/>
    <w:tmpl w:val="A38CCA8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BC6576"/>
    <w:multiLevelType w:val="hybridMultilevel"/>
    <w:tmpl w:val="359ABF6C"/>
    <w:lvl w:ilvl="0" w:tplc="041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5" w15:restartNumberingAfterBreak="0">
    <w:nsid w:val="72266BC9"/>
    <w:multiLevelType w:val="hybridMultilevel"/>
    <w:tmpl w:val="EC66A7D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27" w15:restartNumberingAfterBreak="0">
    <w:nsid w:val="73123F57"/>
    <w:multiLevelType w:val="hybridMultilevel"/>
    <w:tmpl w:val="46D4BB5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E12272"/>
    <w:multiLevelType w:val="hybridMultilevel"/>
    <w:tmpl w:val="345E6E2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F75E32"/>
    <w:multiLevelType w:val="hybridMultilevel"/>
    <w:tmpl w:val="935E241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8D4B81"/>
    <w:multiLevelType w:val="hybridMultilevel"/>
    <w:tmpl w:val="A5AC364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8FA6122"/>
    <w:multiLevelType w:val="multilevel"/>
    <w:tmpl w:val="47E0AEAE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906" w:hanging="480"/>
      </w:pPr>
      <w:rPr>
        <w:rFonts w:hint="default"/>
      </w:rPr>
    </w:lvl>
    <w:lvl w:ilvl="2">
      <w:start w:val="1"/>
      <w:numFmt w:val="decimalZero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32" w15:restartNumberingAfterBreak="0">
    <w:nsid w:val="7A41659D"/>
    <w:multiLevelType w:val="hybridMultilevel"/>
    <w:tmpl w:val="E66EA38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0"/>
  </w:num>
  <w:num w:numId="3">
    <w:abstractNumId w:val="26"/>
  </w:num>
  <w:num w:numId="4">
    <w:abstractNumId w:val="4"/>
  </w:num>
  <w:num w:numId="5">
    <w:abstractNumId w:val="24"/>
  </w:num>
  <w:num w:numId="6">
    <w:abstractNumId w:val="31"/>
  </w:num>
  <w:num w:numId="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3"/>
  </w:num>
  <w:num w:numId="9">
    <w:abstractNumId w:val="12"/>
  </w:num>
  <w:num w:numId="10">
    <w:abstractNumId w:val="3"/>
  </w:num>
  <w:num w:numId="11">
    <w:abstractNumId w:val="28"/>
  </w:num>
  <w:num w:numId="12">
    <w:abstractNumId w:val="14"/>
  </w:num>
  <w:num w:numId="13">
    <w:abstractNumId w:val="5"/>
  </w:num>
  <w:num w:numId="14">
    <w:abstractNumId w:val="15"/>
  </w:num>
  <w:num w:numId="15">
    <w:abstractNumId w:val="19"/>
  </w:num>
  <w:num w:numId="16">
    <w:abstractNumId w:val="7"/>
  </w:num>
  <w:num w:numId="17">
    <w:abstractNumId w:val="27"/>
  </w:num>
  <w:num w:numId="18">
    <w:abstractNumId w:val="25"/>
  </w:num>
  <w:num w:numId="19">
    <w:abstractNumId w:val="29"/>
  </w:num>
  <w:num w:numId="20">
    <w:abstractNumId w:val="21"/>
  </w:num>
  <w:num w:numId="21">
    <w:abstractNumId w:val="20"/>
  </w:num>
  <w:num w:numId="22">
    <w:abstractNumId w:val="17"/>
  </w:num>
  <w:num w:numId="23">
    <w:abstractNumId w:val="1"/>
  </w:num>
  <w:num w:numId="24">
    <w:abstractNumId w:val="8"/>
  </w:num>
  <w:num w:numId="25">
    <w:abstractNumId w:val="32"/>
  </w:num>
  <w:num w:numId="26">
    <w:abstractNumId w:val="22"/>
  </w:num>
  <w:num w:numId="27">
    <w:abstractNumId w:val="6"/>
  </w:num>
  <w:num w:numId="28">
    <w:abstractNumId w:val="10"/>
  </w:num>
  <w:num w:numId="29">
    <w:abstractNumId w:val="23"/>
  </w:num>
  <w:num w:numId="30">
    <w:abstractNumId w:val="30"/>
  </w:num>
  <w:num w:numId="31">
    <w:abstractNumId w:val="16"/>
  </w:num>
  <w:num w:numId="32">
    <w:abstractNumId w:val="2"/>
  </w:num>
  <w:num w:numId="3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defaultTabStop w:val="708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3NTcxMTGwsDA3MLZQ0lEKTi0uzszPAymwqAUAR8LyXywAAAA="/>
  </w:docVars>
  <w:rsids>
    <w:rsidRoot w:val="002F1D79"/>
    <w:rsid w:val="0002405D"/>
    <w:rsid w:val="0004401A"/>
    <w:rsid w:val="00082155"/>
    <w:rsid w:val="000859BE"/>
    <w:rsid w:val="000B638F"/>
    <w:rsid w:val="000F7257"/>
    <w:rsid w:val="001151D1"/>
    <w:rsid w:val="00150C1B"/>
    <w:rsid w:val="00167927"/>
    <w:rsid w:val="00172F7D"/>
    <w:rsid w:val="00182295"/>
    <w:rsid w:val="001A2C72"/>
    <w:rsid w:val="001F57E1"/>
    <w:rsid w:val="001F7B55"/>
    <w:rsid w:val="00210685"/>
    <w:rsid w:val="002618B7"/>
    <w:rsid w:val="002B0E97"/>
    <w:rsid w:val="002B54E1"/>
    <w:rsid w:val="002E6032"/>
    <w:rsid w:val="002F1D79"/>
    <w:rsid w:val="002F3656"/>
    <w:rsid w:val="00323E56"/>
    <w:rsid w:val="00331954"/>
    <w:rsid w:val="00343DE9"/>
    <w:rsid w:val="00351FF7"/>
    <w:rsid w:val="003571BF"/>
    <w:rsid w:val="003B0EAE"/>
    <w:rsid w:val="003D7224"/>
    <w:rsid w:val="003E7F92"/>
    <w:rsid w:val="003F1E3E"/>
    <w:rsid w:val="00436A60"/>
    <w:rsid w:val="00480228"/>
    <w:rsid w:val="004A1D23"/>
    <w:rsid w:val="004F02E8"/>
    <w:rsid w:val="005C0E52"/>
    <w:rsid w:val="005D5AF0"/>
    <w:rsid w:val="0060320F"/>
    <w:rsid w:val="006351EC"/>
    <w:rsid w:val="006712D3"/>
    <w:rsid w:val="006C364D"/>
    <w:rsid w:val="006F103C"/>
    <w:rsid w:val="00702C1B"/>
    <w:rsid w:val="00712DF2"/>
    <w:rsid w:val="00751B83"/>
    <w:rsid w:val="0077403D"/>
    <w:rsid w:val="007E52FA"/>
    <w:rsid w:val="007E7187"/>
    <w:rsid w:val="00813985"/>
    <w:rsid w:val="00842D5D"/>
    <w:rsid w:val="0088586B"/>
    <w:rsid w:val="008F6F48"/>
    <w:rsid w:val="009059FA"/>
    <w:rsid w:val="009476F9"/>
    <w:rsid w:val="00965F73"/>
    <w:rsid w:val="0098778C"/>
    <w:rsid w:val="009962B3"/>
    <w:rsid w:val="009E4CEB"/>
    <w:rsid w:val="00A47C22"/>
    <w:rsid w:val="00A51963"/>
    <w:rsid w:val="00A85716"/>
    <w:rsid w:val="00AD1A54"/>
    <w:rsid w:val="00AD434C"/>
    <w:rsid w:val="00BF16E4"/>
    <w:rsid w:val="00C15E96"/>
    <w:rsid w:val="00CA6DA8"/>
    <w:rsid w:val="00CB2058"/>
    <w:rsid w:val="00CB35EB"/>
    <w:rsid w:val="00D10310"/>
    <w:rsid w:val="00D12147"/>
    <w:rsid w:val="00D13CCB"/>
    <w:rsid w:val="00D73C53"/>
    <w:rsid w:val="00DA1A7F"/>
    <w:rsid w:val="00DA7236"/>
    <w:rsid w:val="00E245D7"/>
    <w:rsid w:val="00E75C52"/>
    <w:rsid w:val="00EA754B"/>
    <w:rsid w:val="00EB67E8"/>
    <w:rsid w:val="00EE17D3"/>
    <w:rsid w:val="00EE6405"/>
    <w:rsid w:val="00F36025"/>
    <w:rsid w:val="00F74225"/>
    <w:rsid w:val="00F820CF"/>
    <w:rsid w:val="00FA014B"/>
    <w:rsid w:val="00FA2B49"/>
    <w:rsid w:val="00FC030D"/>
    <w:rsid w:val="00FC40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3DD9CDC6"/>
  <w15:docId w15:val="{7D6A1999-0C50-4302-B053-1F1686FF31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6792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uiPriority w:val="9"/>
    <w:qFormat/>
    <w:rsid w:val="00150C1B"/>
    <w:pPr>
      <w:spacing w:before="240" w:after="240"/>
      <w:jc w:val="both"/>
      <w:outlineLvl w:val="0"/>
    </w:pPr>
    <w:rPr>
      <w:rFonts w:eastAsia="Calibri"/>
      <w:b/>
      <w:bCs/>
      <w:sz w:val="20"/>
      <w:szCs w:val="20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150C1B"/>
    <w:pPr>
      <w:keepNext/>
      <w:keepLines/>
      <w:outlineLvl w:val="1"/>
    </w:pPr>
    <w:rPr>
      <w:rFonts w:eastAsia="Calibri"/>
      <w:b/>
      <w:bCs/>
      <w:color w:val="000000" w:themeColor="text1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autoRedefine/>
    <w:uiPriority w:val="9"/>
    <w:unhideWhenUsed/>
    <w:qFormat/>
    <w:rsid w:val="00150C1B"/>
    <w:pPr>
      <w:keepNext/>
      <w:keepLines/>
      <w:outlineLvl w:val="4"/>
    </w:pPr>
    <w:rPr>
      <w:rFonts w:eastAsiaTheme="majorEastAsia"/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150C1B"/>
    <w:rPr>
      <w:rFonts w:ascii="Times New Roman" w:eastAsia="Calibri" w:hAnsi="Times New Roman" w:cs="Times New Roman"/>
      <w:b/>
      <w:bCs/>
      <w:color w:val="000000" w:themeColor="text1"/>
      <w:sz w:val="24"/>
      <w:szCs w:val="24"/>
      <w:lang w:eastAsia="ru-RU"/>
    </w:rPr>
  </w:style>
  <w:style w:type="character" w:customStyle="1" w:styleId="11">
    <w:name w:val="Заголовок 1 Знак"/>
    <w:basedOn w:val="a0"/>
    <w:link w:val="10"/>
    <w:uiPriority w:val="9"/>
    <w:rsid w:val="00150C1B"/>
    <w:rPr>
      <w:rFonts w:ascii="Times New Roman" w:eastAsia="Calibri" w:hAnsi="Times New Roman" w:cs="Times New Roman"/>
      <w:b/>
      <w:bCs/>
      <w:sz w:val="20"/>
      <w:szCs w:val="20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167927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16792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167927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16792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7">
    <w:name w:val="УМКД Текст без нумерации"/>
    <w:basedOn w:val="21"/>
    <w:qFormat/>
    <w:rsid w:val="00167927"/>
    <w:pPr>
      <w:keepLines/>
      <w:spacing w:after="0" w:line="360" w:lineRule="auto"/>
      <w:ind w:left="0" w:firstLine="567"/>
      <w:jc w:val="both"/>
    </w:pPr>
  </w:style>
  <w:style w:type="paragraph" w:customStyle="1" w:styleId="1">
    <w:name w:val="УМКД Заголовок 1 ФГОС"/>
    <w:basedOn w:val="a"/>
    <w:qFormat/>
    <w:rsid w:val="00167927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styleId="a8">
    <w:name w:val="Normal (Web)"/>
    <w:basedOn w:val="a"/>
    <w:uiPriority w:val="99"/>
    <w:unhideWhenUsed/>
    <w:rsid w:val="00167927"/>
    <w:pPr>
      <w:spacing w:before="100" w:beforeAutospacing="1" w:after="100" w:afterAutospacing="1"/>
    </w:pPr>
  </w:style>
  <w:style w:type="paragraph" w:customStyle="1" w:styleId="FR2">
    <w:name w:val="FR2"/>
    <w:rsid w:val="00167927"/>
    <w:pPr>
      <w:widowControl w:val="0"/>
      <w:autoSpaceDE w:val="0"/>
      <w:autoSpaceDN w:val="0"/>
      <w:spacing w:before="180" w:after="0" w:line="240" w:lineRule="auto"/>
    </w:pPr>
    <w:rPr>
      <w:rFonts w:ascii="Courier New" w:eastAsia="Times New Roman" w:hAnsi="Courier New" w:cs="Courier New"/>
      <w:sz w:val="24"/>
      <w:szCs w:val="24"/>
      <w:lang w:eastAsia="ru-RU"/>
    </w:rPr>
  </w:style>
  <w:style w:type="paragraph" w:styleId="a9">
    <w:name w:val="TOC Heading"/>
    <w:basedOn w:val="10"/>
    <w:next w:val="a"/>
    <w:uiPriority w:val="39"/>
    <w:unhideWhenUsed/>
    <w:qFormat/>
    <w:rsid w:val="00167927"/>
    <w:pPr>
      <w:keepNext/>
      <w:keepLines/>
      <w:spacing w:before="480" w:after="0"/>
      <w:jc w:val="left"/>
      <w:outlineLvl w:val="9"/>
    </w:pPr>
    <w:rPr>
      <w:rFonts w:ascii="Cambria" w:hAnsi="Cambria"/>
      <w:color w:val="365F91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167927"/>
    <w:pPr>
      <w:ind w:left="480"/>
    </w:pPr>
  </w:style>
  <w:style w:type="paragraph" w:styleId="12">
    <w:name w:val="toc 1"/>
    <w:basedOn w:val="a"/>
    <w:next w:val="a"/>
    <w:autoRedefine/>
    <w:uiPriority w:val="39"/>
    <w:unhideWhenUsed/>
    <w:rsid w:val="00167927"/>
  </w:style>
  <w:style w:type="paragraph" w:styleId="22">
    <w:name w:val="toc 2"/>
    <w:basedOn w:val="a"/>
    <w:next w:val="a"/>
    <w:autoRedefine/>
    <w:uiPriority w:val="39"/>
    <w:unhideWhenUsed/>
    <w:rsid w:val="00167927"/>
    <w:pPr>
      <w:ind w:left="240"/>
    </w:pPr>
  </w:style>
  <w:style w:type="character" w:styleId="aa">
    <w:name w:val="Hyperlink"/>
    <w:uiPriority w:val="99"/>
    <w:unhideWhenUsed/>
    <w:rsid w:val="00167927"/>
    <w:rPr>
      <w:color w:val="0000FF"/>
      <w:u w:val="single"/>
    </w:rPr>
  </w:style>
  <w:style w:type="paragraph" w:styleId="21">
    <w:name w:val="Body Text Indent 2"/>
    <w:basedOn w:val="a"/>
    <w:link w:val="23"/>
    <w:uiPriority w:val="99"/>
    <w:semiHidden/>
    <w:unhideWhenUsed/>
    <w:rsid w:val="00167927"/>
    <w:pPr>
      <w:spacing w:line="480" w:lineRule="auto"/>
      <w:ind w:left="283"/>
    </w:pPr>
  </w:style>
  <w:style w:type="character" w:customStyle="1" w:styleId="23">
    <w:name w:val="Основной текст с отступом 2 Знак"/>
    <w:basedOn w:val="a0"/>
    <w:link w:val="21"/>
    <w:uiPriority w:val="99"/>
    <w:semiHidden/>
    <w:rsid w:val="0016792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b">
    <w:name w:val="List Paragraph"/>
    <w:basedOn w:val="a"/>
    <w:uiPriority w:val="34"/>
    <w:qFormat/>
    <w:rsid w:val="009476F9"/>
    <w:pPr>
      <w:ind w:left="720"/>
      <w:contextualSpacing/>
    </w:pPr>
  </w:style>
  <w:style w:type="table" w:styleId="ac">
    <w:name w:val="Table Grid"/>
    <w:basedOn w:val="a1"/>
    <w:uiPriority w:val="59"/>
    <w:rsid w:val="007E52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Заголовок 5 Знак"/>
    <w:basedOn w:val="a0"/>
    <w:link w:val="5"/>
    <w:uiPriority w:val="9"/>
    <w:rsid w:val="00150C1B"/>
    <w:rPr>
      <w:rFonts w:ascii="Times New Roman" w:eastAsiaTheme="majorEastAsia" w:hAnsi="Times New Roman" w:cs="Times New Roman"/>
      <w:b/>
      <w:sz w:val="24"/>
      <w:szCs w:val="24"/>
      <w:lang w:eastAsia="ru-RU"/>
    </w:rPr>
  </w:style>
  <w:style w:type="character" w:customStyle="1" w:styleId="211pt">
    <w:name w:val="Основной текст (2) + 11 pt"/>
    <w:basedOn w:val="a0"/>
    <w:rsid w:val="001F7B55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057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4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47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1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4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3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2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8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0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9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2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5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5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stgu.ru/scientific/periodicals/bulletin" TargetMode="External"/><Relationship Id="rId13" Type="http://schemas.openxmlformats.org/officeDocument/2006/relationships/hyperlink" Target="http://pstgu.ru/faculties/theological/seminar/scientific_knowledge/" TargetMode="External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://www.bogoslov.ru/" TargetMode="External"/><Relationship Id="rId12" Type="http://schemas.openxmlformats.org/officeDocument/2006/relationships/hyperlink" Target="http://www.bogoslov.ru/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atla.com" TargetMode="External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hyperlink" Target="https://azbyka.ru/" TargetMode="External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yperlink" Target="http://www.pravenc.ru/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9</Pages>
  <Words>2311</Words>
  <Characters>13825</Characters>
  <Application>Microsoft Office Word</Application>
  <DocSecurity>0</DocSecurity>
  <Lines>282</Lines>
  <Paragraphs>7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Вячеслав Ячменик</cp:lastModifiedBy>
  <cp:revision>8</cp:revision>
  <dcterms:created xsi:type="dcterms:W3CDTF">2021-02-12T12:26:00Z</dcterms:created>
  <dcterms:modified xsi:type="dcterms:W3CDTF">2021-12-21T12:33:00Z</dcterms:modified>
</cp:coreProperties>
</file>